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9DB30" w14:textId="77777777" w:rsidR="000C482D" w:rsidRPr="00F6158E" w:rsidRDefault="0053080C" w:rsidP="003611E0">
      <w:pPr>
        <w:pStyle w:val="Heading1"/>
        <w:jc w:val="center"/>
        <w:rPr>
          <w:color w:val="0C2344"/>
        </w:rPr>
      </w:pPr>
      <w:r w:rsidRPr="00F6158E">
        <w:rPr>
          <w:rFonts w:ascii="Calibri Light" w:hAnsi="Calibri Light"/>
          <w:color w:val="0C2344"/>
          <w:sz w:val="36"/>
        </w:rPr>
        <w:t xml:space="preserve">Joint Occupational Health &amp; Safety Committee </w:t>
      </w:r>
      <w:r w:rsidR="000C482D" w:rsidRPr="00F6158E">
        <w:rPr>
          <w:rFonts w:ascii="Calibri Light" w:hAnsi="Calibri Light"/>
          <w:color w:val="0C2344"/>
          <w:sz w:val="36"/>
        </w:rPr>
        <w:t>Meeting Minutes</w:t>
      </w:r>
    </w:p>
    <w:p w14:paraId="29CAA298" w14:textId="77777777" w:rsidR="000C482D" w:rsidRPr="0063174F" w:rsidRDefault="000C482D">
      <w:pPr>
        <w:rPr>
          <w:rFonts w:asciiTheme="majorHAnsi" w:hAnsiTheme="majorHAnsi"/>
          <w:sz w:val="10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0"/>
        <w:gridCol w:w="4410"/>
        <w:gridCol w:w="1980"/>
        <w:gridCol w:w="4966"/>
      </w:tblGrid>
      <w:tr w:rsidR="00D71A0D" w:rsidRPr="000C482D" w14:paraId="1ED1EF5A" w14:textId="77777777" w:rsidTr="00D71A0D">
        <w:trPr>
          <w:trHeight w:val="270"/>
        </w:trPr>
        <w:tc>
          <w:tcPr>
            <w:tcW w:w="144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DCC791C" w14:textId="77777777" w:rsidR="00D71A0D" w:rsidRPr="000C482D" w:rsidRDefault="00D71A0D" w:rsidP="00D71A0D">
            <w:pPr>
              <w:jc w:val="right"/>
              <w:rPr>
                <w:rFonts w:asciiTheme="majorHAnsi" w:hAnsiTheme="majorHAnsi" w:cs="Tahoma"/>
                <w:b/>
                <w:sz w:val="22"/>
                <w:szCs w:val="22"/>
              </w:rPr>
            </w:pPr>
            <w:r w:rsidRPr="000C482D">
              <w:rPr>
                <w:rFonts w:asciiTheme="majorHAnsi" w:hAnsiTheme="majorHAnsi" w:cs="Tahoma"/>
                <w:b/>
                <w:sz w:val="22"/>
                <w:szCs w:val="22"/>
              </w:rPr>
              <w:t xml:space="preserve">Name of Committee: </w:t>
            </w:r>
          </w:p>
        </w:tc>
        <w:tc>
          <w:tcPr>
            <w:tcW w:w="441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F037D" w14:textId="77777777" w:rsidR="00D71A0D" w:rsidRPr="00843880" w:rsidRDefault="00D71A0D" w:rsidP="00161B91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457D7E" w14:textId="77777777" w:rsidR="00D71A0D" w:rsidRPr="000C482D" w:rsidRDefault="00925BD4" w:rsidP="00925BD4">
            <w:pPr>
              <w:jc w:val="right"/>
              <w:rPr>
                <w:rFonts w:asciiTheme="majorHAnsi" w:hAnsiTheme="majorHAnsi" w:cs="Tahoma"/>
                <w:b/>
                <w:sz w:val="22"/>
                <w:szCs w:val="22"/>
              </w:rPr>
            </w:pPr>
            <w:r>
              <w:rPr>
                <w:rFonts w:asciiTheme="majorHAnsi" w:hAnsiTheme="majorHAnsi" w:cs="Tahoma"/>
                <w:b/>
                <w:sz w:val="22"/>
                <w:szCs w:val="22"/>
              </w:rPr>
              <w:t>Worker</w:t>
            </w:r>
            <w:r w:rsidR="00D71A0D">
              <w:rPr>
                <w:rFonts w:asciiTheme="majorHAnsi" w:hAnsiTheme="majorHAnsi" w:cs="Tahoma"/>
                <w:b/>
                <w:sz w:val="22"/>
                <w:szCs w:val="22"/>
              </w:rPr>
              <w:t xml:space="preserve"> </w:t>
            </w:r>
            <w:r w:rsidR="00D71A0D" w:rsidRPr="000C482D">
              <w:rPr>
                <w:rFonts w:asciiTheme="majorHAnsi" w:hAnsiTheme="majorHAnsi" w:cs="Tahoma"/>
                <w:b/>
                <w:sz w:val="22"/>
                <w:szCs w:val="22"/>
              </w:rPr>
              <w:t>Co-Chair:</w:t>
            </w:r>
          </w:p>
        </w:tc>
        <w:tc>
          <w:tcPr>
            <w:tcW w:w="4966" w:type="dxa"/>
            <w:tcBorders>
              <w:left w:val="single" w:sz="4" w:space="0" w:color="auto"/>
            </w:tcBorders>
            <w:vAlign w:val="center"/>
          </w:tcPr>
          <w:p w14:paraId="36EC359F" w14:textId="77777777" w:rsidR="00D71A0D" w:rsidRPr="00843880" w:rsidRDefault="00D71A0D" w:rsidP="00161B91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D71A0D" w:rsidRPr="000C482D" w14:paraId="19DFF8AF" w14:textId="77777777" w:rsidTr="00D71A0D">
        <w:trPr>
          <w:trHeight w:val="270"/>
        </w:trPr>
        <w:tc>
          <w:tcPr>
            <w:tcW w:w="1440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6D81A52" w14:textId="77777777" w:rsidR="00D71A0D" w:rsidRPr="000C482D" w:rsidRDefault="00D71A0D" w:rsidP="00C3638F">
            <w:pPr>
              <w:rPr>
                <w:rFonts w:asciiTheme="majorHAnsi" w:hAnsiTheme="majorHAnsi" w:cs="Tahoma"/>
                <w:b/>
                <w:sz w:val="22"/>
                <w:szCs w:val="22"/>
              </w:rPr>
            </w:pPr>
          </w:p>
        </w:tc>
        <w:tc>
          <w:tcPr>
            <w:tcW w:w="4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6B8B1" w14:textId="77777777" w:rsidR="00D71A0D" w:rsidRPr="000C482D" w:rsidRDefault="00D71A0D" w:rsidP="00161B91">
            <w:pPr>
              <w:jc w:val="both"/>
              <w:rPr>
                <w:rFonts w:asciiTheme="majorHAnsi" w:hAnsiTheme="majorHAnsi" w:cs="Tahoma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49856B5" w14:textId="77777777" w:rsidR="00D71A0D" w:rsidRPr="000C482D" w:rsidRDefault="00925BD4" w:rsidP="00D71A0D">
            <w:pPr>
              <w:jc w:val="right"/>
              <w:rPr>
                <w:rFonts w:asciiTheme="majorHAnsi" w:hAnsiTheme="majorHAnsi" w:cs="Tahoma"/>
                <w:b/>
                <w:sz w:val="22"/>
                <w:szCs w:val="22"/>
              </w:rPr>
            </w:pPr>
            <w:r>
              <w:rPr>
                <w:rFonts w:asciiTheme="majorHAnsi" w:hAnsiTheme="majorHAnsi" w:cs="Tahoma"/>
                <w:b/>
                <w:sz w:val="22"/>
                <w:szCs w:val="22"/>
              </w:rPr>
              <w:t>Employer</w:t>
            </w:r>
            <w:r w:rsidR="00D71A0D">
              <w:rPr>
                <w:rFonts w:asciiTheme="majorHAnsi" w:hAnsiTheme="majorHAnsi" w:cs="Tahoma"/>
                <w:b/>
                <w:sz w:val="22"/>
                <w:szCs w:val="22"/>
              </w:rPr>
              <w:t xml:space="preserve"> Co-Chair:</w:t>
            </w:r>
          </w:p>
        </w:tc>
        <w:tc>
          <w:tcPr>
            <w:tcW w:w="496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34359FD" w14:textId="77777777" w:rsidR="00D71A0D" w:rsidRPr="00843880" w:rsidRDefault="00D71A0D" w:rsidP="00161B91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405406C6" w14:textId="77777777" w:rsidR="00841E88" w:rsidRDefault="00841E88" w:rsidP="00E7566F">
      <w:pPr>
        <w:rPr>
          <w:rFonts w:asciiTheme="majorHAnsi" w:hAnsiTheme="majorHAnsi" w:cs="Tahoma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0"/>
        <w:gridCol w:w="4410"/>
        <w:gridCol w:w="1980"/>
        <w:gridCol w:w="4966"/>
      </w:tblGrid>
      <w:tr w:rsidR="00841E88" w:rsidRPr="000C482D" w14:paraId="5BE030E3" w14:textId="77777777" w:rsidTr="0015442E">
        <w:trPr>
          <w:trHeight w:val="270"/>
        </w:trPr>
        <w:tc>
          <w:tcPr>
            <w:tcW w:w="144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7294B26B" w14:textId="77777777" w:rsidR="00841E88" w:rsidRPr="000C482D" w:rsidRDefault="00841E88" w:rsidP="0015442E">
            <w:pPr>
              <w:jc w:val="right"/>
              <w:rPr>
                <w:rFonts w:asciiTheme="majorHAnsi" w:hAnsiTheme="majorHAnsi" w:cs="Tahoma"/>
                <w:b/>
                <w:sz w:val="22"/>
                <w:szCs w:val="22"/>
              </w:rPr>
            </w:pPr>
            <w:r>
              <w:rPr>
                <w:rFonts w:asciiTheme="majorHAnsi" w:hAnsiTheme="majorHAnsi" w:cs="Tahoma"/>
                <w:b/>
                <w:sz w:val="22"/>
                <w:szCs w:val="22"/>
              </w:rPr>
              <w:t>Date</w:t>
            </w:r>
            <w:r w:rsidRPr="000C482D">
              <w:rPr>
                <w:rFonts w:asciiTheme="majorHAnsi" w:hAnsiTheme="majorHAnsi" w:cs="Tahoma"/>
                <w:b/>
                <w:sz w:val="22"/>
                <w:szCs w:val="22"/>
              </w:rPr>
              <w:t xml:space="preserve">: </w:t>
            </w:r>
          </w:p>
        </w:tc>
        <w:tc>
          <w:tcPr>
            <w:tcW w:w="441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8DA091" w14:textId="77777777" w:rsidR="00841E88" w:rsidRPr="00843880" w:rsidRDefault="00841E88" w:rsidP="0015442E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55B184" w14:textId="77777777" w:rsidR="00841E88" w:rsidRPr="000C482D" w:rsidRDefault="00841E88" w:rsidP="0015442E">
            <w:pPr>
              <w:jc w:val="right"/>
              <w:rPr>
                <w:rFonts w:asciiTheme="majorHAnsi" w:hAnsiTheme="majorHAnsi" w:cs="Tahoma"/>
                <w:b/>
                <w:sz w:val="22"/>
                <w:szCs w:val="22"/>
              </w:rPr>
            </w:pPr>
            <w:r>
              <w:rPr>
                <w:rFonts w:asciiTheme="majorHAnsi" w:hAnsiTheme="majorHAnsi" w:cs="Tahoma"/>
                <w:b/>
                <w:sz w:val="22"/>
                <w:szCs w:val="22"/>
              </w:rPr>
              <w:t>Time</w:t>
            </w:r>
            <w:r w:rsidRPr="000C482D">
              <w:rPr>
                <w:rFonts w:asciiTheme="majorHAnsi" w:hAnsiTheme="majorHAnsi" w:cs="Tahoma"/>
                <w:b/>
                <w:sz w:val="22"/>
                <w:szCs w:val="22"/>
              </w:rPr>
              <w:t>:</w:t>
            </w:r>
          </w:p>
        </w:tc>
        <w:tc>
          <w:tcPr>
            <w:tcW w:w="4966" w:type="dxa"/>
            <w:tcBorders>
              <w:left w:val="single" w:sz="4" w:space="0" w:color="auto"/>
            </w:tcBorders>
            <w:vAlign w:val="center"/>
          </w:tcPr>
          <w:p w14:paraId="6B8802CC" w14:textId="77777777" w:rsidR="00841E88" w:rsidRPr="00843880" w:rsidRDefault="00841E88" w:rsidP="0015442E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841E88" w:rsidRPr="000C482D" w14:paraId="56DA8AAE" w14:textId="77777777" w:rsidTr="0015442E">
        <w:trPr>
          <w:trHeight w:val="270"/>
        </w:trPr>
        <w:tc>
          <w:tcPr>
            <w:tcW w:w="1440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2C05A25" w14:textId="77777777" w:rsidR="00841E88" w:rsidRPr="000C482D" w:rsidRDefault="00841E88" w:rsidP="0015442E">
            <w:pPr>
              <w:rPr>
                <w:rFonts w:asciiTheme="majorHAnsi" w:hAnsiTheme="majorHAnsi" w:cs="Tahoma"/>
                <w:b/>
                <w:sz w:val="22"/>
                <w:szCs w:val="22"/>
              </w:rPr>
            </w:pPr>
          </w:p>
        </w:tc>
        <w:tc>
          <w:tcPr>
            <w:tcW w:w="4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4F0392" w14:textId="77777777" w:rsidR="00841E88" w:rsidRPr="000C482D" w:rsidRDefault="00841E88" w:rsidP="0015442E">
            <w:pPr>
              <w:jc w:val="both"/>
              <w:rPr>
                <w:rFonts w:asciiTheme="majorHAnsi" w:hAnsiTheme="majorHAnsi" w:cs="Tahoma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48F8D7" w14:textId="77777777" w:rsidR="00841E88" w:rsidRPr="000C482D" w:rsidRDefault="00841E88" w:rsidP="0015442E">
            <w:pPr>
              <w:jc w:val="right"/>
              <w:rPr>
                <w:rFonts w:asciiTheme="majorHAnsi" w:hAnsiTheme="majorHAnsi" w:cs="Tahoma"/>
                <w:b/>
                <w:sz w:val="22"/>
                <w:szCs w:val="22"/>
              </w:rPr>
            </w:pPr>
            <w:r>
              <w:rPr>
                <w:rFonts w:asciiTheme="majorHAnsi" w:hAnsiTheme="majorHAnsi" w:cs="Tahoma"/>
                <w:b/>
                <w:sz w:val="22"/>
                <w:szCs w:val="22"/>
              </w:rPr>
              <w:t>Location:</w:t>
            </w:r>
          </w:p>
        </w:tc>
        <w:tc>
          <w:tcPr>
            <w:tcW w:w="496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C7F332A" w14:textId="77777777" w:rsidR="00841E88" w:rsidRPr="00843880" w:rsidRDefault="00841E88" w:rsidP="0015442E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19070670" w14:textId="77777777" w:rsidR="00841E88" w:rsidRDefault="00841E88" w:rsidP="00E7566F">
      <w:pPr>
        <w:rPr>
          <w:rFonts w:asciiTheme="majorHAnsi" w:hAnsiTheme="majorHAnsi" w:cs="Tahoma"/>
          <w:b/>
          <w:sz w:val="22"/>
          <w:szCs w:val="22"/>
        </w:rPr>
      </w:pPr>
    </w:p>
    <w:p w14:paraId="3D8EA644" w14:textId="77777777" w:rsidR="0026145C" w:rsidRPr="0026145C" w:rsidRDefault="0026145C" w:rsidP="00E7566F">
      <w:pPr>
        <w:rPr>
          <w:rFonts w:asciiTheme="majorHAnsi" w:hAnsiTheme="majorHAnsi" w:cs="Tahoma"/>
          <w:b/>
          <w:sz w:val="22"/>
          <w:szCs w:val="22"/>
        </w:rPr>
      </w:pPr>
      <w:r w:rsidRPr="0026145C">
        <w:rPr>
          <w:rFonts w:asciiTheme="majorHAnsi" w:hAnsiTheme="majorHAnsi" w:cs="Tahoma"/>
          <w:b/>
          <w:sz w:val="22"/>
          <w:szCs w:val="22"/>
        </w:rPr>
        <w:t>AGENDA</w:t>
      </w:r>
      <w:r>
        <w:rPr>
          <w:rFonts w:asciiTheme="majorHAnsi" w:hAnsiTheme="majorHAnsi" w:cs="Tahoma"/>
          <w:b/>
          <w:sz w:val="22"/>
          <w:szCs w:val="22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05"/>
        <w:gridCol w:w="6570"/>
      </w:tblGrid>
      <w:tr w:rsidR="0026145C" w:rsidRPr="000C482D" w14:paraId="36C66CFC" w14:textId="77777777" w:rsidTr="0026145C">
        <w:trPr>
          <w:trHeight w:val="1020"/>
        </w:trPr>
        <w:tc>
          <w:tcPr>
            <w:tcW w:w="6205" w:type="dxa"/>
            <w:shd w:val="clear" w:color="auto" w:fill="auto"/>
          </w:tcPr>
          <w:p w14:paraId="248D65A8" w14:textId="77777777" w:rsidR="0026145C" w:rsidRPr="00843880" w:rsidRDefault="0026145C" w:rsidP="00A275B5">
            <w:pPr>
              <w:numPr>
                <w:ilvl w:val="0"/>
                <w:numId w:val="5"/>
              </w:numPr>
              <w:rPr>
                <w:rFonts w:ascii="Calibri Light" w:hAnsi="Calibri Light" w:cs="Calibri Light"/>
                <w:sz w:val="20"/>
                <w:szCs w:val="22"/>
              </w:rPr>
            </w:pPr>
            <w:r w:rsidRPr="00843880">
              <w:rPr>
                <w:rFonts w:ascii="Calibri Light" w:hAnsi="Calibri Light" w:cs="Calibri Light"/>
                <w:sz w:val="20"/>
                <w:szCs w:val="22"/>
              </w:rPr>
              <w:t>Roll Call</w:t>
            </w:r>
          </w:p>
          <w:p w14:paraId="5F81A789" w14:textId="77777777" w:rsidR="0026145C" w:rsidRPr="00843880" w:rsidRDefault="0026145C" w:rsidP="00A275B5">
            <w:pPr>
              <w:numPr>
                <w:ilvl w:val="0"/>
                <w:numId w:val="5"/>
              </w:numPr>
              <w:rPr>
                <w:rFonts w:ascii="Calibri Light" w:hAnsi="Calibri Light" w:cs="Calibri Light"/>
                <w:sz w:val="20"/>
                <w:szCs w:val="22"/>
              </w:rPr>
            </w:pPr>
            <w:r w:rsidRPr="00843880">
              <w:rPr>
                <w:rFonts w:ascii="Calibri Light" w:hAnsi="Calibri Light" w:cs="Calibri Light"/>
                <w:sz w:val="20"/>
                <w:szCs w:val="22"/>
              </w:rPr>
              <w:t>Determination of Quorum</w:t>
            </w:r>
          </w:p>
          <w:p w14:paraId="0C0513E1" w14:textId="77777777" w:rsidR="0026145C" w:rsidRPr="00843880" w:rsidRDefault="0026145C" w:rsidP="001E4B7F">
            <w:pPr>
              <w:numPr>
                <w:ilvl w:val="0"/>
                <w:numId w:val="5"/>
              </w:numPr>
              <w:rPr>
                <w:rFonts w:ascii="Calibri Light" w:hAnsi="Calibri Light" w:cs="Calibri Light"/>
                <w:sz w:val="20"/>
                <w:szCs w:val="22"/>
              </w:rPr>
            </w:pPr>
            <w:r w:rsidRPr="00843880">
              <w:rPr>
                <w:rFonts w:ascii="Calibri Light" w:hAnsi="Calibri Light" w:cs="Calibri Light"/>
                <w:sz w:val="20"/>
                <w:szCs w:val="22"/>
              </w:rPr>
              <w:t>Approval of Previous J</w:t>
            </w:r>
            <w:r>
              <w:rPr>
                <w:rFonts w:ascii="Calibri Light" w:hAnsi="Calibri Light" w:cs="Calibri Light"/>
                <w:sz w:val="20"/>
                <w:szCs w:val="22"/>
              </w:rPr>
              <w:t>oint Occupational Health and Safety Committee (J</w:t>
            </w:r>
            <w:r w:rsidRPr="00843880">
              <w:rPr>
                <w:rFonts w:ascii="Calibri Light" w:hAnsi="Calibri Light" w:cs="Calibri Light"/>
                <w:sz w:val="20"/>
                <w:szCs w:val="22"/>
              </w:rPr>
              <w:t>OHSC</w:t>
            </w:r>
            <w:r>
              <w:rPr>
                <w:rFonts w:ascii="Calibri Light" w:hAnsi="Calibri Light" w:cs="Calibri Light"/>
                <w:sz w:val="20"/>
                <w:szCs w:val="22"/>
              </w:rPr>
              <w:t>)</w:t>
            </w:r>
            <w:r w:rsidRPr="00843880">
              <w:rPr>
                <w:rFonts w:ascii="Calibri Light" w:hAnsi="Calibri Light" w:cs="Calibri Light"/>
                <w:sz w:val="20"/>
                <w:szCs w:val="22"/>
              </w:rPr>
              <w:t xml:space="preserve"> Meeting Minutes</w:t>
            </w:r>
          </w:p>
          <w:p w14:paraId="39D861CD" w14:textId="77777777" w:rsidR="0026145C" w:rsidRPr="00A7246E" w:rsidRDefault="0026145C" w:rsidP="00A275B5">
            <w:pPr>
              <w:numPr>
                <w:ilvl w:val="0"/>
                <w:numId w:val="5"/>
              </w:numPr>
              <w:rPr>
                <w:rFonts w:ascii="Calibri Light" w:hAnsi="Calibri Light" w:cs="Calibri Light"/>
                <w:sz w:val="20"/>
                <w:szCs w:val="22"/>
              </w:rPr>
            </w:pPr>
            <w:r w:rsidRPr="00A7246E">
              <w:rPr>
                <w:rFonts w:ascii="Calibri Light" w:hAnsi="Calibri Light" w:cs="Calibri Light"/>
                <w:sz w:val="20"/>
                <w:szCs w:val="22"/>
              </w:rPr>
              <w:t>Additional Agenda Items, Review Actionable Items from Local Safety Team (LST) Minutes</w:t>
            </w:r>
            <w:r w:rsidR="005B36C9" w:rsidRPr="00A7246E">
              <w:rPr>
                <w:rFonts w:ascii="Calibri Light" w:hAnsi="Calibri Light" w:cs="Calibri Light"/>
                <w:sz w:val="20"/>
                <w:szCs w:val="22"/>
              </w:rPr>
              <w:t xml:space="preserve"> </w:t>
            </w:r>
            <w:r w:rsidRPr="00A7246E">
              <w:rPr>
                <w:rFonts w:ascii="Calibri Light" w:hAnsi="Calibri Light" w:cs="Calibri Light"/>
                <w:sz w:val="20"/>
                <w:szCs w:val="22"/>
              </w:rPr>
              <w:t>&amp; Approval of Agenda</w:t>
            </w:r>
          </w:p>
          <w:p w14:paraId="3D2CBEC1" w14:textId="77777777" w:rsidR="0026145C" w:rsidRPr="0026145C" w:rsidRDefault="0026145C" w:rsidP="006E602B">
            <w:pPr>
              <w:numPr>
                <w:ilvl w:val="0"/>
                <w:numId w:val="5"/>
              </w:numPr>
              <w:rPr>
                <w:rFonts w:ascii="Calibri Light" w:hAnsi="Calibri Light" w:cs="Calibri Light"/>
                <w:sz w:val="20"/>
                <w:szCs w:val="22"/>
              </w:rPr>
            </w:pPr>
            <w:r w:rsidRPr="0026145C">
              <w:rPr>
                <w:rFonts w:ascii="Calibri Light" w:hAnsi="Calibri Light" w:cs="Calibri Light"/>
                <w:sz w:val="20"/>
                <w:szCs w:val="22"/>
              </w:rPr>
              <w:t>Review Central</w:t>
            </w:r>
            <w:r w:rsidR="00B37570">
              <w:rPr>
                <w:rFonts w:ascii="Calibri Light" w:hAnsi="Calibri Light" w:cs="Calibri Light"/>
                <w:sz w:val="20"/>
                <w:szCs w:val="22"/>
              </w:rPr>
              <w:t>ized</w:t>
            </w:r>
            <w:r w:rsidRPr="0026145C">
              <w:rPr>
                <w:rFonts w:ascii="Calibri Light" w:hAnsi="Calibri Light" w:cs="Calibri Light"/>
                <w:sz w:val="20"/>
                <w:szCs w:val="22"/>
              </w:rPr>
              <w:t xml:space="preserve"> Accident/Incident Reporting System (CAIRS) report of Accidents/Incidents</w:t>
            </w:r>
          </w:p>
          <w:p w14:paraId="789EBE50" w14:textId="77777777" w:rsidR="0026145C" w:rsidRPr="00A275B5" w:rsidRDefault="0026145C" w:rsidP="00A275B5">
            <w:pPr>
              <w:pStyle w:val="ListParagraph"/>
              <w:numPr>
                <w:ilvl w:val="0"/>
                <w:numId w:val="34"/>
              </w:numPr>
              <w:rPr>
                <w:rFonts w:asciiTheme="majorHAnsi" w:hAnsiTheme="majorHAnsi" w:cs="Tahoma"/>
                <w:sz w:val="20"/>
                <w:szCs w:val="22"/>
              </w:rPr>
            </w:pPr>
            <w:r w:rsidRPr="00843880">
              <w:rPr>
                <w:rFonts w:ascii="Calibri Light" w:hAnsi="Calibri Light" w:cs="Calibri Light"/>
                <w:sz w:val="20"/>
                <w:szCs w:val="22"/>
              </w:rPr>
              <w:t>Monthly Incident List &amp; Statistical Summary Report</w:t>
            </w:r>
          </w:p>
        </w:tc>
        <w:tc>
          <w:tcPr>
            <w:tcW w:w="6570" w:type="dxa"/>
          </w:tcPr>
          <w:p w14:paraId="7CF7F8D9" w14:textId="77777777" w:rsidR="0026145C" w:rsidRPr="00843880" w:rsidRDefault="0026145C" w:rsidP="00630229">
            <w:pPr>
              <w:numPr>
                <w:ilvl w:val="0"/>
                <w:numId w:val="5"/>
              </w:numPr>
              <w:rPr>
                <w:rFonts w:ascii="Calibri Light" w:hAnsi="Calibri Light" w:cs="Calibri Light"/>
                <w:sz w:val="18"/>
                <w:szCs w:val="22"/>
              </w:rPr>
            </w:pPr>
            <w:r w:rsidRPr="00843880">
              <w:rPr>
                <w:rFonts w:ascii="Calibri Light" w:hAnsi="Calibri Light" w:cs="Calibri Light"/>
                <w:sz w:val="20"/>
                <w:szCs w:val="22"/>
              </w:rPr>
              <w:t xml:space="preserve">Review Workplace Safety Inspections </w:t>
            </w:r>
            <w:r w:rsidRPr="00843880">
              <w:rPr>
                <w:rFonts w:ascii="Calibri Light" w:hAnsi="Calibri Light" w:cs="Calibri Light"/>
                <w:sz w:val="18"/>
                <w:szCs w:val="22"/>
              </w:rPr>
              <w:t>(including any changes to equipment, machinery or work processes that may affect the health or safety of workers)</w:t>
            </w:r>
          </w:p>
          <w:p w14:paraId="50128B5A" w14:textId="77777777" w:rsidR="0026145C" w:rsidRPr="00A7246E" w:rsidRDefault="0026145C" w:rsidP="00630229">
            <w:pPr>
              <w:numPr>
                <w:ilvl w:val="0"/>
                <w:numId w:val="5"/>
              </w:numPr>
              <w:rPr>
                <w:rFonts w:ascii="Calibri Light" w:hAnsi="Calibri Light" w:cs="Calibri Light"/>
                <w:sz w:val="20"/>
                <w:szCs w:val="22"/>
              </w:rPr>
            </w:pPr>
            <w:r w:rsidRPr="00A7246E">
              <w:rPr>
                <w:rFonts w:ascii="Calibri Light" w:hAnsi="Calibri Light" w:cs="Calibri Light"/>
                <w:sz w:val="20"/>
                <w:szCs w:val="22"/>
              </w:rPr>
              <w:t>Review Education and Training</w:t>
            </w:r>
          </w:p>
          <w:p w14:paraId="7278D289" w14:textId="77777777" w:rsidR="0026145C" w:rsidRPr="00843880" w:rsidRDefault="009D14B3" w:rsidP="00630229">
            <w:pPr>
              <w:numPr>
                <w:ilvl w:val="0"/>
                <w:numId w:val="5"/>
              </w:numPr>
              <w:rPr>
                <w:rFonts w:ascii="Calibri Light" w:hAnsi="Calibri Light" w:cs="Calibri Light"/>
                <w:sz w:val="20"/>
                <w:szCs w:val="22"/>
              </w:rPr>
            </w:pPr>
            <w:r>
              <w:rPr>
                <w:rFonts w:ascii="Calibri Light" w:hAnsi="Calibri Light" w:cs="Calibri Light"/>
                <w:sz w:val="20"/>
                <w:szCs w:val="22"/>
              </w:rPr>
              <w:t>Ongoing</w:t>
            </w:r>
            <w:r w:rsidR="0026145C" w:rsidRPr="00843880">
              <w:rPr>
                <w:rFonts w:ascii="Calibri Light" w:hAnsi="Calibri Light" w:cs="Calibri Light"/>
                <w:sz w:val="20"/>
                <w:szCs w:val="22"/>
              </w:rPr>
              <w:t xml:space="preserve"> Business – Status of Action Items</w:t>
            </w:r>
          </w:p>
          <w:p w14:paraId="2031BF9E" w14:textId="77777777" w:rsidR="0026145C" w:rsidRPr="00A7246E" w:rsidRDefault="009D14B3" w:rsidP="00134D5F">
            <w:pPr>
              <w:numPr>
                <w:ilvl w:val="0"/>
                <w:numId w:val="5"/>
              </w:numPr>
              <w:rPr>
                <w:rFonts w:ascii="Calibri Light" w:hAnsi="Calibri Light" w:cs="Calibri Light"/>
                <w:sz w:val="20"/>
                <w:szCs w:val="22"/>
              </w:rPr>
            </w:pPr>
            <w:r w:rsidRPr="00A7246E">
              <w:rPr>
                <w:rFonts w:ascii="Calibri Light" w:hAnsi="Calibri Light" w:cs="Calibri Light"/>
                <w:sz w:val="20"/>
                <w:szCs w:val="22"/>
              </w:rPr>
              <w:t xml:space="preserve">JOHSC </w:t>
            </w:r>
            <w:r w:rsidR="00134D5F">
              <w:rPr>
                <w:rFonts w:ascii="Calibri Light" w:hAnsi="Calibri Light" w:cs="Calibri Light"/>
                <w:sz w:val="20"/>
                <w:szCs w:val="22"/>
              </w:rPr>
              <w:t xml:space="preserve">Formal </w:t>
            </w:r>
            <w:r w:rsidRPr="00A7246E">
              <w:rPr>
                <w:rFonts w:ascii="Calibri Light" w:hAnsi="Calibri Light" w:cs="Calibri Light"/>
                <w:sz w:val="20"/>
                <w:szCs w:val="22"/>
              </w:rPr>
              <w:t xml:space="preserve">Recommendation Letters </w:t>
            </w:r>
            <w:r w:rsidR="00134D5F" w:rsidRPr="00134D5F">
              <w:rPr>
                <w:rFonts w:ascii="Calibri Light" w:hAnsi="Calibri Light" w:cs="Calibri Light"/>
                <w:sz w:val="20"/>
                <w:szCs w:val="22"/>
              </w:rPr>
              <w:t xml:space="preserve">&amp; </w:t>
            </w:r>
            <w:r w:rsidR="00134D5F">
              <w:rPr>
                <w:rFonts w:ascii="Calibri Light" w:hAnsi="Calibri Light" w:cs="Calibri Light"/>
                <w:sz w:val="20"/>
                <w:szCs w:val="22"/>
              </w:rPr>
              <w:t>Regulatory Inspections</w:t>
            </w:r>
          </w:p>
          <w:p w14:paraId="2F90CEF7" w14:textId="77777777" w:rsidR="0026145C" w:rsidRPr="00843880" w:rsidRDefault="0026145C" w:rsidP="00630229">
            <w:pPr>
              <w:numPr>
                <w:ilvl w:val="0"/>
                <w:numId w:val="5"/>
              </w:numPr>
              <w:rPr>
                <w:rFonts w:ascii="Calibri Light" w:hAnsi="Calibri Light" w:cs="Calibri Light"/>
                <w:sz w:val="20"/>
                <w:szCs w:val="22"/>
              </w:rPr>
            </w:pPr>
            <w:r w:rsidRPr="00843880">
              <w:rPr>
                <w:rFonts w:ascii="Calibri Light" w:hAnsi="Calibri Light" w:cs="Calibri Light"/>
                <w:sz w:val="20"/>
                <w:szCs w:val="22"/>
              </w:rPr>
              <w:t>New and Other Business</w:t>
            </w:r>
          </w:p>
          <w:p w14:paraId="6160A6E8" w14:textId="77777777" w:rsidR="0026145C" w:rsidRPr="00843880" w:rsidRDefault="0026145C" w:rsidP="00630229">
            <w:pPr>
              <w:numPr>
                <w:ilvl w:val="0"/>
                <w:numId w:val="5"/>
              </w:numPr>
              <w:rPr>
                <w:rFonts w:ascii="Calibri Light" w:hAnsi="Calibri Light" w:cs="Calibri Light"/>
                <w:sz w:val="20"/>
                <w:szCs w:val="22"/>
              </w:rPr>
            </w:pPr>
            <w:r w:rsidRPr="00843880">
              <w:rPr>
                <w:rFonts w:ascii="Calibri Light" w:hAnsi="Calibri Light" w:cs="Calibri Light"/>
                <w:sz w:val="20"/>
                <w:szCs w:val="22"/>
              </w:rPr>
              <w:t>Next Meeting</w:t>
            </w:r>
          </w:p>
          <w:p w14:paraId="53EFEF91" w14:textId="77777777" w:rsidR="0026145C" w:rsidRPr="00574F67" w:rsidRDefault="0026145C" w:rsidP="00630229">
            <w:pPr>
              <w:numPr>
                <w:ilvl w:val="0"/>
                <w:numId w:val="5"/>
              </w:numPr>
              <w:rPr>
                <w:rFonts w:asciiTheme="majorHAnsi" w:hAnsiTheme="majorHAnsi" w:cs="Tahoma"/>
                <w:sz w:val="20"/>
                <w:szCs w:val="22"/>
              </w:rPr>
            </w:pPr>
            <w:r>
              <w:rPr>
                <w:rFonts w:ascii="Calibri Light" w:hAnsi="Calibri Light" w:cs="Calibri Light"/>
                <w:sz w:val="20"/>
                <w:szCs w:val="22"/>
              </w:rPr>
              <w:t xml:space="preserve">Meeting </w:t>
            </w:r>
            <w:r w:rsidRPr="00843880">
              <w:rPr>
                <w:rFonts w:ascii="Calibri Light" w:hAnsi="Calibri Light" w:cs="Calibri Light"/>
                <w:sz w:val="20"/>
                <w:szCs w:val="22"/>
              </w:rPr>
              <w:t>Adjournment</w:t>
            </w:r>
          </w:p>
        </w:tc>
      </w:tr>
    </w:tbl>
    <w:p w14:paraId="754FDB2E" w14:textId="77777777" w:rsidR="003C408B" w:rsidRDefault="003C408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5"/>
        <w:gridCol w:w="2430"/>
        <w:gridCol w:w="2700"/>
        <w:gridCol w:w="1350"/>
        <w:gridCol w:w="1350"/>
        <w:gridCol w:w="1378"/>
      </w:tblGrid>
      <w:tr w:rsidR="00F6158E" w:rsidRPr="00F6158E" w14:paraId="5B7B4021" w14:textId="77777777" w:rsidTr="0026145C">
        <w:trPr>
          <w:tblHeader/>
        </w:trPr>
        <w:tc>
          <w:tcPr>
            <w:tcW w:w="12893" w:type="dxa"/>
            <w:gridSpan w:val="6"/>
            <w:shd w:val="clear" w:color="auto" w:fill="0C2344"/>
          </w:tcPr>
          <w:p w14:paraId="13987989" w14:textId="77777777" w:rsidR="00701D1F" w:rsidRPr="00F6158E" w:rsidRDefault="0026145C" w:rsidP="00701D1F">
            <w:pPr>
              <w:numPr>
                <w:ilvl w:val="0"/>
                <w:numId w:val="3"/>
              </w:numPr>
              <w:rPr>
                <w:rFonts w:asciiTheme="majorHAnsi" w:hAnsiTheme="majorHAnsi" w:cs="Tahoma"/>
                <w:b/>
                <w:color w:val="97D4E9"/>
                <w:szCs w:val="22"/>
              </w:rPr>
            </w:pPr>
            <w:r>
              <w:rPr>
                <w:rFonts w:asciiTheme="majorHAnsi" w:hAnsiTheme="majorHAnsi" w:cs="Tahoma"/>
                <w:b/>
                <w:color w:val="97D4E9"/>
                <w:szCs w:val="22"/>
              </w:rPr>
              <w:t>R</w:t>
            </w:r>
            <w:r w:rsidR="00701D1F" w:rsidRPr="00F6158E">
              <w:rPr>
                <w:rFonts w:asciiTheme="majorHAnsi" w:hAnsiTheme="majorHAnsi" w:cs="Tahoma"/>
                <w:b/>
                <w:color w:val="97D4E9"/>
                <w:szCs w:val="22"/>
              </w:rPr>
              <w:t>OLL CALL</w:t>
            </w:r>
          </w:p>
        </w:tc>
      </w:tr>
      <w:tr w:rsidR="005B36C9" w:rsidRPr="00F6158E" w14:paraId="3E6F8703" w14:textId="77777777" w:rsidTr="005B36C9">
        <w:trPr>
          <w:trHeight w:val="287"/>
          <w:tblHeader/>
        </w:trPr>
        <w:tc>
          <w:tcPr>
            <w:tcW w:w="3685" w:type="dxa"/>
            <w:shd w:val="clear" w:color="auto" w:fill="auto"/>
            <w:vAlign w:val="center"/>
          </w:tcPr>
          <w:p w14:paraId="22581725" w14:textId="77777777" w:rsidR="005B36C9" w:rsidRPr="00F6158E" w:rsidRDefault="005B36C9" w:rsidP="00A275B5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Worker Representativ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87CA229" w14:textId="77777777" w:rsidR="005B36C9" w:rsidRPr="00F6158E" w:rsidRDefault="005B36C9" w:rsidP="00A275B5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Association/Union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065CFD1" w14:textId="77777777" w:rsidR="005B36C9" w:rsidRPr="00F6158E" w:rsidRDefault="005B36C9" w:rsidP="009462EC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Work Location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CE2655B" w14:textId="77777777" w:rsidR="005B36C9" w:rsidRPr="00F6158E" w:rsidRDefault="005B36C9" w:rsidP="002410FD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Pres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4574B7F" w14:textId="77777777" w:rsidR="005B36C9" w:rsidRPr="00F6158E" w:rsidRDefault="005B36C9" w:rsidP="002410FD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Regrets</w:t>
            </w:r>
          </w:p>
        </w:tc>
        <w:tc>
          <w:tcPr>
            <w:tcW w:w="1378" w:type="dxa"/>
            <w:shd w:val="clear" w:color="auto" w:fill="auto"/>
            <w:vAlign w:val="center"/>
          </w:tcPr>
          <w:p w14:paraId="63F80F4A" w14:textId="77777777" w:rsidR="005B36C9" w:rsidRPr="00F6158E" w:rsidRDefault="005B36C9" w:rsidP="002410FD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Absent</w:t>
            </w:r>
          </w:p>
        </w:tc>
      </w:tr>
      <w:tr w:rsidR="005B36C9" w:rsidRPr="000C482D" w14:paraId="76EF61DC" w14:textId="77777777" w:rsidTr="005B36C9">
        <w:trPr>
          <w:tblHeader/>
        </w:trPr>
        <w:tc>
          <w:tcPr>
            <w:tcW w:w="3685" w:type="dxa"/>
            <w:shd w:val="clear" w:color="auto" w:fill="auto"/>
            <w:vAlign w:val="center"/>
          </w:tcPr>
          <w:p w14:paraId="579B64F7" w14:textId="77777777" w:rsidR="005B36C9" w:rsidRPr="00843880" w:rsidRDefault="005B36C9" w:rsidP="002410FD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7F7D40A0" w14:textId="77777777" w:rsidR="005B36C9" w:rsidRPr="00843880" w:rsidRDefault="005B36C9" w:rsidP="002410FD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32545B8" w14:textId="77777777" w:rsidR="005B36C9" w:rsidRPr="00843880" w:rsidRDefault="005B36C9" w:rsidP="002410FD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7F0669B" w14:textId="77777777" w:rsidR="005B36C9" w:rsidRPr="00843880" w:rsidRDefault="00F64D5F" w:rsidP="002410FD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14073759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6C9D1C14" w14:textId="77777777" w:rsidR="005B36C9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1282558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624B1EF4" w14:textId="77777777" w:rsidR="005B36C9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3498762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5B36C9" w:rsidRPr="000C482D" w14:paraId="7CE8F877" w14:textId="77777777" w:rsidTr="005B36C9">
        <w:trPr>
          <w:tblHeader/>
        </w:trPr>
        <w:tc>
          <w:tcPr>
            <w:tcW w:w="3685" w:type="dxa"/>
            <w:shd w:val="clear" w:color="auto" w:fill="auto"/>
            <w:vAlign w:val="center"/>
          </w:tcPr>
          <w:p w14:paraId="588A325A" w14:textId="77777777" w:rsidR="005B36C9" w:rsidRPr="00843880" w:rsidRDefault="005B36C9" w:rsidP="002410FD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48BA833B" w14:textId="77777777" w:rsidR="005B36C9" w:rsidRPr="00843880" w:rsidRDefault="005B36C9" w:rsidP="002410FD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64954C9" w14:textId="77777777" w:rsidR="005B36C9" w:rsidRPr="00843880" w:rsidRDefault="005B36C9" w:rsidP="002410FD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6468181" w14:textId="77777777" w:rsidR="005B36C9" w:rsidRPr="00843880" w:rsidRDefault="00F64D5F" w:rsidP="002410FD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6342989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49E30D93" w14:textId="77777777" w:rsidR="005B36C9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16103407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268CA6D5" w14:textId="77777777" w:rsidR="005B36C9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8988699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5B36C9" w:rsidRPr="000C482D" w14:paraId="3587265C" w14:textId="77777777" w:rsidTr="005B36C9">
        <w:trPr>
          <w:tblHeader/>
        </w:trPr>
        <w:tc>
          <w:tcPr>
            <w:tcW w:w="3685" w:type="dxa"/>
            <w:shd w:val="clear" w:color="auto" w:fill="auto"/>
            <w:vAlign w:val="center"/>
          </w:tcPr>
          <w:p w14:paraId="1090EB30" w14:textId="77777777" w:rsidR="005B36C9" w:rsidRPr="00843880" w:rsidRDefault="005B36C9" w:rsidP="00A74ED7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229B50F4" w14:textId="77777777" w:rsidR="005B36C9" w:rsidRPr="00843880" w:rsidRDefault="005B36C9" w:rsidP="00A74ED7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B7D632D" w14:textId="77777777" w:rsidR="005B36C9" w:rsidRPr="00843880" w:rsidRDefault="005B36C9" w:rsidP="00A74ED7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4529A93" w14:textId="77777777" w:rsidR="005B36C9" w:rsidRPr="00843880" w:rsidRDefault="00F64D5F" w:rsidP="00A74ED7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5461942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0000E275" w14:textId="77777777" w:rsidR="005B36C9" w:rsidRPr="00843880" w:rsidRDefault="00F64D5F" w:rsidP="00A74ED7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2963801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3CFC48F1" w14:textId="77777777" w:rsidR="005B36C9" w:rsidRPr="00843880" w:rsidRDefault="00F64D5F" w:rsidP="00A74ED7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7273440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5B36C9" w:rsidRPr="000C482D" w14:paraId="62546AD2" w14:textId="77777777" w:rsidTr="005B36C9">
        <w:trPr>
          <w:tblHeader/>
        </w:trPr>
        <w:tc>
          <w:tcPr>
            <w:tcW w:w="3685" w:type="dxa"/>
            <w:shd w:val="clear" w:color="auto" w:fill="auto"/>
            <w:vAlign w:val="center"/>
          </w:tcPr>
          <w:p w14:paraId="1CD772C3" w14:textId="77777777" w:rsidR="005B36C9" w:rsidRPr="00843880" w:rsidRDefault="005B36C9" w:rsidP="00A74ED7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105A666E" w14:textId="77777777" w:rsidR="005B36C9" w:rsidRPr="00843880" w:rsidRDefault="005B36C9" w:rsidP="00A74ED7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718374A" w14:textId="77777777" w:rsidR="005B36C9" w:rsidRPr="00843880" w:rsidRDefault="005B36C9" w:rsidP="00A74ED7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70E0DF6" w14:textId="77777777" w:rsidR="005B36C9" w:rsidRPr="00843880" w:rsidRDefault="00F64D5F" w:rsidP="00A74ED7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7952129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713A8EC6" w14:textId="77777777" w:rsidR="005B36C9" w:rsidRPr="00843880" w:rsidRDefault="00F64D5F" w:rsidP="00A74ED7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3033949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6E843E3C" w14:textId="77777777" w:rsidR="005B36C9" w:rsidRPr="00843880" w:rsidRDefault="00F64D5F" w:rsidP="00A74ED7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7312029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5B36C9" w:rsidRPr="000C482D" w14:paraId="761CCB65" w14:textId="77777777" w:rsidTr="005B36C9">
        <w:trPr>
          <w:tblHeader/>
        </w:trPr>
        <w:tc>
          <w:tcPr>
            <w:tcW w:w="3685" w:type="dxa"/>
            <w:shd w:val="clear" w:color="auto" w:fill="auto"/>
            <w:vAlign w:val="center"/>
          </w:tcPr>
          <w:p w14:paraId="5B92F133" w14:textId="77777777" w:rsidR="005B36C9" w:rsidRPr="00843880" w:rsidRDefault="005B36C9" w:rsidP="00A74ED7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2F3C157C" w14:textId="77777777" w:rsidR="005B36C9" w:rsidRPr="00843880" w:rsidRDefault="005B36C9" w:rsidP="00A74ED7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F10F55D" w14:textId="77777777" w:rsidR="005B36C9" w:rsidRPr="00843880" w:rsidRDefault="005B36C9" w:rsidP="00A74ED7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8A1B6EB" w14:textId="77777777" w:rsidR="005B36C9" w:rsidRPr="00843880" w:rsidRDefault="00F64D5F" w:rsidP="00A74ED7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16430833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2EF32FD0" w14:textId="77777777" w:rsidR="005B36C9" w:rsidRPr="00843880" w:rsidRDefault="00F64D5F" w:rsidP="00A74ED7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203611046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427DFB41" w14:textId="77777777" w:rsidR="005B36C9" w:rsidRPr="00843880" w:rsidRDefault="00F64D5F" w:rsidP="00A74ED7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14459253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5B36C9" w:rsidRPr="000C482D" w14:paraId="01DB3FBE" w14:textId="77777777" w:rsidTr="005B36C9">
        <w:trPr>
          <w:tblHeader/>
        </w:trPr>
        <w:tc>
          <w:tcPr>
            <w:tcW w:w="3685" w:type="dxa"/>
            <w:shd w:val="clear" w:color="auto" w:fill="auto"/>
            <w:vAlign w:val="center"/>
          </w:tcPr>
          <w:p w14:paraId="49B3D947" w14:textId="77777777" w:rsidR="005B36C9" w:rsidRPr="00843880" w:rsidRDefault="005B36C9" w:rsidP="00A74ED7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13A34EBD" w14:textId="77777777" w:rsidR="005B36C9" w:rsidRPr="00843880" w:rsidRDefault="005B36C9" w:rsidP="00A74ED7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B10693F" w14:textId="77777777" w:rsidR="005B36C9" w:rsidRPr="00843880" w:rsidRDefault="005B36C9" w:rsidP="00A74ED7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FA285C1" w14:textId="77777777" w:rsidR="005B36C9" w:rsidRPr="00843880" w:rsidRDefault="00F64D5F" w:rsidP="00A74ED7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1072029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58F21E4B" w14:textId="77777777" w:rsidR="005B36C9" w:rsidRPr="00843880" w:rsidRDefault="00F64D5F" w:rsidP="00A74ED7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18513346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5B8113A3" w14:textId="77777777" w:rsidR="005B36C9" w:rsidRPr="00843880" w:rsidRDefault="00F64D5F" w:rsidP="00A74ED7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7934860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5B36C9" w:rsidRPr="000C482D" w14:paraId="0E76F6B1" w14:textId="77777777" w:rsidTr="005B36C9">
        <w:trPr>
          <w:tblHeader/>
        </w:trPr>
        <w:tc>
          <w:tcPr>
            <w:tcW w:w="3685" w:type="dxa"/>
            <w:shd w:val="clear" w:color="auto" w:fill="auto"/>
            <w:vAlign w:val="center"/>
          </w:tcPr>
          <w:p w14:paraId="5329023C" w14:textId="77777777" w:rsidR="005B36C9" w:rsidRPr="00843880" w:rsidRDefault="005B36C9" w:rsidP="00A74ED7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6747AA10" w14:textId="77777777" w:rsidR="005B36C9" w:rsidRPr="00843880" w:rsidRDefault="005B36C9" w:rsidP="00A74ED7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435418BB" w14:textId="77777777" w:rsidR="005B36C9" w:rsidRPr="00843880" w:rsidRDefault="005B36C9" w:rsidP="00A74ED7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C458D83" w14:textId="77777777" w:rsidR="005B36C9" w:rsidRPr="00843880" w:rsidRDefault="00F64D5F" w:rsidP="00A74ED7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3005346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63528A51" w14:textId="77777777" w:rsidR="005B36C9" w:rsidRPr="00843880" w:rsidRDefault="00F64D5F" w:rsidP="00A74ED7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9214524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70913A50" w14:textId="77777777" w:rsidR="005B36C9" w:rsidRPr="00843880" w:rsidRDefault="00F64D5F" w:rsidP="00A74ED7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3405941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5B36C9" w:rsidRPr="000C482D" w14:paraId="1C699B5D" w14:textId="77777777" w:rsidTr="005B36C9">
        <w:trPr>
          <w:tblHeader/>
        </w:trPr>
        <w:tc>
          <w:tcPr>
            <w:tcW w:w="3685" w:type="dxa"/>
            <w:shd w:val="clear" w:color="auto" w:fill="auto"/>
            <w:vAlign w:val="center"/>
          </w:tcPr>
          <w:p w14:paraId="04E29FDF" w14:textId="77777777" w:rsidR="005B36C9" w:rsidRPr="00843880" w:rsidRDefault="005B36C9" w:rsidP="002410FD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051BF100" w14:textId="77777777" w:rsidR="005B36C9" w:rsidRPr="00843880" w:rsidRDefault="005B36C9" w:rsidP="002410FD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BF94F50" w14:textId="77777777" w:rsidR="005B36C9" w:rsidRPr="00843880" w:rsidRDefault="005B36C9" w:rsidP="002410FD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6648063" w14:textId="77777777" w:rsidR="005B36C9" w:rsidRPr="00843880" w:rsidRDefault="00F64D5F" w:rsidP="002410FD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20716890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189E2504" w14:textId="77777777" w:rsidR="005B36C9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781788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05FED622" w14:textId="77777777" w:rsidR="005B36C9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6038780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B36C9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</w:tbl>
    <w:p w14:paraId="1A79FD6E" w14:textId="77777777" w:rsidR="0026145C" w:rsidRDefault="0026145C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5"/>
        <w:gridCol w:w="4140"/>
        <w:gridCol w:w="1350"/>
        <w:gridCol w:w="1350"/>
        <w:gridCol w:w="1378"/>
      </w:tblGrid>
      <w:tr w:rsidR="00F6158E" w:rsidRPr="00F6158E" w14:paraId="3A74F7CE" w14:textId="77777777" w:rsidTr="0026145C">
        <w:trPr>
          <w:trHeight w:val="233"/>
          <w:tblHeader/>
        </w:trPr>
        <w:tc>
          <w:tcPr>
            <w:tcW w:w="4675" w:type="dxa"/>
            <w:shd w:val="clear" w:color="auto" w:fill="auto"/>
            <w:vAlign w:val="center"/>
          </w:tcPr>
          <w:p w14:paraId="54FC12BE" w14:textId="77777777" w:rsidR="009462EC" w:rsidRPr="00F6158E" w:rsidRDefault="00A275B5" w:rsidP="00BF71B1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lastRenderedPageBreak/>
              <w:t>Employer</w:t>
            </w:r>
            <w:r w:rsidR="009462EC"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 xml:space="preserve"> Representatives</w:t>
            </w:r>
          </w:p>
        </w:tc>
        <w:tc>
          <w:tcPr>
            <w:tcW w:w="4140" w:type="dxa"/>
            <w:shd w:val="clear" w:color="auto" w:fill="auto"/>
            <w:vAlign w:val="center"/>
          </w:tcPr>
          <w:p w14:paraId="6567DC30" w14:textId="77777777" w:rsidR="009462EC" w:rsidRPr="00F6158E" w:rsidRDefault="009462EC" w:rsidP="00BF71B1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Work Location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C76FD1F" w14:textId="77777777" w:rsidR="009462EC" w:rsidRPr="00F6158E" w:rsidRDefault="008005AD" w:rsidP="003650D6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Pres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BD96660" w14:textId="77777777" w:rsidR="009462EC" w:rsidRPr="00F6158E" w:rsidRDefault="008005AD" w:rsidP="003650D6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Regrets</w:t>
            </w:r>
          </w:p>
        </w:tc>
        <w:tc>
          <w:tcPr>
            <w:tcW w:w="1378" w:type="dxa"/>
            <w:shd w:val="clear" w:color="auto" w:fill="auto"/>
            <w:vAlign w:val="center"/>
          </w:tcPr>
          <w:p w14:paraId="3E396218" w14:textId="77777777" w:rsidR="009462EC" w:rsidRPr="00F6158E" w:rsidRDefault="008005AD" w:rsidP="003650D6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Absent</w:t>
            </w:r>
          </w:p>
        </w:tc>
      </w:tr>
      <w:tr w:rsidR="002410FD" w:rsidRPr="00843880" w14:paraId="3692F151" w14:textId="77777777" w:rsidTr="0026145C">
        <w:trPr>
          <w:tblHeader/>
        </w:trPr>
        <w:tc>
          <w:tcPr>
            <w:tcW w:w="4675" w:type="dxa"/>
            <w:shd w:val="clear" w:color="auto" w:fill="auto"/>
            <w:vAlign w:val="center"/>
          </w:tcPr>
          <w:p w14:paraId="34535F72" w14:textId="77777777" w:rsidR="002410FD" w:rsidRPr="00843880" w:rsidRDefault="002410FD" w:rsidP="002410FD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4140" w:type="dxa"/>
            <w:shd w:val="clear" w:color="auto" w:fill="auto"/>
            <w:vAlign w:val="center"/>
          </w:tcPr>
          <w:p w14:paraId="7D81686F" w14:textId="77777777" w:rsidR="002410FD" w:rsidRPr="00843880" w:rsidRDefault="002410FD" w:rsidP="002410FD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8906A3A" w14:textId="77777777" w:rsidR="002410FD" w:rsidRPr="00843880" w:rsidRDefault="00F64D5F" w:rsidP="002410FD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495048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50A61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07480F50" w14:textId="77777777" w:rsidR="002410FD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7445727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7280142D" w14:textId="77777777" w:rsidR="002410FD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2537914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2410FD" w:rsidRPr="00843880" w14:paraId="55493723" w14:textId="77777777" w:rsidTr="0026145C">
        <w:trPr>
          <w:tblHeader/>
        </w:trPr>
        <w:tc>
          <w:tcPr>
            <w:tcW w:w="4675" w:type="dxa"/>
            <w:shd w:val="clear" w:color="auto" w:fill="auto"/>
            <w:vAlign w:val="center"/>
          </w:tcPr>
          <w:p w14:paraId="3E408AB7" w14:textId="77777777" w:rsidR="002410FD" w:rsidRPr="00843880" w:rsidRDefault="002410FD" w:rsidP="002410FD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4140" w:type="dxa"/>
            <w:shd w:val="clear" w:color="auto" w:fill="auto"/>
            <w:vAlign w:val="center"/>
          </w:tcPr>
          <w:p w14:paraId="4D166399" w14:textId="77777777" w:rsidR="002410FD" w:rsidRPr="00843880" w:rsidRDefault="002410FD" w:rsidP="002410FD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EF7CB9B" w14:textId="77777777" w:rsidR="002410FD" w:rsidRPr="00843880" w:rsidRDefault="00F64D5F" w:rsidP="002410FD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1195377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334AF025" w14:textId="77777777" w:rsidR="002410FD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8949738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5CEB9893" w14:textId="77777777" w:rsidR="002410FD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3309936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A74ED7" w:rsidRPr="00843880" w14:paraId="3F0C1CAC" w14:textId="77777777" w:rsidTr="0026145C">
        <w:trPr>
          <w:tblHeader/>
        </w:trPr>
        <w:tc>
          <w:tcPr>
            <w:tcW w:w="4675" w:type="dxa"/>
            <w:shd w:val="clear" w:color="auto" w:fill="auto"/>
            <w:vAlign w:val="center"/>
          </w:tcPr>
          <w:p w14:paraId="74D51D97" w14:textId="77777777" w:rsidR="00A74ED7" w:rsidRPr="00843880" w:rsidRDefault="00A74ED7" w:rsidP="00A74ED7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4140" w:type="dxa"/>
            <w:shd w:val="clear" w:color="auto" w:fill="auto"/>
            <w:vAlign w:val="center"/>
          </w:tcPr>
          <w:p w14:paraId="2EDD2EEE" w14:textId="77777777" w:rsidR="00A74ED7" w:rsidRPr="00843880" w:rsidRDefault="00A74ED7" w:rsidP="00A74ED7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65E2AB6" w14:textId="77777777" w:rsidR="00A74ED7" w:rsidRPr="00843880" w:rsidRDefault="00F64D5F" w:rsidP="00A74ED7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2748725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74ED7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1599888C" w14:textId="77777777" w:rsidR="00A74ED7" w:rsidRPr="00843880" w:rsidRDefault="00F64D5F" w:rsidP="00A74ED7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2271597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74ED7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3E182339" w14:textId="77777777" w:rsidR="00A74ED7" w:rsidRPr="00843880" w:rsidRDefault="00F64D5F" w:rsidP="00A74ED7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18636602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74ED7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A74ED7" w:rsidRPr="00843880" w14:paraId="405C7AFA" w14:textId="77777777" w:rsidTr="0026145C">
        <w:trPr>
          <w:tblHeader/>
        </w:trPr>
        <w:tc>
          <w:tcPr>
            <w:tcW w:w="4675" w:type="dxa"/>
            <w:shd w:val="clear" w:color="auto" w:fill="auto"/>
            <w:vAlign w:val="center"/>
          </w:tcPr>
          <w:p w14:paraId="4EB4B997" w14:textId="77777777" w:rsidR="00A74ED7" w:rsidRPr="00843880" w:rsidRDefault="00A74ED7" w:rsidP="00A74ED7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4140" w:type="dxa"/>
            <w:shd w:val="clear" w:color="auto" w:fill="auto"/>
            <w:vAlign w:val="center"/>
          </w:tcPr>
          <w:p w14:paraId="0640BE29" w14:textId="77777777" w:rsidR="00A74ED7" w:rsidRPr="00843880" w:rsidRDefault="00A74ED7" w:rsidP="00A74ED7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CCBD85F" w14:textId="77777777" w:rsidR="00A74ED7" w:rsidRPr="00843880" w:rsidRDefault="00F64D5F" w:rsidP="00A74ED7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3039752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74ED7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3338BE88" w14:textId="77777777" w:rsidR="00A74ED7" w:rsidRPr="00843880" w:rsidRDefault="00F64D5F" w:rsidP="00A74ED7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16586791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74ED7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22F2315D" w14:textId="77777777" w:rsidR="00A74ED7" w:rsidRPr="00843880" w:rsidRDefault="00F64D5F" w:rsidP="00A74ED7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14274113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74ED7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2410FD" w:rsidRPr="00843880" w14:paraId="0776C4E2" w14:textId="77777777" w:rsidTr="0026145C">
        <w:trPr>
          <w:tblHeader/>
        </w:trPr>
        <w:tc>
          <w:tcPr>
            <w:tcW w:w="4675" w:type="dxa"/>
            <w:shd w:val="clear" w:color="auto" w:fill="auto"/>
            <w:vAlign w:val="center"/>
          </w:tcPr>
          <w:p w14:paraId="36E69985" w14:textId="77777777" w:rsidR="002410FD" w:rsidRPr="00843880" w:rsidRDefault="002410FD" w:rsidP="002410FD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4140" w:type="dxa"/>
            <w:shd w:val="clear" w:color="auto" w:fill="auto"/>
            <w:vAlign w:val="center"/>
          </w:tcPr>
          <w:p w14:paraId="479C4ED8" w14:textId="77777777" w:rsidR="002410FD" w:rsidRPr="00843880" w:rsidRDefault="002410FD" w:rsidP="002410FD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28991E7" w14:textId="77777777" w:rsidR="002410FD" w:rsidRPr="00843880" w:rsidRDefault="00F64D5F" w:rsidP="002410FD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8850590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02AF382B" w14:textId="77777777" w:rsidR="002410FD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6645905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170A76A8" w14:textId="77777777" w:rsidR="002410FD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18421620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2410FD" w:rsidRPr="00843880" w14:paraId="26919C8D" w14:textId="77777777" w:rsidTr="0026145C">
        <w:trPr>
          <w:tblHeader/>
        </w:trPr>
        <w:tc>
          <w:tcPr>
            <w:tcW w:w="4675" w:type="dxa"/>
            <w:shd w:val="clear" w:color="auto" w:fill="auto"/>
            <w:vAlign w:val="center"/>
          </w:tcPr>
          <w:p w14:paraId="726BBEE8" w14:textId="77777777" w:rsidR="002410FD" w:rsidRPr="00843880" w:rsidRDefault="002410FD" w:rsidP="002410FD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4140" w:type="dxa"/>
            <w:shd w:val="clear" w:color="auto" w:fill="auto"/>
            <w:vAlign w:val="center"/>
          </w:tcPr>
          <w:p w14:paraId="2A87BBF3" w14:textId="77777777" w:rsidR="002410FD" w:rsidRPr="00843880" w:rsidRDefault="002410FD" w:rsidP="002410FD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44221E2" w14:textId="77777777" w:rsidR="002410FD" w:rsidRPr="00843880" w:rsidRDefault="00F64D5F" w:rsidP="002410FD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207904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681AB550" w14:textId="77777777" w:rsidR="002410FD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14025157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63AAB293" w14:textId="77777777" w:rsidR="002410FD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19411378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2410FD" w:rsidRPr="00843880" w14:paraId="002124CD" w14:textId="77777777" w:rsidTr="0026145C">
        <w:trPr>
          <w:tblHeader/>
        </w:trPr>
        <w:tc>
          <w:tcPr>
            <w:tcW w:w="4675" w:type="dxa"/>
            <w:shd w:val="clear" w:color="auto" w:fill="auto"/>
            <w:vAlign w:val="center"/>
          </w:tcPr>
          <w:p w14:paraId="3B2F9D52" w14:textId="77777777" w:rsidR="002410FD" w:rsidRPr="00843880" w:rsidRDefault="002410FD" w:rsidP="002410FD">
            <w:pPr>
              <w:rPr>
                <w:rFonts w:ascii="Calibri Light" w:eastAsia="MS Gothic" w:hAnsi="Calibri Light" w:cs="Calibri Light"/>
                <w:sz w:val="22"/>
                <w:szCs w:val="22"/>
              </w:rPr>
            </w:pPr>
          </w:p>
        </w:tc>
        <w:tc>
          <w:tcPr>
            <w:tcW w:w="4140" w:type="dxa"/>
            <w:shd w:val="clear" w:color="auto" w:fill="auto"/>
            <w:vAlign w:val="center"/>
          </w:tcPr>
          <w:p w14:paraId="2CB3334C" w14:textId="77777777" w:rsidR="002410FD" w:rsidRPr="00843880" w:rsidRDefault="002410FD" w:rsidP="002410FD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1C3C2A6" w14:textId="77777777" w:rsidR="002410FD" w:rsidRPr="00843880" w:rsidRDefault="00F64D5F" w:rsidP="002410FD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2918334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7E0F448D" w14:textId="77777777" w:rsidR="002410FD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165945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</w:tcPr>
          <w:p w14:paraId="2AC5C4F1" w14:textId="77777777" w:rsidR="002410FD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13269381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A067FF" w:rsidRPr="00F6158E" w14:paraId="021E24C7" w14:textId="77777777" w:rsidTr="0026145C">
        <w:trPr>
          <w:trHeight w:val="287"/>
          <w:tblHeader/>
        </w:trPr>
        <w:tc>
          <w:tcPr>
            <w:tcW w:w="4675" w:type="dxa"/>
            <w:shd w:val="clear" w:color="auto" w:fill="auto"/>
            <w:vAlign w:val="center"/>
          </w:tcPr>
          <w:p w14:paraId="128D7862" w14:textId="77777777" w:rsidR="00A067FF" w:rsidRPr="00F6158E" w:rsidRDefault="00A067FF" w:rsidP="00A067FF">
            <w:pPr>
              <w:jc w:val="center"/>
              <w:rPr>
                <w:rFonts w:asciiTheme="majorHAnsi" w:eastAsia="MS Gothic" w:hAnsiTheme="majorHAnsi" w:cs="Segoe UI Symbol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eastAsia="MS Gothic" w:hAnsiTheme="majorHAnsi" w:cs="Segoe UI Symbol"/>
                <w:b/>
                <w:color w:val="0C2344"/>
                <w:sz w:val="22"/>
                <w:szCs w:val="22"/>
              </w:rPr>
              <w:t>Resources/Guests</w:t>
            </w:r>
          </w:p>
        </w:tc>
        <w:tc>
          <w:tcPr>
            <w:tcW w:w="4140" w:type="dxa"/>
            <w:shd w:val="clear" w:color="auto" w:fill="auto"/>
            <w:vAlign w:val="center"/>
          </w:tcPr>
          <w:p w14:paraId="58500C03" w14:textId="77777777" w:rsidR="00A067FF" w:rsidRPr="00F6158E" w:rsidRDefault="00A067FF" w:rsidP="00A067FF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Work Location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1E9B115" w14:textId="77777777" w:rsidR="00A067FF" w:rsidRPr="00F6158E" w:rsidRDefault="00A067FF" w:rsidP="00A067FF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Presen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D3B1E16" w14:textId="77777777" w:rsidR="00A067FF" w:rsidRPr="00F6158E" w:rsidRDefault="00A067FF" w:rsidP="00A067FF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Regrets</w:t>
            </w:r>
          </w:p>
        </w:tc>
        <w:tc>
          <w:tcPr>
            <w:tcW w:w="1378" w:type="dxa"/>
            <w:shd w:val="clear" w:color="auto" w:fill="auto"/>
            <w:vAlign w:val="center"/>
          </w:tcPr>
          <w:p w14:paraId="6FFE1951" w14:textId="77777777" w:rsidR="00A067FF" w:rsidRPr="00F6158E" w:rsidRDefault="00A067FF" w:rsidP="00A067FF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Absent</w:t>
            </w:r>
          </w:p>
        </w:tc>
      </w:tr>
      <w:tr w:rsidR="002410FD" w:rsidRPr="00843880" w14:paraId="43442B19" w14:textId="77777777" w:rsidTr="0026145C">
        <w:trPr>
          <w:tblHeader/>
        </w:trPr>
        <w:tc>
          <w:tcPr>
            <w:tcW w:w="4675" w:type="dxa"/>
            <w:shd w:val="clear" w:color="auto" w:fill="auto"/>
            <w:vAlign w:val="center"/>
          </w:tcPr>
          <w:p w14:paraId="59758C95" w14:textId="77777777" w:rsidR="002410FD" w:rsidRPr="00843880" w:rsidRDefault="002410FD" w:rsidP="002410FD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4140" w:type="dxa"/>
            <w:shd w:val="clear" w:color="auto" w:fill="auto"/>
            <w:vAlign w:val="center"/>
          </w:tcPr>
          <w:p w14:paraId="0D9F0301" w14:textId="77777777" w:rsidR="002410FD" w:rsidRPr="00843880" w:rsidRDefault="002410FD" w:rsidP="002410FD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FFFFFF"/>
            <w:vAlign w:val="center"/>
          </w:tcPr>
          <w:p w14:paraId="284303CC" w14:textId="77777777" w:rsidR="002410FD" w:rsidRPr="00843880" w:rsidRDefault="00F64D5F" w:rsidP="002410FD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11871003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  <w:shd w:val="clear" w:color="auto" w:fill="FFFFFF"/>
          </w:tcPr>
          <w:p w14:paraId="2DF5790F" w14:textId="77777777" w:rsidR="002410FD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3025435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  <w:shd w:val="clear" w:color="auto" w:fill="FFFFFF"/>
          </w:tcPr>
          <w:p w14:paraId="3D320705" w14:textId="77777777" w:rsidR="002410FD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14150829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  <w:tr w:rsidR="002410FD" w:rsidRPr="00843880" w14:paraId="5F83A9EF" w14:textId="77777777" w:rsidTr="0026145C">
        <w:trPr>
          <w:trHeight w:val="287"/>
          <w:tblHeader/>
        </w:trPr>
        <w:tc>
          <w:tcPr>
            <w:tcW w:w="4675" w:type="dxa"/>
            <w:shd w:val="clear" w:color="auto" w:fill="auto"/>
            <w:vAlign w:val="center"/>
          </w:tcPr>
          <w:p w14:paraId="29364795" w14:textId="77777777" w:rsidR="002410FD" w:rsidRPr="00843880" w:rsidRDefault="002410FD" w:rsidP="002410FD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4140" w:type="dxa"/>
            <w:shd w:val="clear" w:color="auto" w:fill="auto"/>
            <w:vAlign w:val="center"/>
          </w:tcPr>
          <w:p w14:paraId="2264EF61" w14:textId="77777777" w:rsidR="002410FD" w:rsidRPr="00843880" w:rsidRDefault="002410FD" w:rsidP="002410FD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FFFFFF"/>
            <w:vAlign w:val="center"/>
          </w:tcPr>
          <w:p w14:paraId="15402452" w14:textId="77777777" w:rsidR="002410FD" w:rsidRPr="00843880" w:rsidRDefault="00F64D5F" w:rsidP="002410FD">
            <w:pPr>
              <w:tabs>
                <w:tab w:val="left" w:pos="0"/>
              </w:tabs>
              <w:ind w:left="245" w:hanging="245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shd w:val="clear" w:color="auto" w:fill="D9D9D9"/>
                <w:lang w:val="en-CA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19826612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50" w:type="dxa"/>
            <w:shd w:val="clear" w:color="auto" w:fill="FFFFFF"/>
          </w:tcPr>
          <w:p w14:paraId="58BE2D96" w14:textId="77777777" w:rsidR="002410FD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6617461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378" w:type="dxa"/>
            <w:shd w:val="clear" w:color="auto" w:fill="FFFFFF"/>
          </w:tcPr>
          <w:p w14:paraId="12E7BE7E" w14:textId="77777777" w:rsidR="002410FD" w:rsidRPr="00843880" w:rsidRDefault="00F64D5F" w:rsidP="002410FD">
            <w:pPr>
              <w:jc w:val="center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4814371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410FD" w:rsidRPr="00843880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</w:tbl>
    <w:p w14:paraId="591B1E93" w14:textId="77777777" w:rsidR="009E5466" w:rsidRPr="00CD5103" w:rsidRDefault="00CD5103">
      <w:pPr>
        <w:rPr>
          <w:rFonts w:asciiTheme="majorHAnsi" w:hAnsiTheme="majorHAnsi"/>
          <w:i/>
          <w:sz w:val="22"/>
        </w:rPr>
      </w:pPr>
      <w:r>
        <w:rPr>
          <w:rFonts w:asciiTheme="majorHAnsi" w:hAnsiTheme="majorHAnsi"/>
          <w:i/>
          <w:sz w:val="22"/>
        </w:rPr>
        <w:t>* (A) – Alternate member</w:t>
      </w:r>
      <w:r w:rsidRPr="005B36C9">
        <w:rPr>
          <w:rFonts w:asciiTheme="majorHAnsi" w:hAnsiTheme="majorHAnsi"/>
          <w:i/>
          <w:sz w:val="22"/>
        </w:rPr>
        <w:tab/>
      </w:r>
    </w:p>
    <w:p w14:paraId="0070C4B3" w14:textId="77777777" w:rsidR="00CD5103" w:rsidRPr="000225CE" w:rsidRDefault="00CD5103">
      <w:pPr>
        <w:rPr>
          <w:rFonts w:asciiTheme="majorHAnsi" w:hAnsiTheme="maj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5"/>
        <w:gridCol w:w="2070"/>
        <w:gridCol w:w="2008"/>
      </w:tblGrid>
      <w:tr w:rsidR="001703E4" w:rsidRPr="00F6158E" w14:paraId="2961B246" w14:textId="77777777" w:rsidTr="001703E4">
        <w:trPr>
          <w:trHeight w:val="287"/>
        </w:trPr>
        <w:tc>
          <w:tcPr>
            <w:tcW w:w="12893" w:type="dxa"/>
            <w:gridSpan w:val="3"/>
            <w:shd w:val="clear" w:color="auto" w:fill="0C2344"/>
            <w:vAlign w:val="center"/>
          </w:tcPr>
          <w:p w14:paraId="0136AB99" w14:textId="77777777" w:rsidR="001703E4" w:rsidRPr="001703E4" w:rsidRDefault="001703E4" w:rsidP="001703E4">
            <w:pPr>
              <w:pStyle w:val="ListParagraph"/>
              <w:numPr>
                <w:ilvl w:val="0"/>
                <w:numId w:val="3"/>
              </w:numPr>
              <w:rPr>
                <w:rFonts w:ascii="Calibri Light" w:hAnsi="Calibri Light"/>
                <w:sz w:val="22"/>
              </w:rPr>
            </w:pPr>
            <w:r w:rsidRPr="001703E4">
              <w:rPr>
                <w:rFonts w:asciiTheme="majorHAnsi" w:hAnsiTheme="majorHAnsi" w:cs="Tahoma"/>
                <w:b/>
                <w:color w:val="97D4E9"/>
              </w:rPr>
              <w:t>DETERMINATION OF QUORUM</w:t>
            </w:r>
          </w:p>
        </w:tc>
      </w:tr>
      <w:tr w:rsidR="001703E4" w:rsidRPr="00F6158E" w14:paraId="66FE72C6" w14:textId="77777777" w:rsidTr="00CA7F68">
        <w:trPr>
          <w:trHeight w:val="287"/>
        </w:trPr>
        <w:tc>
          <w:tcPr>
            <w:tcW w:w="12893" w:type="dxa"/>
            <w:gridSpan w:val="3"/>
            <w:shd w:val="clear" w:color="auto" w:fill="auto"/>
            <w:vAlign w:val="center"/>
          </w:tcPr>
          <w:p w14:paraId="2400F46B" w14:textId="77777777" w:rsidR="001703E4" w:rsidRPr="001157AE" w:rsidRDefault="001703E4" w:rsidP="001703E4">
            <w:pPr>
              <w:pStyle w:val="ListParagraph"/>
              <w:numPr>
                <w:ilvl w:val="0"/>
                <w:numId w:val="32"/>
              </w:numPr>
              <w:rPr>
                <w:rFonts w:ascii="Calibri Light" w:hAnsi="Calibri Light"/>
                <w:sz w:val="22"/>
              </w:rPr>
            </w:pPr>
            <w:r w:rsidRPr="001157AE">
              <w:rPr>
                <w:rFonts w:ascii="Calibri Light" w:hAnsi="Calibri Light"/>
                <w:sz w:val="22"/>
              </w:rPr>
              <w:t>A minimum of 4 members;</w:t>
            </w:r>
          </w:p>
          <w:p w14:paraId="53AD74EA" w14:textId="77777777" w:rsidR="001703E4" w:rsidRDefault="001703E4" w:rsidP="001703E4">
            <w:pPr>
              <w:pStyle w:val="ListParagraph"/>
              <w:numPr>
                <w:ilvl w:val="0"/>
                <w:numId w:val="32"/>
              </w:numPr>
              <w:rPr>
                <w:rFonts w:ascii="Calibri Light" w:hAnsi="Calibri Light"/>
                <w:sz w:val="22"/>
              </w:rPr>
            </w:pPr>
            <w:r w:rsidRPr="001157AE">
              <w:rPr>
                <w:rFonts w:ascii="Calibri Light" w:hAnsi="Calibri Light"/>
                <w:sz w:val="22"/>
              </w:rPr>
              <w:t>Worker representatives (faculty and staff workers who do not exercise managerial functions) and employer representatives (management workers who exercise managerial functions);</w:t>
            </w:r>
          </w:p>
          <w:p w14:paraId="406B1481" w14:textId="77777777" w:rsidR="001703E4" w:rsidRPr="001703E4" w:rsidRDefault="001703E4" w:rsidP="001703E4">
            <w:pPr>
              <w:pStyle w:val="ListParagraph"/>
              <w:numPr>
                <w:ilvl w:val="0"/>
                <w:numId w:val="32"/>
              </w:numPr>
              <w:rPr>
                <w:rFonts w:ascii="Calibri Light" w:hAnsi="Calibri Light"/>
                <w:sz w:val="22"/>
              </w:rPr>
            </w:pPr>
            <w:r w:rsidRPr="001703E4">
              <w:rPr>
                <w:rFonts w:ascii="Calibri Light" w:hAnsi="Calibri Light"/>
                <w:sz w:val="22"/>
              </w:rPr>
              <w:t>At least half of the members must be worker representatives</w:t>
            </w:r>
            <w:r>
              <w:rPr>
                <w:rFonts w:ascii="Calibri Light" w:hAnsi="Calibri Light"/>
                <w:sz w:val="22"/>
              </w:rPr>
              <w:t>;</w:t>
            </w:r>
          </w:p>
        </w:tc>
      </w:tr>
      <w:tr w:rsidR="0026145C" w:rsidRPr="00F6158E" w14:paraId="29C9AD80" w14:textId="77777777" w:rsidTr="00F6158E">
        <w:trPr>
          <w:trHeight w:val="287"/>
        </w:trPr>
        <w:tc>
          <w:tcPr>
            <w:tcW w:w="8815" w:type="dxa"/>
            <w:shd w:val="clear" w:color="auto" w:fill="auto"/>
            <w:vAlign w:val="center"/>
          </w:tcPr>
          <w:p w14:paraId="4A8614EF" w14:textId="77777777" w:rsidR="0026145C" w:rsidRPr="00A7246E" w:rsidRDefault="0026145C" w:rsidP="0026145C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A7246E">
              <w:rPr>
                <w:rFonts w:ascii="Calibri Light" w:hAnsi="Calibri Light" w:cs="Calibri Light"/>
                <w:sz w:val="22"/>
                <w:szCs w:val="22"/>
              </w:rPr>
              <w:t>Is there quorum for this meeting</w:t>
            </w:r>
          </w:p>
          <w:p w14:paraId="14DDEA18" w14:textId="77777777" w:rsidR="0026145C" w:rsidRPr="00843880" w:rsidRDefault="0026145C" w:rsidP="005B36C9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A7246E">
              <w:rPr>
                <w:rFonts w:ascii="Calibri Light" w:eastAsia="Calibri" w:hAnsi="Calibri Light" w:cs="Calibri"/>
                <w:i/>
                <w:sz w:val="18"/>
                <w:lang w:val="en-CA"/>
              </w:rPr>
              <w:t>* If quorum is not met, the meeting does not qualify as a monthly meeting. The monthly meeting will need to be rescheduled within the same month.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206A6952" w14:textId="77777777" w:rsidR="0026145C" w:rsidRDefault="0026145C" w:rsidP="0026145C">
            <w:pPr>
              <w:jc w:val="center"/>
              <w:rPr>
                <w:rFonts w:asciiTheme="majorHAnsi" w:hAnsiTheme="majorHAnsi" w:cs="Tahoma"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color w:val="0C2344"/>
                <w:sz w:val="22"/>
                <w:szCs w:val="22"/>
              </w:rPr>
              <w:t>Yes</w:t>
            </w:r>
          </w:p>
          <w:p w14:paraId="2D573705" w14:textId="77777777" w:rsidR="0026145C" w:rsidRPr="00F6158E" w:rsidRDefault="00F64D5F" w:rsidP="0026145C">
            <w:pPr>
              <w:jc w:val="center"/>
              <w:rPr>
                <w:rFonts w:asciiTheme="majorHAnsi" w:hAnsiTheme="majorHAnsi" w:cs="Tahoma"/>
                <w:color w:val="0C2344"/>
                <w:sz w:val="22"/>
                <w:szCs w:val="22"/>
              </w:rPr>
            </w:pPr>
            <w:sdt>
              <w:sdtPr>
                <w:rPr>
                  <w:rFonts w:ascii="Calibri Light" w:hAnsi="Calibri Light" w:cs="Arial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12156168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6145C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2008" w:type="dxa"/>
            <w:shd w:val="clear" w:color="auto" w:fill="auto"/>
          </w:tcPr>
          <w:p w14:paraId="05E6988E" w14:textId="77777777" w:rsidR="009E5466" w:rsidRPr="009E5466" w:rsidRDefault="009E5466" w:rsidP="009E5466">
            <w:pPr>
              <w:jc w:val="center"/>
              <w:rPr>
                <w:rFonts w:asciiTheme="majorHAnsi" w:hAnsiTheme="majorHAnsi" w:cs="Tahoma"/>
                <w:color w:val="0C2344"/>
                <w:sz w:val="6"/>
                <w:szCs w:val="22"/>
              </w:rPr>
            </w:pPr>
          </w:p>
          <w:p w14:paraId="7A773BFA" w14:textId="77777777" w:rsidR="0026145C" w:rsidRDefault="0026145C" w:rsidP="009E5466">
            <w:pPr>
              <w:jc w:val="center"/>
              <w:rPr>
                <w:rFonts w:asciiTheme="majorHAnsi" w:hAnsiTheme="majorHAnsi" w:cs="Tahoma"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color w:val="0C2344"/>
                <w:sz w:val="22"/>
                <w:szCs w:val="22"/>
              </w:rPr>
              <w:t>No</w:t>
            </w:r>
          </w:p>
          <w:p w14:paraId="4B44CF18" w14:textId="77777777" w:rsidR="0026145C" w:rsidRPr="00F6158E" w:rsidRDefault="00F64D5F" w:rsidP="009E5466">
            <w:pPr>
              <w:jc w:val="center"/>
              <w:rPr>
                <w:rFonts w:asciiTheme="majorHAnsi" w:hAnsiTheme="majorHAnsi" w:cs="Tahoma"/>
                <w:color w:val="0C2344"/>
                <w:sz w:val="22"/>
                <w:szCs w:val="22"/>
              </w:rPr>
            </w:pPr>
            <w:sdt>
              <w:sdtPr>
                <w:rPr>
                  <w:rFonts w:ascii="Calibri Light" w:hAnsi="Calibri Light" w:cs="Arial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-19008251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6145C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</w:tbl>
    <w:p w14:paraId="3911E2EA" w14:textId="77777777" w:rsidR="00C413A2" w:rsidRDefault="00C413A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5"/>
        <w:gridCol w:w="1485"/>
        <w:gridCol w:w="2925"/>
        <w:gridCol w:w="1080"/>
        <w:gridCol w:w="779"/>
        <w:gridCol w:w="1291"/>
        <w:gridCol w:w="1981"/>
      </w:tblGrid>
      <w:tr w:rsidR="00F6158E" w:rsidRPr="00F6158E" w14:paraId="36EB64E3" w14:textId="77777777" w:rsidTr="009D14B3">
        <w:trPr>
          <w:tblHeader/>
        </w:trPr>
        <w:tc>
          <w:tcPr>
            <w:tcW w:w="12866" w:type="dxa"/>
            <w:gridSpan w:val="7"/>
            <w:shd w:val="clear" w:color="auto" w:fill="0C2344"/>
          </w:tcPr>
          <w:p w14:paraId="7E3AF58F" w14:textId="77777777" w:rsidR="00A62E29" w:rsidRPr="00F6158E" w:rsidRDefault="006F784B" w:rsidP="006F784B">
            <w:pPr>
              <w:numPr>
                <w:ilvl w:val="0"/>
                <w:numId w:val="3"/>
              </w:numPr>
              <w:rPr>
                <w:rFonts w:asciiTheme="majorHAnsi" w:hAnsiTheme="majorHAnsi" w:cs="Tahoma"/>
                <w:b/>
                <w:color w:val="97D4E9"/>
              </w:rPr>
            </w:pPr>
            <w:r w:rsidRPr="00F6158E">
              <w:rPr>
                <w:rFonts w:asciiTheme="majorHAnsi" w:hAnsiTheme="majorHAnsi" w:cs="Tahoma"/>
                <w:b/>
                <w:color w:val="97D4E9"/>
              </w:rPr>
              <w:t xml:space="preserve">APPROVAL OF </w:t>
            </w:r>
            <w:r w:rsidR="00A62E29" w:rsidRPr="00F6158E">
              <w:rPr>
                <w:rFonts w:asciiTheme="majorHAnsi" w:hAnsiTheme="majorHAnsi" w:cs="Tahoma"/>
                <w:b/>
                <w:color w:val="97D4E9"/>
              </w:rPr>
              <w:t xml:space="preserve">PREVIOUS </w:t>
            </w:r>
            <w:r w:rsidR="00630229" w:rsidRPr="00F6158E">
              <w:rPr>
                <w:rFonts w:asciiTheme="majorHAnsi" w:hAnsiTheme="majorHAnsi" w:cs="Tahoma"/>
                <w:b/>
                <w:color w:val="97D4E9"/>
              </w:rPr>
              <w:t xml:space="preserve">JOHSC </w:t>
            </w:r>
            <w:r w:rsidR="00A62E29" w:rsidRPr="00F6158E">
              <w:rPr>
                <w:rFonts w:asciiTheme="majorHAnsi" w:hAnsiTheme="majorHAnsi" w:cs="Tahoma"/>
                <w:b/>
                <w:color w:val="97D4E9"/>
              </w:rPr>
              <w:t>MEETING</w:t>
            </w:r>
            <w:r w:rsidRPr="00F6158E">
              <w:rPr>
                <w:rFonts w:asciiTheme="majorHAnsi" w:hAnsiTheme="majorHAnsi" w:cs="Tahoma"/>
                <w:b/>
                <w:color w:val="97D4E9"/>
              </w:rPr>
              <w:t xml:space="preserve"> MINUTES</w:t>
            </w:r>
          </w:p>
        </w:tc>
      </w:tr>
      <w:tr w:rsidR="002410FD" w:rsidRPr="001157AE" w14:paraId="732EB236" w14:textId="77777777" w:rsidTr="00A275B5">
        <w:tc>
          <w:tcPr>
            <w:tcW w:w="12866" w:type="dxa"/>
            <w:gridSpan w:val="7"/>
            <w:tcBorders>
              <w:bottom w:val="single" w:sz="4" w:space="0" w:color="auto"/>
            </w:tcBorders>
            <w:shd w:val="clear" w:color="auto" w:fill="FFFFFF" w:themeFill="background1"/>
          </w:tcPr>
          <w:p w14:paraId="7F8A2EB4" w14:textId="77777777" w:rsidR="00A62E29" w:rsidRPr="001157AE" w:rsidRDefault="00A62E29" w:rsidP="00173334">
            <w:pPr>
              <w:rPr>
                <w:rFonts w:ascii="Calibri Light" w:hAnsi="Calibri Light" w:cs="Calibri Light"/>
                <w:i/>
                <w:color w:val="000000" w:themeColor="text1"/>
                <w:sz w:val="20"/>
                <w:szCs w:val="22"/>
              </w:rPr>
            </w:pPr>
            <w:r w:rsidRPr="001157AE">
              <w:rPr>
                <w:rFonts w:ascii="Calibri Light" w:hAnsi="Calibri Light" w:cs="Calibri Light"/>
                <w:i/>
                <w:color w:val="000000" w:themeColor="text1"/>
                <w:sz w:val="20"/>
                <w:szCs w:val="22"/>
              </w:rPr>
              <w:t>(Statement to indicate minutes of previous meeting have been read &amp; acknowledged and to record any corrections to it)</w:t>
            </w:r>
          </w:p>
        </w:tc>
      </w:tr>
      <w:tr w:rsidR="00A275B5" w:rsidRPr="001157AE" w14:paraId="1F4950AE" w14:textId="77777777" w:rsidTr="00A275B5">
        <w:trPr>
          <w:trHeight w:val="287"/>
        </w:trPr>
        <w:tc>
          <w:tcPr>
            <w:tcW w:w="3325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6177C783" w14:textId="77777777" w:rsidR="00A275B5" w:rsidRPr="001157AE" w:rsidRDefault="00A275B5" w:rsidP="00A275B5">
            <w:pPr>
              <w:pStyle w:val="ListParagraph"/>
              <w:numPr>
                <w:ilvl w:val="0"/>
                <w:numId w:val="28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 xml:space="preserve">Move to adopt minutes. </w:t>
            </w:r>
          </w:p>
        </w:tc>
        <w:tc>
          <w:tcPr>
            <w:tcW w:w="148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2DDD35" w14:textId="77777777" w:rsidR="00A275B5" w:rsidRPr="001157AE" w:rsidRDefault="00A275B5" w:rsidP="00A275B5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>Moved by:</w:t>
            </w:r>
          </w:p>
        </w:tc>
        <w:tc>
          <w:tcPr>
            <w:tcW w:w="292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8C1452" w14:textId="77777777" w:rsidR="00A275B5" w:rsidRPr="001157AE" w:rsidRDefault="00A275B5" w:rsidP="00A275B5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85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DF44E01" w14:textId="77777777" w:rsidR="00A275B5" w:rsidRPr="001157AE" w:rsidRDefault="00A275B5" w:rsidP="00A275B5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>Seconded by:</w:t>
            </w:r>
          </w:p>
        </w:tc>
        <w:tc>
          <w:tcPr>
            <w:tcW w:w="3272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14964" w14:textId="77777777" w:rsidR="00A275B5" w:rsidRPr="001157AE" w:rsidRDefault="00A275B5" w:rsidP="00A275B5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A62E29" w:rsidRPr="001157AE" w14:paraId="1C8ABF0E" w14:textId="77777777" w:rsidTr="00A275B5">
        <w:tc>
          <w:tcPr>
            <w:tcW w:w="12866" w:type="dxa"/>
            <w:gridSpan w:val="7"/>
            <w:tcBorders>
              <w:top w:val="nil"/>
            </w:tcBorders>
          </w:tcPr>
          <w:p w14:paraId="5AA8E466" w14:textId="77777777" w:rsidR="009E5466" w:rsidRPr="001157AE" w:rsidRDefault="009E5466" w:rsidP="00A275B5">
            <w:pPr>
              <w:pStyle w:val="ListParagraph"/>
              <w:numPr>
                <w:ilvl w:val="0"/>
                <w:numId w:val="28"/>
              </w:numPr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1C4EF7F2" w14:textId="77777777" w:rsidR="00A275B5" w:rsidRPr="001157AE" w:rsidRDefault="00A275B5" w:rsidP="00A275B5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72591F" w:rsidRPr="00F6158E" w14:paraId="333CF802" w14:textId="77777777" w:rsidTr="0072591F">
        <w:trPr>
          <w:trHeight w:val="287"/>
        </w:trPr>
        <w:tc>
          <w:tcPr>
            <w:tcW w:w="8815" w:type="dxa"/>
            <w:gridSpan w:val="4"/>
            <w:shd w:val="clear" w:color="auto" w:fill="auto"/>
            <w:vAlign w:val="center"/>
          </w:tcPr>
          <w:p w14:paraId="11D04226" w14:textId="77777777" w:rsidR="0072591F" w:rsidRDefault="0072591F" w:rsidP="0072591F">
            <w:pPr>
              <w:rPr>
                <w:rFonts w:asciiTheme="majorHAnsi" w:hAnsiTheme="majorHAnsi" w:cs="Tahoma"/>
                <w:color w:val="0C2344"/>
                <w:sz w:val="22"/>
                <w:szCs w:val="22"/>
              </w:rPr>
            </w:pPr>
            <w:r>
              <w:rPr>
                <w:rFonts w:asciiTheme="majorHAnsi" w:hAnsiTheme="majorHAnsi" w:cs="Tahoma"/>
                <w:sz w:val="22"/>
                <w:szCs w:val="22"/>
              </w:rPr>
              <w:t>Are the minutes approved?</w:t>
            </w:r>
          </w:p>
        </w:tc>
        <w:tc>
          <w:tcPr>
            <w:tcW w:w="2070" w:type="dxa"/>
            <w:gridSpan w:val="2"/>
            <w:shd w:val="clear" w:color="auto" w:fill="auto"/>
            <w:vAlign w:val="center"/>
          </w:tcPr>
          <w:p w14:paraId="7D8658E8" w14:textId="77777777" w:rsidR="0072591F" w:rsidRDefault="0072591F" w:rsidP="0072591F">
            <w:pPr>
              <w:jc w:val="center"/>
              <w:rPr>
                <w:rFonts w:asciiTheme="majorHAnsi" w:hAnsiTheme="majorHAnsi" w:cs="Tahoma"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color w:val="0C2344"/>
                <w:sz w:val="22"/>
                <w:szCs w:val="22"/>
              </w:rPr>
              <w:t>Yes</w:t>
            </w:r>
          </w:p>
          <w:p w14:paraId="260DC9D3" w14:textId="77777777" w:rsidR="0072591F" w:rsidRPr="00F6158E" w:rsidRDefault="00F64D5F" w:rsidP="0072591F">
            <w:pPr>
              <w:jc w:val="center"/>
              <w:rPr>
                <w:rFonts w:asciiTheme="majorHAnsi" w:hAnsiTheme="majorHAnsi" w:cs="Tahoma"/>
                <w:color w:val="0C2344"/>
                <w:sz w:val="22"/>
                <w:szCs w:val="22"/>
              </w:rPr>
            </w:pPr>
            <w:sdt>
              <w:sdtPr>
                <w:rPr>
                  <w:rFonts w:ascii="Calibri Light" w:hAnsi="Calibri Light" w:cs="Arial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12600230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2591F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981" w:type="dxa"/>
            <w:shd w:val="clear" w:color="auto" w:fill="auto"/>
          </w:tcPr>
          <w:p w14:paraId="7A045BC5" w14:textId="77777777" w:rsidR="0072591F" w:rsidRDefault="0072591F" w:rsidP="0072591F">
            <w:pPr>
              <w:jc w:val="center"/>
              <w:rPr>
                <w:rFonts w:asciiTheme="majorHAnsi" w:hAnsiTheme="majorHAnsi" w:cs="Tahoma"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color w:val="0C2344"/>
                <w:sz w:val="22"/>
                <w:szCs w:val="22"/>
              </w:rPr>
              <w:t>No</w:t>
            </w:r>
          </w:p>
          <w:p w14:paraId="144196A5" w14:textId="77777777" w:rsidR="0072591F" w:rsidRPr="00F6158E" w:rsidRDefault="00F64D5F" w:rsidP="0072591F">
            <w:pPr>
              <w:jc w:val="center"/>
              <w:rPr>
                <w:rFonts w:asciiTheme="majorHAnsi" w:hAnsiTheme="majorHAnsi" w:cs="Tahoma"/>
                <w:color w:val="0C2344"/>
                <w:sz w:val="22"/>
                <w:szCs w:val="22"/>
              </w:rPr>
            </w:pPr>
            <w:sdt>
              <w:sdtPr>
                <w:rPr>
                  <w:rFonts w:ascii="Calibri Light" w:hAnsi="Calibri Light" w:cs="Arial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11820951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2591F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</w:tbl>
    <w:p w14:paraId="450323D1" w14:textId="77777777" w:rsidR="00E27DDA" w:rsidRDefault="00E27DDA" w:rsidP="00620227">
      <w:pPr>
        <w:rPr>
          <w:rFonts w:asciiTheme="majorHAnsi" w:hAnsiTheme="majorHAnsi" w:cs="Tahoma"/>
          <w:sz w:val="22"/>
          <w:szCs w:val="22"/>
        </w:rPr>
      </w:pPr>
    </w:p>
    <w:p w14:paraId="2481E085" w14:textId="77777777" w:rsidR="001E4B7F" w:rsidRDefault="001E4B7F" w:rsidP="00620227">
      <w:pPr>
        <w:rPr>
          <w:rFonts w:asciiTheme="majorHAnsi" w:hAnsiTheme="majorHAnsi" w:cs="Tahoma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5"/>
        <w:gridCol w:w="2070"/>
        <w:gridCol w:w="1981"/>
      </w:tblGrid>
      <w:tr w:rsidR="001E4B7F" w:rsidRPr="00F6158E" w14:paraId="7C35E40B" w14:textId="77777777" w:rsidTr="009D14B3">
        <w:trPr>
          <w:tblHeader/>
        </w:trPr>
        <w:tc>
          <w:tcPr>
            <w:tcW w:w="12866" w:type="dxa"/>
            <w:gridSpan w:val="3"/>
            <w:shd w:val="clear" w:color="auto" w:fill="0C2344"/>
          </w:tcPr>
          <w:p w14:paraId="258F0EC2" w14:textId="77777777" w:rsidR="001E4B7F" w:rsidRPr="00F6158E" w:rsidRDefault="001E4B7F" w:rsidP="000A098D">
            <w:pPr>
              <w:numPr>
                <w:ilvl w:val="0"/>
                <w:numId w:val="3"/>
              </w:numPr>
              <w:rPr>
                <w:rFonts w:asciiTheme="majorHAnsi" w:hAnsiTheme="majorHAnsi" w:cs="Tahoma"/>
                <w:b/>
                <w:color w:val="97D4E9"/>
              </w:rPr>
            </w:pPr>
            <w:r>
              <w:rPr>
                <w:rFonts w:asciiTheme="majorHAnsi" w:hAnsiTheme="majorHAnsi" w:cs="Tahoma"/>
                <w:b/>
                <w:color w:val="97D4E9"/>
              </w:rPr>
              <w:lastRenderedPageBreak/>
              <w:t>ADDITIONAL</w:t>
            </w:r>
            <w:r w:rsidRPr="00F6158E">
              <w:rPr>
                <w:rFonts w:asciiTheme="majorHAnsi" w:hAnsiTheme="majorHAnsi" w:cs="Tahoma"/>
                <w:b/>
                <w:color w:val="97D4E9"/>
              </w:rPr>
              <w:t xml:space="preserve"> AGENDA ITEMS &amp; APPROVAL</w:t>
            </w:r>
            <w:r>
              <w:rPr>
                <w:rFonts w:asciiTheme="majorHAnsi" w:hAnsiTheme="majorHAnsi" w:cs="Tahoma"/>
                <w:b/>
                <w:color w:val="97D4E9"/>
              </w:rPr>
              <w:t xml:space="preserve"> OF AGENDA</w:t>
            </w:r>
          </w:p>
        </w:tc>
      </w:tr>
      <w:tr w:rsidR="001E4B7F" w:rsidRPr="001157AE" w14:paraId="7564BD01" w14:textId="77777777" w:rsidTr="000A098D">
        <w:tc>
          <w:tcPr>
            <w:tcW w:w="12866" w:type="dxa"/>
            <w:gridSpan w:val="3"/>
          </w:tcPr>
          <w:p w14:paraId="3A7A6359" w14:textId="77777777" w:rsidR="009E5466" w:rsidRDefault="009E5466" w:rsidP="009E5466">
            <w:pPr>
              <w:pStyle w:val="ListParagraph"/>
              <w:numPr>
                <w:ilvl w:val="0"/>
                <w:numId w:val="29"/>
              </w:numPr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4420FCC" w14:textId="77777777" w:rsidR="009E5466" w:rsidRPr="009E5466" w:rsidRDefault="009E5466" w:rsidP="009E5466">
            <w:pPr>
              <w:pStyle w:val="ListParagraph"/>
              <w:numPr>
                <w:ilvl w:val="0"/>
                <w:numId w:val="29"/>
              </w:num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1E4B7F" w:rsidRPr="001157AE" w14:paraId="6E54A045" w14:textId="77777777" w:rsidTr="001E4B7F">
        <w:tc>
          <w:tcPr>
            <w:tcW w:w="12866" w:type="dxa"/>
            <w:gridSpan w:val="3"/>
            <w:shd w:val="clear" w:color="auto" w:fill="0C2344"/>
          </w:tcPr>
          <w:p w14:paraId="34B3BC89" w14:textId="77777777" w:rsidR="001E4B7F" w:rsidRPr="001E4B7F" w:rsidRDefault="001E4B7F" w:rsidP="001E4B7F">
            <w:pPr>
              <w:pStyle w:val="ListParagraph"/>
              <w:ind w:left="360"/>
              <w:rPr>
                <w:rFonts w:asciiTheme="majorHAnsi" w:hAnsiTheme="majorHAnsi" w:cs="Tahoma"/>
                <w:b/>
                <w:color w:val="97D4E9"/>
              </w:rPr>
            </w:pPr>
            <w:r>
              <w:rPr>
                <w:rFonts w:asciiTheme="majorHAnsi" w:hAnsiTheme="majorHAnsi" w:cs="Tahoma"/>
                <w:b/>
                <w:color w:val="97D4E9"/>
              </w:rPr>
              <w:t xml:space="preserve">4 </w:t>
            </w:r>
            <w:r w:rsidRPr="001E4B7F">
              <w:rPr>
                <w:rFonts w:asciiTheme="majorHAnsi" w:hAnsiTheme="majorHAnsi" w:cs="Tahoma"/>
                <w:b/>
                <w:color w:val="97D4E9"/>
              </w:rPr>
              <w:t>A. REVIEW ACTIONABLE ITEMS FROM LST MINUTES (if applicable)</w:t>
            </w:r>
          </w:p>
        </w:tc>
      </w:tr>
      <w:tr w:rsidR="001E4B7F" w:rsidRPr="001157AE" w14:paraId="762CB914" w14:textId="77777777" w:rsidTr="001E4B7F">
        <w:tc>
          <w:tcPr>
            <w:tcW w:w="12866" w:type="dxa"/>
            <w:gridSpan w:val="3"/>
            <w:shd w:val="clear" w:color="auto" w:fill="auto"/>
          </w:tcPr>
          <w:p w14:paraId="3F95625D" w14:textId="77777777" w:rsidR="001E4B7F" w:rsidRPr="00A7246E" w:rsidRDefault="001E4B7F" w:rsidP="001E4B7F">
            <w:pPr>
              <w:pStyle w:val="ListParagraph"/>
              <w:ind w:left="360"/>
              <w:rPr>
                <w:rFonts w:asciiTheme="majorHAnsi" w:hAnsiTheme="majorHAnsi" w:cs="Tahoma"/>
                <w:i/>
                <w:sz w:val="22"/>
                <w:szCs w:val="22"/>
              </w:rPr>
            </w:pPr>
            <w:r w:rsidRPr="00A7246E">
              <w:rPr>
                <w:rFonts w:asciiTheme="majorHAnsi" w:hAnsiTheme="majorHAnsi" w:cs="Tahoma"/>
                <w:i/>
                <w:sz w:val="22"/>
                <w:szCs w:val="22"/>
              </w:rPr>
              <w:t>Place actionable items under Accident/Incident Investigation, Safety Inspections, Correspondence, New Business etc. as applicable and assign proper item # for further discussion/action.</w:t>
            </w:r>
          </w:p>
          <w:p w14:paraId="60EB67D2" w14:textId="77777777" w:rsidR="001E4B7F" w:rsidRPr="00A7246E" w:rsidRDefault="001E4B7F" w:rsidP="001E4B7F">
            <w:pPr>
              <w:pStyle w:val="ListParagraph"/>
              <w:ind w:left="360"/>
              <w:rPr>
                <w:rFonts w:asciiTheme="majorHAnsi" w:hAnsiTheme="majorHAnsi" w:cs="Tahoma"/>
                <w:sz w:val="22"/>
                <w:szCs w:val="22"/>
              </w:rPr>
            </w:pPr>
          </w:p>
          <w:p w14:paraId="41FABB8E" w14:textId="77777777" w:rsidR="001E4B7F" w:rsidRPr="00A7246E" w:rsidRDefault="00F64D5F" w:rsidP="001E4B7F">
            <w:pPr>
              <w:pStyle w:val="ListParagraph"/>
              <w:ind w:left="360"/>
              <w:rPr>
                <w:rFonts w:asciiTheme="majorHAnsi" w:hAnsiTheme="majorHAnsi" w:cs="Tahoma"/>
                <w:sz w:val="22"/>
                <w:szCs w:val="22"/>
              </w:rPr>
            </w:pPr>
            <w:sdt>
              <w:sdtPr>
                <w:rPr>
                  <w:rFonts w:ascii="Calibri Light" w:hAnsi="Calibri Light" w:cs="Arial"/>
                  <w:sz w:val="22"/>
                  <w:szCs w:val="22"/>
                  <w:shd w:val="clear" w:color="auto" w:fill="D9D9D9"/>
                  <w:lang w:val="en-CA"/>
                </w:rPr>
                <w:id w:val="11041431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E4B7F" w:rsidRPr="00A7246E">
                  <w:rPr>
                    <w:rFonts w:ascii="MS Gothic" w:eastAsia="MS Gothic" w:hAnsi="MS Gothic" w:cs="Arial" w:hint="eastAsia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  <w:r w:rsidR="001E4B7F" w:rsidRPr="00A7246E">
              <w:rPr>
                <w:rFonts w:asciiTheme="majorHAnsi" w:hAnsiTheme="majorHAnsi" w:cs="Tahoma"/>
                <w:sz w:val="22"/>
                <w:szCs w:val="22"/>
              </w:rPr>
              <w:t xml:space="preserve">  No actionable items noted</w:t>
            </w:r>
          </w:p>
          <w:p w14:paraId="4AFA0F60" w14:textId="77777777" w:rsidR="001E4B7F" w:rsidRPr="0072591F" w:rsidRDefault="001E4B7F" w:rsidP="001E4B7F">
            <w:pPr>
              <w:pStyle w:val="ListParagraph"/>
              <w:ind w:left="360"/>
              <w:rPr>
                <w:rFonts w:asciiTheme="majorHAnsi" w:hAnsiTheme="majorHAnsi" w:cs="Tahoma"/>
                <w:color w:val="7030A0"/>
              </w:rPr>
            </w:pPr>
          </w:p>
        </w:tc>
      </w:tr>
      <w:tr w:rsidR="001703E4" w:rsidRPr="001157AE" w14:paraId="3AB1F71E" w14:textId="77777777" w:rsidTr="001703E4">
        <w:tc>
          <w:tcPr>
            <w:tcW w:w="8815" w:type="dxa"/>
            <w:shd w:val="clear" w:color="auto" w:fill="auto"/>
          </w:tcPr>
          <w:p w14:paraId="2CC520FD" w14:textId="77777777" w:rsidR="001703E4" w:rsidRPr="00A7246E" w:rsidRDefault="001703E4" w:rsidP="001703E4">
            <w:pPr>
              <w:pStyle w:val="ListParagraph"/>
              <w:spacing w:before="120" w:after="120"/>
              <w:ind w:left="360"/>
              <w:rPr>
                <w:rFonts w:asciiTheme="majorHAnsi" w:hAnsiTheme="majorHAnsi" w:cs="Tahoma"/>
                <w:i/>
                <w:sz w:val="22"/>
                <w:szCs w:val="22"/>
              </w:rPr>
            </w:pPr>
            <w:r>
              <w:rPr>
                <w:rFonts w:asciiTheme="majorHAnsi" w:hAnsiTheme="majorHAnsi" w:cs="Tahoma"/>
                <w:sz w:val="22"/>
                <w:szCs w:val="22"/>
              </w:rPr>
              <w:t>Is the agenda approved?</w:t>
            </w:r>
          </w:p>
        </w:tc>
        <w:tc>
          <w:tcPr>
            <w:tcW w:w="2070" w:type="dxa"/>
            <w:shd w:val="clear" w:color="auto" w:fill="auto"/>
          </w:tcPr>
          <w:p w14:paraId="218F52F8" w14:textId="77777777" w:rsidR="001703E4" w:rsidRPr="00A7246E" w:rsidRDefault="001703E4" w:rsidP="001703E4">
            <w:pPr>
              <w:jc w:val="center"/>
              <w:rPr>
                <w:rFonts w:asciiTheme="majorHAnsi" w:hAnsiTheme="majorHAnsi" w:cs="Tahoma"/>
                <w:i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color w:val="0C2344"/>
                <w:sz w:val="22"/>
                <w:szCs w:val="22"/>
              </w:rPr>
              <w:t>Yes</w:t>
            </w:r>
            <w:r>
              <w:rPr>
                <w:rFonts w:asciiTheme="majorHAnsi" w:hAnsiTheme="majorHAnsi" w:cs="Tahoma"/>
                <w:color w:val="0C2344"/>
                <w:sz w:val="22"/>
                <w:szCs w:val="22"/>
              </w:rPr>
              <w:br/>
            </w:r>
            <w:sdt>
              <w:sdtPr>
                <w:rPr>
                  <w:rFonts w:ascii="Calibri Light" w:hAnsi="Calibri Light" w:cs="Arial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6371549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  <w:tc>
          <w:tcPr>
            <w:tcW w:w="1981" w:type="dxa"/>
            <w:shd w:val="clear" w:color="auto" w:fill="auto"/>
          </w:tcPr>
          <w:p w14:paraId="126EAB65" w14:textId="77777777" w:rsidR="001703E4" w:rsidRPr="00A7246E" w:rsidRDefault="001703E4" w:rsidP="001703E4">
            <w:pPr>
              <w:jc w:val="center"/>
              <w:rPr>
                <w:rFonts w:asciiTheme="majorHAnsi" w:hAnsiTheme="majorHAnsi" w:cs="Tahoma"/>
                <w:i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color w:val="0C2344"/>
                <w:sz w:val="22"/>
                <w:szCs w:val="22"/>
              </w:rPr>
              <w:t>No</w:t>
            </w:r>
            <w:r>
              <w:rPr>
                <w:rFonts w:asciiTheme="majorHAnsi" w:hAnsiTheme="majorHAnsi" w:cs="Tahoma"/>
                <w:color w:val="0C2344"/>
                <w:sz w:val="22"/>
                <w:szCs w:val="22"/>
              </w:rPr>
              <w:br/>
            </w:r>
            <w:sdt>
              <w:sdtPr>
                <w:rPr>
                  <w:rFonts w:ascii="Calibri Light" w:hAnsi="Calibri Light" w:cs="Arial"/>
                  <w:color w:val="000000"/>
                  <w:sz w:val="20"/>
                  <w:szCs w:val="20"/>
                  <w:shd w:val="clear" w:color="auto" w:fill="D9D9D9"/>
                  <w:lang w:val="en-CA"/>
                </w:rPr>
                <w:id w:val="17509319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  <w:shd w:val="clear" w:color="auto" w:fill="D9D9D9"/>
                    <w:lang w:val="en-CA"/>
                  </w:rPr>
                  <w:t>☐</w:t>
                </w:r>
              </w:sdtContent>
            </w:sdt>
          </w:p>
        </w:tc>
      </w:tr>
    </w:tbl>
    <w:p w14:paraId="586200EE" w14:textId="77777777" w:rsidR="009E5466" w:rsidRDefault="009E5466" w:rsidP="00620227">
      <w:pPr>
        <w:rPr>
          <w:rFonts w:asciiTheme="majorHAnsi" w:hAnsiTheme="majorHAnsi" w:cs="Tahoma"/>
          <w:sz w:val="22"/>
          <w:szCs w:val="22"/>
        </w:rPr>
      </w:pPr>
    </w:p>
    <w:tbl>
      <w:tblPr>
        <w:tblW w:w="128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900"/>
        <w:gridCol w:w="6660"/>
        <w:gridCol w:w="1080"/>
        <w:gridCol w:w="1440"/>
        <w:gridCol w:w="990"/>
      </w:tblGrid>
      <w:tr w:rsidR="00F6158E" w:rsidRPr="00F6158E" w14:paraId="6F61C2B6" w14:textId="77777777" w:rsidTr="009D14B3">
        <w:trPr>
          <w:tblHeader/>
        </w:trPr>
        <w:tc>
          <w:tcPr>
            <w:tcW w:w="12865" w:type="dxa"/>
            <w:gridSpan w:val="6"/>
            <w:shd w:val="clear" w:color="auto" w:fill="0C2344"/>
          </w:tcPr>
          <w:p w14:paraId="42CA8BCB" w14:textId="77777777" w:rsidR="007C7082" w:rsidRPr="00F6158E" w:rsidRDefault="007C7082" w:rsidP="00A275B5">
            <w:pPr>
              <w:numPr>
                <w:ilvl w:val="0"/>
                <w:numId w:val="3"/>
              </w:numPr>
              <w:rPr>
                <w:rFonts w:asciiTheme="majorHAnsi" w:hAnsiTheme="majorHAnsi" w:cs="Tahoma"/>
                <w:b/>
                <w:color w:val="97D4E9"/>
              </w:rPr>
            </w:pPr>
            <w:r w:rsidRPr="00F6158E">
              <w:rPr>
                <w:rFonts w:asciiTheme="majorHAnsi" w:hAnsiTheme="majorHAnsi" w:cs="Tahoma"/>
                <w:b/>
                <w:color w:val="97D4E9"/>
              </w:rPr>
              <w:t xml:space="preserve">REVIEW </w:t>
            </w:r>
            <w:r w:rsidR="00A275B5" w:rsidRPr="00F6158E">
              <w:rPr>
                <w:rFonts w:asciiTheme="majorHAnsi" w:hAnsiTheme="majorHAnsi" w:cs="Tahoma"/>
                <w:b/>
                <w:color w:val="97D4E9"/>
              </w:rPr>
              <w:t xml:space="preserve">CAIRS REPORT OF </w:t>
            </w:r>
            <w:r w:rsidRPr="00F6158E">
              <w:rPr>
                <w:rFonts w:asciiTheme="majorHAnsi" w:hAnsiTheme="majorHAnsi" w:cs="Tahoma"/>
                <w:b/>
                <w:color w:val="97D4E9"/>
              </w:rPr>
              <w:t>ACCIDENT</w:t>
            </w:r>
            <w:r w:rsidR="00EC6576" w:rsidRPr="00F6158E">
              <w:rPr>
                <w:rFonts w:asciiTheme="majorHAnsi" w:hAnsiTheme="majorHAnsi" w:cs="Tahoma"/>
                <w:b/>
                <w:color w:val="97D4E9"/>
              </w:rPr>
              <w:t>S</w:t>
            </w:r>
            <w:r w:rsidRPr="00F6158E">
              <w:rPr>
                <w:rFonts w:asciiTheme="majorHAnsi" w:hAnsiTheme="majorHAnsi" w:cs="Tahoma"/>
                <w:b/>
                <w:color w:val="97D4E9"/>
              </w:rPr>
              <w:t>/INCIDENT</w:t>
            </w:r>
            <w:r w:rsidR="00EC6576" w:rsidRPr="00F6158E">
              <w:rPr>
                <w:rFonts w:asciiTheme="majorHAnsi" w:hAnsiTheme="majorHAnsi" w:cs="Tahoma"/>
                <w:b/>
                <w:color w:val="97D4E9"/>
              </w:rPr>
              <w:t>S</w:t>
            </w:r>
            <w:r w:rsidRPr="00F6158E">
              <w:rPr>
                <w:rFonts w:asciiTheme="majorHAnsi" w:hAnsiTheme="majorHAnsi" w:cs="Tahoma"/>
                <w:b/>
                <w:color w:val="97D4E9"/>
              </w:rPr>
              <w:t xml:space="preserve">: </w:t>
            </w:r>
          </w:p>
        </w:tc>
      </w:tr>
      <w:tr w:rsidR="001922DC" w:rsidRPr="003A109D" w14:paraId="21DC4D55" w14:textId="77777777" w:rsidTr="001703E4">
        <w:trPr>
          <w:trHeight w:val="935"/>
        </w:trPr>
        <w:tc>
          <w:tcPr>
            <w:tcW w:w="12865" w:type="dxa"/>
            <w:gridSpan w:val="6"/>
            <w:shd w:val="clear" w:color="auto" w:fill="auto"/>
            <w:vAlign w:val="center"/>
          </w:tcPr>
          <w:p w14:paraId="1477A366" w14:textId="77777777" w:rsidR="001922DC" w:rsidRPr="001157AE" w:rsidRDefault="00EC6576" w:rsidP="00620227">
            <w:pPr>
              <w:tabs>
                <w:tab w:val="left" w:pos="1995"/>
              </w:tabs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>S</w:t>
            </w:r>
            <w:r w:rsidR="00CA0510" w:rsidRPr="001157AE">
              <w:rPr>
                <w:rFonts w:ascii="Calibri Light" w:hAnsi="Calibri Light" w:cs="Calibri Light"/>
                <w:sz w:val="22"/>
                <w:szCs w:val="22"/>
              </w:rPr>
              <w:t>ee attached i</w:t>
            </w:r>
            <w:r w:rsidR="001922DC" w:rsidRPr="001157AE">
              <w:rPr>
                <w:rFonts w:ascii="Calibri Light" w:hAnsi="Calibri Light" w:cs="Calibri Light"/>
                <w:sz w:val="22"/>
                <w:szCs w:val="22"/>
              </w:rPr>
              <w:t>ncident report</w:t>
            </w:r>
            <w:r w:rsidR="00C3162B" w:rsidRPr="001157AE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  <w:p w14:paraId="4CC44D75" w14:textId="77777777" w:rsidR="000C482D" w:rsidRPr="003A109D" w:rsidRDefault="00EC6576" w:rsidP="001703E4">
            <w:pPr>
              <w:pStyle w:val="ListParagraph"/>
              <w:numPr>
                <w:ilvl w:val="0"/>
                <w:numId w:val="35"/>
              </w:numPr>
              <w:spacing w:after="120" w:line="276" w:lineRule="auto"/>
              <w:contextualSpacing w:val="0"/>
              <w:textAlignment w:val="center"/>
              <w:rPr>
                <w:rFonts w:asciiTheme="majorHAnsi" w:hAnsiTheme="majorHAnsi" w:cs="Tahoma"/>
                <w:b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color w:val="000000"/>
                <w:sz w:val="22"/>
                <w:szCs w:val="22"/>
              </w:rPr>
              <w:t>Monthly Incident List &amp; Statistical Summary Report</w:t>
            </w:r>
            <w:r w:rsidR="0072591F" w:rsidRPr="00A7246E">
              <w:rPr>
                <w:rFonts w:ascii="Calibri Light" w:hAnsi="Calibri Light" w:cs="Calibri Light"/>
                <w:color w:val="000000" w:themeColor="text1"/>
                <w:sz w:val="22"/>
                <w:szCs w:val="22"/>
              </w:rPr>
              <w:t xml:space="preserve"> </w:t>
            </w:r>
            <w:r w:rsidR="008B16A5" w:rsidRPr="00A7246E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>(</w:t>
            </w:r>
            <w:r w:rsidR="00F05EE1" w:rsidRPr="00A7246E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 xml:space="preserve">For any </w:t>
            </w:r>
            <w:r w:rsidR="008B16A5" w:rsidRPr="001A451F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  <w:u w:val="single"/>
              </w:rPr>
              <w:t>general</w:t>
            </w:r>
            <w:r w:rsidR="008B16A5" w:rsidRPr="00A7246E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 xml:space="preserve"> CAIRS information that requires discussion or action, please record under “New Business”</w:t>
            </w:r>
            <w:r w:rsidR="00677AC2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 xml:space="preserve"> e.g. make note of trends etc</w:t>
            </w:r>
            <w:r w:rsidR="008B16A5" w:rsidRPr="00A7246E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>. Any incident</w:t>
            </w:r>
            <w:r w:rsidR="001703E4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>-</w:t>
            </w:r>
            <w:r w:rsidR="008B16A5" w:rsidRPr="00A7246E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>specific items and follow up requests are to be listed below</w:t>
            </w:r>
            <w:r w:rsidR="0072591F" w:rsidRPr="00A7246E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9E5466" w:rsidRPr="003A109D" w14:paraId="6C80E369" w14:textId="77777777" w:rsidTr="00C53980">
        <w:trPr>
          <w:trHeight w:val="385"/>
        </w:trPr>
        <w:tc>
          <w:tcPr>
            <w:tcW w:w="12865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8F88D4" w14:textId="77777777" w:rsidR="009E5466" w:rsidRPr="001157AE" w:rsidRDefault="009E5466" w:rsidP="008B16A5">
            <w:p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(</w:t>
            </w:r>
            <w:r w:rsidRPr="003A109D">
              <w:rPr>
                <w:rFonts w:asciiTheme="majorHAnsi" w:hAnsiTheme="majorHAnsi"/>
                <w:i/>
                <w:sz w:val="22"/>
                <w:szCs w:val="22"/>
              </w:rPr>
              <w:t xml:space="preserve">* See Legend </w:t>
            </w:r>
            <w:r>
              <w:rPr>
                <w:rFonts w:asciiTheme="majorHAnsi" w:hAnsiTheme="majorHAnsi"/>
                <w:i/>
                <w:sz w:val="22"/>
                <w:szCs w:val="22"/>
              </w:rPr>
              <w:t>at end</w:t>
            </w:r>
            <w:r w:rsidRPr="003A109D">
              <w:rPr>
                <w:rFonts w:asciiTheme="majorHAnsi" w:hAnsiTheme="majorHAnsi"/>
                <w:i/>
                <w:sz w:val="22"/>
                <w:szCs w:val="22"/>
              </w:rPr>
              <w:t xml:space="preserve"> for Priority and Status Codes</w:t>
            </w:r>
            <w:r>
              <w:rPr>
                <w:rFonts w:asciiTheme="majorHAnsi" w:hAnsiTheme="majorHAnsi"/>
                <w:i/>
                <w:sz w:val="22"/>
                <w:szCs w:val="22"/>
              </w:rPr>
              <w:t>)</w:t>
            </w:r>
          </w:p>
        </w:tc>
      </w:tr>
      <w:tr w:rsidR="001A451F" w:rsidRPr="00F6158E" w14:paraId="01CC95AB" w14:textId="77777777" w:rsidTr="001A451F">
        <w:tc>
          <w:tcPr>
            <w:tcW w:w="17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A12E67" w14:textId="77777777" w:rsidR="001A451F" w:rsidRPr="00A7246E" w:rsidRDefault="001A451F" w:rsidP="00D607D9">
            <w:pPr>
              <w:jc w:val="center"/>
              <w:rPr>
                <w:rFonts w:asciiTheme="majorHAnsi" w:hAnsiTheme="majorHAnsi" w:cs="Tahoma"/>
                <w:b/>
                <w:color w:val="000000" w:themeColor="text1"/>
                <w:sz w:val="22"/>
                <w:szCs w:val="22"/>
              </w:rPr>
            </w:pPr>
            <w:r w:rsidRPr="00A7246E">
              <w:rPr>
                <w:rFonts w:asciiTheme="majorHAnsi" w:hAnsiTheme="majorHAnsi" w:cs="Tahoma"/>
                <w:b/>
                <w:color w:val="000000" w:themeColor="text1"/>
                <w:sz w:val="22"/>
                <w:szCs w:val="22"/>
              </w:rPr>
              <w:t>Item #</w:t>
            </w:r>
          </w:p>
          <w:p w14:paraId="6D7DF79D" w14:textId="77777777" w:rsidR="001A451F" w:rsidRPr="00A067FF" w:rsidRDefault="001A451F" w:rsidP="00D607D9">
            <w:pPr>
              <w:jc w:val="center"/>
              <w:rPr>
                <w:rFonts w:asciiTheme="majorHAnsi" w:hAnsiTheme="majorHAnsi" w:cs="Tahoma"/>
                <w:color w:val="7030A0"/>
                <w:sz w:val="22"/>
                <w:szCs w:val="22"/>
              </w:rPr>
            </w:pPr>
            <w:r w:rsidRPr="00A7246E">
              <w:rPr>
                <w:rFonts w:asciiTheme="majorHAnsi" w:hAnsiTheme="majorHAnsi" w:cs="Tahoma"/>
                <w:color w:val="000000" w:themeColor="text1"/>
                <w:sz w:val="20"/>
                <w:szCs w:val="22"/>
              </w:rPr>
              <w:t>(Use CAIRS Incident ID #</w:t>
            </w:r>
            <w:r>
              <w:rPr>
                <w:rFonts w:asciiTheme="majorHAnsi" w:hAnsiTheme="majorHAnsi" w:cs="Tahoma"/>
                <w:color w:val="000000" w:themeColor="text1"/>
                <w:sz w:val="20"/>
                <w:szCs w:val="22"/>
              </w:rPr>
              <w:t xml:space="preserve"> and </w:t>
            </w:r>
            <w:r w:rsidR="00677AC2">
              <w:rPr>
                <w:rFonts w:asciiTheme="majorHAnsi" w:hAnsiTheme="majorHAnsi" w:cs="Tahoma"/>
                <w:color w:val="000000" w:themeColor="text1"/>
                <w:sz w:val="20"/>
                <w:szCs w:val="22"/>
              </w:rPr>
              <w:t xml:space="preserve">Incident </w:t>
            </w:r>
            <w:r>
              <w:rPr>
                <w:rFonts w:asciiTheme="majorHAnsi" w:hAnsiTheme="majorHAnsi" w:cs="Tahoma"/>
                <w:color w:val="000000" w:themeColor="text1"/>
                <w:sz w:val="20"/>
                <w:szCs w:val="22"/>
              </w:rPr>
              <w:t>Date</w:t>
            </w:r>
            <w:r w:rsidRPr="00A7246E">
              <w:rPr>
                <w:rFonts w:asciiTheme="majorHAnsi" w:hAnsiTheme="majorHAnsi" w:cs="Tahoma"/>
                <w:color w:val="000000" w:themeColor="text1"/>
                <w:sz w:val="20"/>
                <w:szCs w:val="22"/>
              </w:rPr>
              <w:t>)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9125D8" w14:textId="77777777" w:rsidR="001A451F" w:rsidRPr="00F6158E" w:rsidRDefault="001A451F" w:rsidP="00D607D9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Priority</w:t>
            </w:r>
          </w:p>
        </w:tc>
        <w:tc>
          <w:tcPr>
            <w:tcW w:w="66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6580D9" w14:textId="77777777" w:rsidR="001A451F" w:rsidRPr="00F6158E" w:rsidRDefault="001A451F" w:rsidP="00D607D9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Action Plan</w:t>
            </w:r>
          </w:p>
          <w:p w14:paraId="140CD336" w14:textId="77777777" w:rsidR="001A451F" w:rsidRPr="00F6158E" w:rsidRDefault="001A451F" w:rsidP="00D607D9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(Actions Taken/Need to be taken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0F71F1" w14:textId="77777777" w:rsidR="001A451F" w:rsidRPr="00F6158E" w:rsidRDefault="001A451F" w:rsidP="00D607D9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Assigned To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9314A7" w14:textId="77777777" w:rsidR="001A451F" w:rsidRPr="00F6158E" w:rsidRDefault="001A451F" w:rsidP="00D607D9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Follow up: Date Pend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8C05EF" w14:textId="77777777" w:rsidR="001A451F" w:rsidRPr="00F6158E" w:rsidRDefault="001A451F" w:rsidP="00D607D9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Status</w:t>
            </w:r>
          </w:p>
        </w:tc>
      </w:tr>
      <w:tr w:rsidR="001A451F" w:rsidRPr="001157AE" w14:paraId="4847DCD7" w14:textId="77777777" w:rsidTr="001A451F">
        <w:tc>
          <w:tcPr>
            <w:tcW w:w="1795" w:type="dxa"/>
            <w:shd w:val="clear" w:color="auto" w:fill="auto"/>
            <w:vAlign w:val="center"/>
          </w:tcPr>
          <w:p w14:paraId="20966D8E" w14:textId="77777777" w:rsidR="001A451F" w:rsidRPr="00CC1462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45F5AF6A" w14:textId="77777777" w:rsidR="001A451F" w:rsidRPr="00CC1462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shd w:val="clear" w:color="auto" w:fill="auto"/>
            <w:vAlign w:val="center"/>
          </w:tcPr>
          <w:p w14:paraId="7D574348" w14:textId="77777777" w:rsidR="001A451F" w:rsidRPr="00CC1462" w:rsidRDefault="001A451F" w:rsidP="00BB2E6C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17BD0FD4" w14:textId="77777777" w:rsidR="001A451F" w:rsidRPr="00CC1462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4B14F66E" w14:textId="77777777" w:rsidR="001A451F" w:rsidRPr="00CC1462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E3EBF8F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1A451F" w:rsidRPr="001157AE" w14:paraId="7FF3F70F" w14:textId="77777777" w:rsidTr="001A451F">
        <w:tc>
          <w:tcPr>
            <w:tcW w:w="1795" w:type="dxa"/>
            <w:shd w:val="clear" w:color="auto" w:fill="auto"/>
            <w:vAlign w:val="center"/>
          </w:tcPr>
          <w:p w14:paraId="07F002BE" w14:textId="77777777" w:rsidR="001A451F" w:rsidRPr="00CC1462" w:rsidRDefault="001A451F" w:rsidP="00037A0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1DA5F650" w14:textId="77777777" w:rsidR="001A451F" w:rsidRPr="00CC1462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shd w:val="clear" w:color="auto" w:fill="auto"/>
            <w:vAlign w:val="center"/>
          </w:tcPr>
          <w:p w14:paraId="02E712E3" w14:textId="77777777" w:rsidR="001A451F" w:rsidRPr="00CC1462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75CC4E4D" w14:textId="77777777" w:rsidR="001A451F" w:rsidRPr="00CC1462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E4D6E3" w14:textId="77777777" w:rsidR="001A451F" w:rsidRPr="00CC1462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B149710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1A451F" w:rsidRPr="001157AE" w14:paraId="42004E8A" w14:textId="77777777" w:rsidTr="001A451F">
        <w:tc>
          <w:tcPr>
            <w:tcW w:w="1795" w:type="dxa"/>
            <w:shd w:val="clear" w:color="auto" w:fill="auto"/>
            <w:vAlign w:val="center"/>
          </w:tcPr>
          <w:p w14:paraId="4D59E7C5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0D1D4B02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shd w:val="clear" w:color="auto" w:fill="auto"/>
            <w:vAlign w:val="center"/>
          </w:tcPr>
          <w:p w14:paraId="37D3486B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3F8E0FA8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47FB7141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434A08F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1A451F" w:rsidRPr="001157AE" w14:paraId="535D63E4" w14:textId="77777777" w:rsidTr="001A451F">
        <w:tc>
          <w:tcPr>
            <w:tcW w:w="1795" w:type="dxa"/>
            <w:shd w:val="clear" w:color="auto" w:fill="auto"/>
            <w:vAlign w:val="center"/>
          </w:tcPr>
          <w:p w14:paraId="20D1CDA4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BCAC753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shd w:val="clear" w:color="auto" w:fill="auto"/>
            <w:vAlign w:val="center"/>
          </w:tcPr>
          <w:p w14:paraId="1D4D7E37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40EFCD43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4AA24F8B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D256EB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1A451F" w:rsidRPr="001157AE" w14:paraId="29F5855B" w14:textId="77777777" w:rsidTr="001A451F">
        <w:tc>
          <w:tcPr>
            <w:tcW w:w="1795" w:type="dxa"/>
            <w:shd w:val="clear" w:color="auto" w:fill="auto"/>
            <w:vAlign w:val="center"/>
          </w:tcPr>
          <w:p w14:paraId="40CDF898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38C6C619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shd w:val="clear" w:color="auto" w:fill="auto"/>
            <w:vAlign w:val="center"/>
          </w:tcPr>
          <w:p w14:paraId="3CAA6F9E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7188E5A0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2BDE142D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1B8CF4E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1A451F" w:rsidRPr="001157AE" w14:paraId="4DFD95BD" w14:textId="77777777" w:rsidTr="001A451F">
        <w:tc>
          <w:tcPr>
            <w:tcW w:w="1795" w:type="dxa"/>
            <w:shd w:val="clear" w:color="auto" w:fill="auto"/>
            <w:vAlign w:val="center"/>
          </w:tcPr>
          <w:p w14:paraId="4B09B95F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4F193CAA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shd w:val="clear" w:color="auto" w:fill="auto"/>
            <w:vAlign w:val="center"/>
          </w:tcPr>
          <w:p w14:paraId="163926B8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98F15F8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14A9C9D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66724DA" w14:textId="77777777" w:rsidR="001A451F" w:rsidRPr="001157AE" w:rsidRDefault="001A451F" w:rsidP="00C5398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146645A2" w14:textId="77777777" w:rsidR="009D14B3" w:rsidRDefault="009D14B3"/>
    <w:tbl>
      <w:tblPr>
        <w:tblW w:w="128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900"/>
        <w:gridCol w:w="6660"/>
        <w:gridCol w:w="1080"/>
        <w:gridCol w:w="1463"/>
        <w:gridCol w:w="967"/>
      </w:tblGrid>
      <w:tr w:rsidR="00F6158E" w:rsidRPr="00F6158E" w14:paraId="78FD77DA" w14:textId="77777777" w:rsidTr="009D14B3">
        <w:trPr>
          <w:trHeight w:val="287"/>
          <w:tblHeader/>
        </w:trPr>
        <w:tc>
          <w:tcPr>
            <w:tcW w:w="12865" w:type="dxa"/>
            <w:gridSpan w:val="6"/>
            <w:shd w:val="clear" w:color="auto" w:fill="0C2344"/>
            <w:vAlign w:val="center"/>
          </w:tcPr>
          <w:p w14:paraId="328A26C1" w14:textId="77777777" w:rsidR="006D79F4" w:rsidRPr="00F6158E" w:rsidRDefault="006D79F4" w:rsidP="004E200D">
            <w:pPr>
              <w:numPr>
                <w:ilvl w:val="0"/>
                <w:numId w:val="3"/>
              </w:numPr>
              <w:rPr>
                <w:rFonts w:asciiTheme="majorHAnsi" w:hAnsiTheme="majorHAnsi" w:cs="Tahoma"/>
                <w:b/>
                <w:color w:val="97D4E9"/>
              </w:rPr>
            </w:pPr>
            <w:r w:rsidRPr="00F6158E">
              <w:rPr>
                <w:rFonts w:asciiTheme="majorHAnsi" w:hAnsiTheme="majorHAnsi" w:cs="Tahoma"/>
                <w:b/>
                <w:color w:val="97D4E9"/>
              </w:rPr>
              <w:lastRenderedPageBreak/>
              <w:t>REVIEW OF WORKPLACE SAFETY INSPECTIONS</w:t>
            </w:r>
            <w:r w:rsidR="00C87D52" w:rsidRPr="00F6158E">
              <w:rPr>
                <w:rFonts w:asciiTheme="majorHAnsi" w:hAnsiTheme="majorHAnsi" w:cs="Tahoma"/>
                <w:b/>
                <w:color w:val="97D4E9"/>
              </w:rPr>
              <w:t xml:space="preserve"> </w:t>
            </w:r>
            <w:r w:rsidR="00C87D52" w:rsidRPr="00F6158E">
              <w:rPr>
                <w:rFonts w:asciiTheme="majorHAnsi" w:hAnsiTheme="majorHAnsi" w:cs="Tahoma"/>
                <w:b/>
                <w:color w:val="97D4E9"/>
                <w:sz w:val="20"/>
              </w:rPr>
              <w:t xml:space="preserve"> (including any changes to equipment, machinery or work processes that may affect the health or safety of workers)</w:t>
            </w:r>
          </w:p>
        </w:tc>
      </w:tr>
      <w:tr w:rsidR="002410FD" w:rsidRPr="001157AE" w14:paraId="121D6C30" w14:textId="77777777" w:rsidTr="003A109D">
        <w:trPr>
          <w:trHeight w:val="407"/>
        </w:trPr>
        <w:tc>
          <w:tcPr>
            <w:tcW w:w="12865" w:type="dxa"/>
            <w:gridSpan w:val="6"/>
            <w:shd w:val="clear" w:color="auto" w:fill="FFFFFF" w:themeFill="background1"/>
            <w:vAlign w:val="center"/>
          </w:tcPr>
          <w:p w14:paraId="2EEBD9D0" w14:textId="77777777" w:rsidR="002410FD" w:rsidRDefault="00677AC2" w:rsidP="001157AE">
            <w:pPr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>Distribute</w:t>
            </w:r>
            <w:r w:rsidR="002410FD" w:rsidRPr="001157AE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 xml:space="preserve"> inspection checklist</w:t>
            </w:r>
            <w:r w:rsidR="001157AE" w:rsidRPr="001157AE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>(s)</w:t>
            </w:r>
            <w:r w:rsidR="002410FD" w:rsidRPr="001157AE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 xml:space="preserve"> and report</w:t>
            </w:r>
            <w:r w:rsidR="001157AE" w:rsidRPr="001157AE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>(</w:t>
            </w:r>
            <w:r w:rsidR="002410FD" w:rsidRPr="001157AE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>s</w:t>
            </w:r>
            <w:r w:rsidR="001157AE" w:rsidRPr="001157AE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>)</w:t>
            </w:r>
            <w:r w:rsidR="002410FD" w:rsidRPr="001157AE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>for meeting</w:t>
            </w:r>
            <w:r w:rsidR="002410FD" w:rsidRPr="001157AE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 xml:space="preserve"> and use this table to record discussion an</w:t>
            </w:r>
            <w:r w:rsidR="001157AE" w:rsidRPr="001157AE"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  <w:t>d new recommendation(s)</w:t>
            </w:r>
          </w:p>
          <w:p w14:paraId="290FBE88" w14:textId="77777777" w:rsidR="00B43F6F" w:rsidRDefault="00B43F6F" w:rsidP="001157AE">
            <w:pPr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</w:pPr>
          </w:p>
          <w:p w14:paraId="5C0D2333" w14:textId="77777777" w:rsidR="00B43F6F" w:rsidRPr="00A7246E" w:rsidRDefault="00F64D5F" w:rsidP="00B43F6F">
            <w:pPr>
              <w:pStyle w:val="ListParagraph"/>
              <w:ind w:left="360"/>
              <w:rPr>
                <w:rFonts w:asciiTheme="majorHAnsi" w:hAnsiTheme="majorHAnsi" w:cs="Tahoma"/>
                <w:sz w:val="22"/>
                <w:szCs w:val="22"/>
              </w:rPr>
            </w:pPr>
            <w:sdt>
              <w:sdtPr>
                <w:rPr>
                  <w:rFonts w:ascii="Calibri Light" w:hAnsi="Calibri Light" w:cs="Arial"/>
                  <w:sz w:val="22"/>
                  <w:szCs w:val="22"/>
                  <w:shd w:val="clear" w:color="auto" w:fill="D9D9D9"/>
                  <w:lang w:val="en-CA"/>
                </w:rPr>
                <w:id w:val="-7808005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43F6F" w:rsidRPr="00A7246E">
                  <w:rPr>
                    <w:rFonts w:ascii="MS Gothic" w:eastAsia="MS Gothic" w:hAnsi="MS Gothic" w:cs="Arial" w:hint="eastAsia"/>
                    <w:sz w:val="22"/>
                    <w:szCs w:val="22"/>
                    <w:shd w:val="clear" w:color="auto" w:fill="D9D9D9"/>
                    <w:lang w:val="en-CA"/>
                  </w:rPr>
                  <w:t>☐</w:t>
                </w:r>
              </w:sdtContent>
            </w:sdt>
            <w:r w:rsidR="00B43F6F" w:rsidRPr="00A7246E">
              <w:rPr>
                <w:rFonts w:asciiTheme="majorHAnsi" w:hAnsiTheme="majorHAnsi" w:cs="Tahoma"/>
                <w:sz w:val="22"/>
                <w:szCs w:val="22"/>
              </w:rPr>
              <w:t xml:space="preserve">  No actionable items noted</w:t>
            </w:r>
          </w:p>
          <w:p w14:paraId="7F0C336A" w14:textId="77777777" w:rsidR="00B43F6F" w:rsidRPr="001157AE" w:rsidRDefault="00B43F6F" w:rsidP="001157AE">
            <w:pPr>
              <w:rPr>
                <w:rFonts w:ascii="Calibri Light" w:hAnsi="Calibri Light" w:cs="Calibri Light"/>
                <w:i/>
                <w:color w:val="000000" w:themeColor="text1"/>
                <w:sz w:val="22"/>
                <w:szCs w:val="22"/>
              </w:rPr>
            </w:pPr>
          </w:p>
        </w:tc>
      </w:tr>
      <w:tr w:rsidR="00F6158E" w:rsidRPr="00F6158E" w14:paraId="75E65E3B" w14:textId="77777777" w:rsidTr="001A451F">
        <w:trPr>
          <w:trHeight w:val="407"/>
        </w:trPr>
        <w:tc>
          <w:tcPr>
            <w:tcW w:w="1795" w:type="dxa"/>
            <w:shd w:val="clear" w:color="auto" w:fill="auto"/>
            <w:vAlign w:val="center"/>
          </w:tcPr>
          <w:p w14:paraId="0DCC1886" w14:textId="77777777" w:rsidR="002A21DA" w:rsidRPr="00316082" w:rsidRDefault="0072591F" w:rsidP="001F0E3F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316082">
              <w:rPr>
                <w:rFonts w:ascii="Calibri Light" w:hAnsi="Calibri Light" w:cs="Calibri Light"/>
                <w:b/>
                <w:sz w:val="22"/>
                <w:szCs w:val="22"/>
              </w:rPr>
              <w:t>Item #</w:t>
            </w:r>
          </w:p>
          <w:p w14:paraId="69D59129" w14:textId="77777777" w:rsidR="0072591F" w:rsidRPr="0072591F" w:rsidRDefault="0072591F" w:rsidP="001F0E3F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color w:val="0C2344"/>
                <w:sz w:val="22"/>
                <w:szCs w:val="22"/>
              </w:rPr>
            </w:pPr>
            <w:r w:rsidRPr="00316082">
              <w:rPr>
                <w:rFonts w:ascii="Calibri Light" w:hAnsi="Calibri Light" w:cs="Calibri Light"/>
                <w:sz w:val="20"/>
                <w:szCs w:val="22"/>
              </w:rPr>
              <w:t>(Use Inspection #)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12ED2D9" w14:textId="77777777" w:rsidR="002A21DA" w:rsidRPr="00F6158E" w:rsidRDefault="002A21DA" w:rsidP="001F0E3F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Priority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3C5B9976" w14:textId="77777777" w:rsidR="003572B6" w:rsidRPr="00F6158E" w:rsidRDefault="003572B6" w:rsidP="003572B6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Action Plan</w:t>
            </w:r>
          </w:p>
          <w:p w14:paraId="211B1A69" w14:textId="77777777" w:rsidR="002A21DA" w:rsidRPr="00F6158E" w:rsidRDefault="003572B6" w:rsidP="003572B6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(Actions Taken/Need to be taken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7D1001E" w14:textId="77777777" w:rsidR="002A21DA" w:rsidRPr="00F6158E" w:rsidRDefault="002A21DA" w:rsidP="001F0E3F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Assigned To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17FE4DCD" w14:textId="77777777" w:rsidR="002A21DA" w:rsidRPr="00F6158E" w:rsidRDefault="007C123B" w:rsidP="001F0E3F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Follow up: Date Pending</w:t>
            </w:r>
          </w:p>
        </w:tc>
        <w:tc>
          <w:tcPr>
            <w:tcW w:w="967" w:type="dxa"/>
            <w:shd w:val="clear" w:color="auto" w:fill="auto"/>
            <w:vAlign w:val="center"/>
          </w:tcPr>
          <w:p w14:paraId="11FB6F37" w14:textId="77777777" w:rsidR="002A21DA" w:rsidRPr="00F6158E" w:rsidRDefault="002A21DA" w:rsidP="001F0E3F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Status</w:t>
            </w:r>
          </w:p>
        </w:tc>
      </w:tr>
      <w:tr w:rsidR="00A74ED7" w:rsidRPr="001157AE" w14:paraId="00E969C6" w14:textId="77777777" w:rsidTr="001A451F">
        <w:trPr>
          <w:trHeight w:val="233"/>
        </w:trPr>
        <w:tc>
          <w:tcPr>
            <w:tcW w:w="1795" w:type="dxa"/>
            <w:vAlign w:val="center"/>
          </w:tcPr>
          <w:p w14:paraId="21B9E1B1" w14:textId="77777777" w:rsidR="00A74ED7" w:rsidRPr="00CC1462" w:rsidRDefault="00A74ED7" w:rsidP="00037A0D">
            <w:pPr>
              <w:jc w:val="center"/>
              <w:rPr>
                <w:rFonts w:ascii="Calibri Light" w:hAnsi="Calibri Light" w:cs="Calibri Light"/>
                <w:sz w:val="20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7313F846" w14:textId="77777777" w:rsidR="00A74ED7" w:rsidRPr="00CC1462" w:rsidRDefault="00A74ED7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vAlign w:val="center"/>
          </w:tcPr>
          <w:p w14:paraId="60287F60" w14:textId="77777777" w:rsidR="00A74ED7" w:rsidRPr="00CC1462" w:rsidRDefault="00A74ED7" w:rsidP="00BB2E6C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0CAB8016" w14:textId="77777777" w:rsidR="00A74ED7" w:rsidRPr="00CC1462" w:rsidRDefault="00A74ED7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63" w:type="dxa"/>
            <w:vAlign w:val="center"/>
          </w:tcPr>
          <w:p w14:paraId="2A5D8949" w14:textId="77777777" w:rsidR="00A74ED7" w:rsidRPr="00CC1462" w:rsidRDefault="00A74ED7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67" w:type="dxa"/>
            <w:vAlign w:val="center"/>
          </w:tcPr>
          <w:p w14:paraId="61687F52" w14:textId="77777777" w:rsidR="00A74ED7" w:rsidRPr="001157AE" w:rsidRDefault="00A74ED7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902C29" w:rsidRPr="001157AE" w14:paraId="496462BE" w14:textId="77777777" w:rsidTr="001A451F">
        <w:trPr>
          <w:trHeight w:val="260"/>
        </w:trPr>
        <w:tc>
          <w:tcPr>
            <w:tcW w:w="1795" w:type="dxa"/>
            <w:vAlign w:val="center"/>
          </w:tcPr>
          <w:p w14:paraId="158B8382" w14:textId="77777777" w:rsidR="00902C29" w:rsidRPr="00CC1462" w:rsidRDefault="00902C29" w:rsidP="00F2730F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2440DD02" w14:textId="77777777" w:rsidR="00902C29" w:rsidRPr="00CC1462" w:rsidRDefault="00902C29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vAlign w:val="center"/>
          </w:tcPr>
          <w:p w14:paraId="676B5F57" w14:textId="77777777" w:rsidR="00902C29" w:rsidRPr="00CC1462" w:rsidRDefault="00902C29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1D358B59" w14:textId="77777777" w:rsidR="00902C29" w:rsidRPr="00CC1462" w:rsidRDefault="00902C29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63" w:type="dxa"/>
            <w:vAlign w:val="center"/>
          </w:tcPr>
          <w:p w14:paraId="2A2FA55B" w14:textId="77777777" w:rsidR="00902C29" w:rsidRPr="00CC1462" w:rsidRDefault="00902C29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67" w:type="dxa"/>
            <w:vAlign w:val="center"/>
          </w:tcPr>
          <w:p w14:paraId="00E76D9A" w14:textId="77777777" w:rsidR="00902C29" w:rsidRPr="001157AE" w:rsidRDefault="00902C29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902C29" w:rsidRPr="001157AE" w14:paraId="36F15791" w14:textId="77777777" w:rsidTr="001A451F">
        <w:trPr>
          <w:trHeight w:val="350"/>
        </w:trPr>
        <w:tc>
          <w:tcPr>
            <w:tcW w:w="1795" w:type="dxa"/>
            <w:vAlign w:val="center"/>
          </w:tcPr>
          <w:p w14:paraId="2B2CFCE6" w14:textId="77777777" w:rsidR="00902C29" w:rsidRPr="001157AE" w:rsidRDefault="00902C29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77EEDBBE" w14:textId="77777777" w:rsidR="00902C29" w:rsidRPr="001157AE" w:rsidRDefault="00902C29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vAlign w:val="center"/>
          </w:tcPr>
          <w:p w14:paraId="21710036" w14:textId="77777777" w:rsidR="00902C29" w:rsidRPr="001157AE" w:rsidRDefault="00902C29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0721D895" w14:textId="77777777" w:rsidR="00902C29" w:rsidRPr="001157AE" w:rsidRDefault="00902C29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63" w:type="dxa"/>
            <w:vAlign w:val="center"/>
          </w:tcPr>
          <w:p w14:paraId="387E921D" w14:textId="77777777" w:rsidR="00902C29" w:rsidRPr="001157AE" w:rsidRDefault="00902C29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67" w:type="dxa"/>
            <w:vAlign w:val="center"/>
          </w:tcPr>
          <w:p w14:paraId="6AB82F09" w14:textId="77777777" w:rsidR="00902C29" w:rsidRPr="001157AE" w:rsidRDefault="00902C29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63B933B5" w14:textId="77777777" w:rsidR="005B36C9" w:rsidRDefault="005B36C9" w:rsidP="005B36C9">
      <w:pPr>
        <w:rPr>
          <w:rFonts w:asciiTheme="majorHAnsi" w:hAnsiTheme="majorHAnsi"/>
          <w:i/>
          <w:sz w:val="22"/>
        </w:rPr>
      </w:pPr>
      <w:r w:rsidRPr="005B36C9">
        <w:rPr>
          <w:rFonts w:asciiTheme="majorHAnsi" w:hAnsiTheme="majorHAnsi"/>
          <w:i/>
          <w:sz w:val="22"/>
        </w:rPr>
        <w:t>* G</w:t>
      </w:r>
      <w:r w:rsidR="00CD5103">
        <w:rPr>
          <w:rFonts w:asciiTheme="majorHAnsi" w:hAnsiTheme="majorHAnsi"/>
          <w:i/>
          <w:sz w:val="22"/>
        </w:rPr>
        <w:t xml:space="preserve">I – </w:t>
      </w:r>
      <w:r w:rsidRPr="005B36C9">
        <w:rPr>
          <w:rFonts w:asciiTheme="majorHAnsi" w:hAnsiTheme="majorHAnsi"/>
          <w:i/>
          <w:sz w:val="22"/>
        </w:rPr>
        <w:t>General Inspection</w:t>
      </w:r>
      <w:r w:rsidRPr="005B36C9">
        <w:rPr>
          <w:rFonts w:asciiTheme="majorHAnsi" w:hAnsiTheme="majorHAnsi"/>
          <w:i/>
          <w:sz w:val="22"/>
        </w:rPr>
        <w:tab/>
      </w:r>
    </w:p>
    <w:p w14:paraId="5301A562" w14:textId="77777777" w:rsidR="00186CC3" w:rsidRDefault="00186CC3" w:rsidP="005B36C9"/>
    <w:tbl>
      <w:tblPr>
        <w:tblW w:w="128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900"/>
        <w:gridCol w:w="6660"/>
        <w:gridCol w:w="1080"/>
        <w:gridCol w:w="1463"/>
        <w:gridCol w:w="967"/>
      </w:tblGrid>
      <w:tr w:rsidR="00AA1589" w:rsidRPr="00F6158E" w14:paraId="0867D489" w14:textId="77777777" w:rsidTr="009D14B3">
        <w:trPr>
          <w:tblHeader/>
        </w:trPr>
        <w:tc>
          <w:tcPr>
            <w:tcW w:w="12865" w:type="dxa"/>
            <w:gridSpan w:val="6"/>
            <w:shd w:val="clear" w:color="auto" w:fill="0C2344"/>
          </w:tcPr>
          <w:p w14:paraId="01327965" w14:textId="77777777" w:rsidR="00AA1589" w:rsidRPr="00F6158E" w:rsidRDefault="00AA1589" w:rsidP="00AA1589">
            <w:pPr>
              <w:numPr>
                <w:ilvl w:val="0"/>
                <w:numId w:val="3"/>
              </w:numPr>
              <w:rPr>
                <w:rFonts w:asciiTheme="majorHAnsi" w:hAnsiTheme="majorHAnsi" w:cs="Tahoma"/>
                <w:b/>
                <w:color w:val="97D4E9"/>
              </w:rPr>
            </w:pPr>
            <w:r w:rsidRPr="00F6158E">
              <w:rPr>
                <w:rFonts w:asciiTheme="majorHAnsi" w:hAnsiTheme="majorHAnsi" w:cs="Tahoma"/>
                <w:b/>
                <w:color w:val="97D4E9"/>
              </w:rPr>
              <w:t xml:space="preserve">REVIEW </w:t>
            </w:r>
            <w:r>
              <w:rPr>
                <w:rFonts w:asciiTheme="majorHAnsi" w:hAnsiTheme="majorHAnsi" w:cs="Tahoma"/>
                <w:b/>
                <w:color w:val="97D4E9"/>
              </w:rPr>
              <w:t>EDUCATION AND TRAINING</w:t>
            </w:r>
            <w:r w:rsidRPr="00F6158E">
              <w:rPr>
                <w:rFonts w:asciiTheme="majorHAnsi" w:hAnsiTheme="majorHAnsi" w:cs="Tahoma"/>
                <w:b/>
                <w:color w:val="97D4E9"/>
              </w:rPr>
              <w:t xml:space="preserve"> </w:t>
            </w:r>
          </w:p>
        </w:tc>
      </w:tr>
      <w:tr w:rsidR="00AA1589" w:rsidRPr="003A109D" w14:paraId="2D5B30F0" w14:textId="77777777" w:rsidTr="00AA1589">
        <w:trPr>
          <w:trHeight w:val="548"/>
        </w:trPr>
        <w:tc>
          <w:tcPr>
            <w:tcW w:w="12865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515222" w14:textId="77777777" w:rsidR="00AA1589" w:rsidRDefault="00952985" w:rsidP="003326AC">
            <w:pPr>
              <w:rPr>
                <w:rFonts w:asciiTheme="majorHAnsi" w:hAnsiTheme="majorHAnsi" w:cs="Tahoma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(General discussion, confirm </w:t>
            </w:r>
            <w:r w:rsidR="009D14B3">
              <w:rPr>
                <w:rFonts w:ascii="Calibri Light" w:hAnsi="Calibri Light" w:cs="Calibri Light"/>
                <w:sz w:val="22"/>
                <w:szCs w:val="22"/>
              </w:rPr>
              <w:t>all training</w:t>
            </w:r>
            <w:r w:rsidR="00316082">
              <w:rPr>
                <w:rFonts w:ascii="Calibri Light" w:hAnsi="Calibri Light" w:cs="Calibri Light"/>
                <w:sz w:val="22"/>
                <w:szCs w:val="22"/>
              </w:rPr>
              <w:t xml:space="preserve"> is</w:t>
            </w:r>
            <w:r w:rsidR="009D14B3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316082">
              <w:rPr>
                <w:rFonts w:ascii="Calibri Light" w:hAnsi="Calibri Light" w:cs="Calibri Light"/>
                <w:sz w:val="22"/>
                <w:szCs w:val="22"/>
              </w:rPr>
              <w:t>up-to -</w:t>
            </w:r>
            <w:r>
              <w:rPr>
                <w:rFonts w:ascii="Calibri Light" w:hAnsi="Calibri Light" w:cs="Calibri Light"/>
                <w:sz w:val="22"/>
                <w:szCs w:val="22"/>
              </w:rPr>
              <w:t>date, etc. For all actionable items please list below)</w:t>
            </w:r>
          </w:p>
          <w:p w14:paraId="54C89078" w14:textId="77777777" w:rsidR="00AA1589" w:rsidRPr="003A109D" w:rsidRDefault="00AA1589" w:rsidP="003326AC">
            <w:pPr>
              <w:rPr>
                <w:rFonts w:asciiTheme="majorHAnsi" w:hAnsiTheme="majorHAnsi" w:cs="Tahoma"/>
                <w:b/>
                <w:sz w:val="22"/>
                <w:szCs w:val="22"/>
              </w:rPr>
            </w:pPr>
          </w:p>
        </w:tc>
      </w:tr>
      <w:tr w:rsidR="0072591F" w:rsidRPr="00F6158E" w14:paraId="2AFBC8FE" w14:textId="77777777" w:rsidTr="00952985">
        <w:trPr>
          <w:trHeight w:val="407"/>
        </w:trPr>
        <w:tc>
          <w:tcPr>
            <w:tcW w:w="1795" w:type="dxa"/>
            <w:shd w:val="clear" w:color="auto" w:fill="auto"/>
            <w:vAlign w:val="center"/>
          </w:tcPr>
          <w:p w14:paraId="1E71212F" w14:textId="77777777" w:rsidR="0072591F" w:rsidRPr="00316082" w:rsidRDefault="0072591F" w:rsidP="000A098D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b/>
                <w:color w:val="000000" w:themeColor="text1"/>
                <w:sz w:val="22"/>
                <w:szCs w:val="22"/>
              </w:rPr>
            </w:pPr>
            <w:r w:rsidRPr="00316082">
              <w:rPr>
                <w:rFonts w:ascii="Calibri Light" w:hAnsi="Calibri Light" w:cs="Calibri Light"/>
                <w:b/>
                <w:color w:val="000000" w:themeColor="text1"/>
                <w:sz w:val="22"/>
                <w:szCs w:val="22"/>
              </w:rPr>
              <w:t>Item #</w:t>
            </w:r>
          </w:p>
          <w:p w14:paraId="7512D22D" w14:textId="77777777" w:rsidR="0072591F" w:rsidRPr="0072591F" w:rsidRDefault="0072591F" w:rsidP="00952985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color w:val="0C2344"/>
                <w:sz w:val="22"/>
                <w:szCs w:val="22"/>
              </w:rPr>
            </w:pPr>
            <w:r w:rsidRPr="00316082">
              <w:rPr>
                <w:rFonts w:ascii="Calibri Light" w:hAnsi="Calibri Light" w:cs="Calibri Light"/>
                <w:color w:val="000000" w:themeColor="text1"/>
                <w:sz w:val="20"/>
                <w:szCs w:val="22"/>
              </w:rPr>
              <w:t>(</w:t>
            </w:r>
            <w:r w:rsidR="00952985" w:rsidRPr="00316082">
              <w:rPr>
                <w:rFonts w:ascii="Calibri Light" w:hAnsi="Calibri Light" w:cs="Calibri Light"/>
                <w:color w:val="000000" w:themeColor="text1"/>
                <w:sz w:val="20"/>
                <w:szCs w:val="22"/>
              </w:rPr>
              <w:t>ED-</w:t>
            </w:r>
            <w:proofErr w:type="spellStart"/>
            <w:r w:rsidR="00952985" w:rsidRPr="00316082">
              <w:rPr>
                <w:rFonts w:ascii="Calibri Light" w:hAnsi="Calibri Light" w:cs="Calibri Light"/>
                <w:color w:val="000000" w:themeColor="text1"/>
                <w:sz w:val="20"/>
                <w:szCs w:val="22"/>
              </w:rPr>
              <w:t>yy</w:t>
            </w:r>
            <w:proofErr w:type="spellEnd"/>
            <w:r w:rsidR="00952985" w:rsidRPr="00316082">
              <w:rPr>
                <w:rFonts w:ascii="Calibri Light" w:hAnsi="Calibri Light" w:cs="Calibri Light"/>
                <w:color w:val="000000" w:themeColor="text1"/>
                <w:sz w:val="20"/>
                <w:szCs w:val="22"/>
              </w:rPr>
              <w:t>/mm/dd-01</w:t>
            </w:r>
            <w:r w:rsidRPr="00A067FF">
              <w:rPr>
                <w:rFonts w:ascii="Calibri Light" w:hAnsi="Calibri Light" w:cs="Calibri Light"/>
                <w:color w:val="7030A0"/>
                <w:sz w:val="20"/>
                <w:szCs w:val="22"/>
              </w:rPr>
              <w:t>)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E15FAD6" w14:textId="77777777" w:rsidR="0072591F" w:rsidRPr="00F6158E" w:rsidRDefault="0072591F" w:rsidP="000A098D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Priority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5C44D28F" w14:textId="77777777" w:rsidR="003572B6" w:rsidRPr="00F6158E" w:rsidRDefault="003572B6" w:rsidP="003572B6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Action Plan</w:t>
            </w:r>
          </w:p>
          <w:p w14:paraId="574EAAAA" w14:textId="77777777" w:rsidR="0072591F" w:rsidRPr="00F6158E" w:rsidRDefault="003572B6" w:rsidP="003572B6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(Actions Taken/Need to be taken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FF6191D" w14:textId="77777777" w:rsidR="0072591F" w:rsidRPr="00F6158E" w:rsidRDefault="0072591F" w:rsidP="000A098D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Assigned To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1F2E7A2E" w14:textId="77777777" w:rsidR="0072591F" w:rsidRPr="00F6158E" w:rsidRDefault="0072591F" w:rsidP="000A098D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Follow up: Date Pending</w:t>
            </w:r>
          </w:p>
        </w:tc>
        <w:tc>
          <w:tcPr>
            <w:tcW w:w="967" w:type="dxa"/>
            <w:shd w:val="clear" w:color="auto" w:fill="auto"/>
            <w:vAlign w:val="center"/>
          </w:tcPr>
          <w:p w14:paraId="5511E7F0" w14:textId="77777777" w:rsidR="0072591F" w:rsidRPr="00F6158E" w:rsidRDefault="0072591F" w:rsidP="000A098D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Status</w:t>
            </w:r>
          </w:p>
        </w:tc>
      </w:tr>
      <w:tr w:rsidR="00A70E9B" w:rsidRPr="001157AE" w14:paraId="6BB49EAD" w14:textId="77777777" w:rsidTr="00CC1462">
        <w:trPr>
          <w:trHeight w:val="305"/>
        </w:trPr>
        <w:tc>
          <w:tcPr>
            <w:tcW w:w="1795" w:type="dxa"/>
            <w:vAlign w:val="center"/>
          </w:tcPr>
          <w:p w14:paraId="185A73D8" w14:textId="77777777" w:rsidR="00A70E9B" w:rsidRPr="00CC1462" w:rsidRDefault="00A70E9B" w:rsidP="00A70E9B">
            <w:pPr>
              <w:jc w:val="center"/>
              <w:rPr>
                <w:rFonts w:ascii="Calibri Light" w:hAnsi="Calibri Light" w:cs="Calibri Light"/>
                <w:sz w:val="20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611AE874" w14:textId="77777777" w:rsidR="00A70E9B" w:rsidRPr="00CC1462" w:rsidRDefault="00A70E9B" w:rsidP="00A70E9B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vAlign w:val="center"/>
          </w:tcPr>
          <w:p w14:paraId="605492D0" w14:textId="77777777" w:rsidR="00A70E9B" w:rsidRPr="00CC1462" w:rsidRDefault="00A70E9B" w:rsidP="00BB2E6C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27912C40" w14:textId="77777777" w:rsidR="00A70E9B" w:rsidRPr="00CC1462" w:rsidRDefault="00A70E9B" w:rsidP="00A70E9B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63" w:type="dxa"/>
            <w:vAlign w:val="center"/>
          </w:tcPr>
          <w:p w14:paraId="075B624E" w14:textId="77777777" w:rsidR="00A70E9B" w:rsidRPr="00CC1462" w:rsidRDefault="00A70E9B" w:rsidP="00A70E9B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67" w:type="dxa"/>
            <w:vAlign w:val="center"/>
          </w:tcPr>
          <w:p w14:paraId="57D6EFA6" w14:textId="77777777" w:rsidR="00A70E9B" w:rsidRPr="00CC1462" w:rsidRDefault="00A70E9B" w:rsidP="00A70E9B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FC02B0" w:rsidRPr="001157AE" w14:paraId="03223C74" w14:textId="77777777" w:rsidTr="00CC1462">
        <w:trPr>
          <w:trHeight w:val="260"/>
        </w:trPr>
        <w:tc>
          <w:tcPr>
            <w:tcW w:w="1795" w:type="dxa"/>
            <w:vAlign w:val="center"/>
          </w:tcPr>
          <w:p w14:paraId="0B3837DB" w14:textId="77777777" w:rsidR="00FC02B0" w:rsidRDefault="00FC02B0" w:rsidP="00A70E9B">
            <w:pPr>
              <w:jc w:val="center"/>
              <w:rPr>
                <w:rFonts w:ascii="Calibri Light" w:hAnsi="Calibri Light" w:cs="Calibri Light"/>
                <w:i/>
                <w:color w:val="7030A0"/>
                <w:sz w:val="20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06C37A58" w14:textId="77777777" w:rsidR="00FC02B0" w:rsidRPr="001157AE" w:rsidRDefault="00FC02B0" w:rsidP="00A70E9B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vAlign w:val="center"/>
          </w:tcPr>
          <w:p w14:paraId="143934C6" w14:textId="77777777" w:rsidR="00FC02B0" w:rsidRPr="00BB2E6C" w:rsidRDefault="00FC02B0" w:rsidP="00BB2E6C">
            <w:pPr>
              <w:jc w:val="center"/>
              <w:rPr>
                <w:rFonts w:ascii="Calibri Light" w:hAnsi="Calibri Light" w:cs="Calibri Light"/>
                <w:i/>
                <w:color w:val="7030A0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71AA493F" w14:textId="77777777" w:rsidR="00FC02B0" w:rsidRPr="001157AE" w:rsidRDefault="00FC02B0" w:rsidP="00A70E9B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63" w:type="dxa"/>
            <w:vAlign w:val="center"/>
          </w:tcPr>
          <w:p w14:paraId="2CC8F45E" w14:textId="77777777" w:rsidR="00FC02B0" w:rsidRPr="001157AE" w:rsidRDefault="00FC02B0" w:rsidP="00A70E9B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67" w:type="dxa"/>
            <w:vAlign w:val="center"/>
          </w:tcPr>
          <w:p w14:paraId="34538501" w14:textId="77777777" w:rsidR="00FC02B0" w:rsidRPr="001157AE" w:rsidRDefault="00FC02B0" w:rsidP="00A70E9B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2D2BE3" w:rsidRPr="001157AE" w14:paraId="5D76B956" w14:textId="77777777" w:rsidTr="00CC1462">
        <w:trPr>
          <w:trHeight w:val="170"/>
        </w:trPr>
        <w:tc>
          <w:tcPr>
            <w:tcW w:w="1795" w:type="dxa"/>
            <w:vAlign w:val="center"/>
          </w:tcPr>
          <w:p w14:paraId="5375CD63" w14:textId="77777777" w:rsidR="002D2BE3" w:rsidRDefault="002D2BE3" w:rsidP="00A70E9B">
            <w:pPr>
              <w:jc w:val="center"/>
              <w:rPr>
                <w:rFonts w:ascii="Calibri Light" w:hAnsi="Calibri Light" w:cs="Calibri Light"/>
                <w:i/>
                <w:color w:val="7030A0"/>
                <w:sz w:val="20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69551EFD" w14:textId="77777777" w:rsidR="002D2BE3" w:rsidRPr="001157AE" w:rsidRDefault="002D2BE3" w:rsidP="00A70E9B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vAlign w:val="center"/>
          </w:tcPr>
          <w:p w14:paraId="0192C075" w14:textId="77777777" w:rsidR="002D2BE3" w:rsidRPr="00BB2E6C" w:rsidRDefault="002D2BE3" w:rsidP="00BB2E6C">
            <w:pPr>
              <w:jc w:val="center"/>
              <w:rPr>
                <w:rFonts w:ascii="Calibri Light" w:hAnsi="Calibri Light" w:cs="Calibri Light"/>
                <w:i/>
                <w:color w:val="7030A0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75EDF53C" w14:textId="77777777" w:rsidR="002D2BE3" w:rsidRPr="001157AE" w:rsidRDefault="002D2BE3" w:rsidP="00A70E9B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63" w:type="dxa"/>
            <w:vAlign w:val="center"/>
          </w:tcPr>
          <w:p w14:paraId="44E5E97F" w14:textId="77777777" w:rsidR="002D2BE3" w:rsidRPr="001157AE" w:rsidRDefault="002D2BE3" w:rsidP="00A70E9B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67" w:type="dxa"/>
            <w:vAlign w:val="center"/>
          </w:tcPr>
          <w:p w14:paraId="433B8554" w14:textId="77777777" w:rsidR="002D2BE3" w:rsidRPr="001157AE" w:rsidRDefault="002D2BE3" w:rsidP="00A70E9B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2EB0FF92" w14:textId="77777777" w:rsidR="005B36C9" w:rsidRPr="005B36C9" w:rsidRDefault="005B36C9" w:rsidP="005B36C9">
      <w:pPr>
        <w:rPr>
          <w:rFonts w:asciiTheme="majorHAnsi" w:hAnsiTheme="majorHAnsi"/>
          <w:i/>
          <w:sz w:val="22"/>
        </w:rPr>
      </w:pPr>
      <w:r w:rsidRPr="005B36C9">
        <w:rPr>
          <w:rFonts w:asciiTheme="majorHAnsi" w:hAnsiTheme="majorHAnsi"/>
          <w:i/>
          <w:sz w:val="22"/>
        </w:rPr>
        <w:t xml:space="preserve">* </w:t>
      </w:r>
      <w:r>
        <w:rPr>
          <w:rFonts w:asciiTheme="majorHAnsi" w:hAnsiTheme="majorHAnsi"/>
          <w:i/>
          <w:sz w:val="22"/>
        </w:rPr>
        <w:t>ED – Education and Training</w:t>
      </w:r>
    </w:p>
    <w:p w14:paraId="57494A05" w14:textId="77777777" w:rsidR="00952985" w:rsidRDefault="00952985"/>
    <w:tbl>
      <w:tblPr>
        <w:tblW w:w="128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900"/>
        <w:gridCol w:w="6660"/>
        <w:gridCol w:w="1170"/>
        <w:gridCol w:w="1350"/>
        <w:gridCol w:w="990"/>
      </w:tblGrid>
      <w:tr w:rsidR="00F6158E" w:rsidRPr="00F6158E" w14:paraId="51B9C282" w14:textId="77777777" w:rsidTr="009D14B3">
        <w:trPr>
          <w:tblHeader/>
        </w:trPr>
        <w:tc>
          <w:tcPr>
            <w:tcW w:w="12865" w:type="dxa"/>
            <w:gridSpan w:val="6"/>
            <w:shd w:val="clear" w:color="auto" w:fill="0C2344"/>
          </w:tcPr>
          <w:p w14:paraId="31A994AF" w14:textId="77777777" w:rsidR="002410FD" w:rsidRPr="00F6158E" w:rsidRDefault="00952985" w:rsidP="00CA0510">
            <w:pPr>
              <w:numPr>
                <w:ilvl w:val="0"/>
                <w:numId w:val="3"/>
              </w:numPr>
              <w:rPr>
                <w:rFonts w:asciiTheme="majorHAnsi" w:hAnsiTheme="majorHAnsi" w:cs="Tahoma"/>
                <w:b/>
                <w:color w:val="97D4E9"/>
              </w:rPr>
            </w:pPr>
            <w:r>
              <w:rPr>
                <w:rFonts w:asciiTheme="majorHAnsi" w:hAnsiTheme="majorHAnsi" w:cs="Tahoma"/>
                <w:b/>
                <w:color w:val="97D4E9"/>
              </w:rPr>
              <w:t>ONGOING</w:t>
            </w:r>
            <w:r w:rsidR="002410FD" w:rsidRPr="00F6158E">
              <w:rPr>
                <w:rFonts w:asciiTheme="majorHAnsi" w:hAnsiTheme="majorHAnsi" w:cs="Tahoma"/>
                <w:b/>
                <w:color w:val="97D4E9"/>
              </w:rPr>
              <w:t xml:space="preserve"> BUSINESS</w:t>
            </w:r>
            <w:r w:rsidR="00C87D52" w:rsidRPr="00F6158E">
              <w:rPr>
                <w:rFonts w:asciiTheme="majorHAnsi" w:hAnsiTheme="majorHAnsi" w:cs="Tahoma"/>
                <w:b/>
                <w:color w:val="97D4E9"/>
              </w:rPr>
              <w:t xml:space="preserve"> – Status of Action Items</w:t>
            </w:r>
          </w:p>
        </w:tc>
      </w:tr>
      <w:tr w:rsidR="009255B0" w:rsidRPr="00F6158E" w14:paraId="3C918642" w14:textId="77777777" w:rsidTr="001A451F">
        <w:tc>
          <w:tcPr>
            <w:tcW w:w="1795" w:type="dxa"/>
            <w:shd w:val="clear" w:color="auto" w:fill="auto"/>
            <w:vAlign w:val="center"/>
          </w:tcPr>
          <w:p w14:paraId="5E67D343" w14:textId="77777777" w:rsidR="009255B0" w:rsidRPr="00A067FF" w:rsidRDefault="009255B0" w:rsidP="005635D1">
            <w:pPr>
              <w:jc w:val="center"/>
              <w:rPr>
                <w:rFonts w:ascii="Calibri Light" w:hAnsi="Calibri Light" w:cs="Calibri Light"/>
                <w:b/>
                <w:color w:val="7030A0"/>
                <w:sz w:val="22"/>
                <w:szCs w:val="22"/>
              </w:rPr>
            </w:pPr>
            <w:r w:rsidRPr="00316082">
              <w:rPr>
                <w:rFonts w:ascii="Calibri Light" w:hAnsi="Calibri Light" w:cs="Calibri Light"/>
                <w:b/>
                <w:color w:val="000000" w:themeColor="text1"/>
                <w:sz w:val="22"/>
                <w:szCs w:val="22"/>
              </w:rPr>
              <w:t>Original Item #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020899B" w14:textId="77777777" w:rsidR="009255B0" w:rsidRPr="00F6158E" w:rsidRDefault="009255B0" w:rsidP="005635D1">
            <w:pPr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Priority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0B4BD81A" w14:textId="77777777" w:rsidR="009255B0" w:rsidRPr="00F6158E" w:rsidRDefault="009255B0" w:rsidP="005635D1">
            <w:pPr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Action Plan</w:t>
            </w:r>
          </w:p>
          <w:p w14:paraId="77AE1A49" w14:textId="77777777" w:rsidR="009255B0" w:rsidRPr="00F6158E" w:rsidRDefault="009255B0" w:rsidP="005635D1">
            <w:pPr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(Actions Taken/Need to be taken)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D334F3D" w14:textId="77777777" w:rsidR="009255B0" w:rsidRPr="00F6158E" w:rsidRDefault="009255B0" w:rsidP="005635D1">
            <w:pPr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Assigned To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473C694" w14:textId="77777777" w:rsidR="009255B0" w:rsidRPr="00F6158E" w:rsidRDefault="009255B0" w:rsidP="005635D1">
            <w:pPr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Follow up: Date Pending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95F980" w14:textId="77777777" w:rsidR="009255B0" w:rsidRPr="00F6158E" w:rsidRDefault="009255B0" w:rsidP="005635D1">
            <w:pPr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Status</w:t>
            </w:r>
          </w:p>
        </w:tc>
      </w:tr>
      <w:tr w:rsidR="009255B0" w:rsidRPr="001157AE" w14:paraId="3656B065" w14:textId="77777777" w:rsidTr="001A451F">
        <w:tc>
          <w:tcPr>
            <w:tcW w:w="1795" w:type="dxa"/>
            <w:shd w:val="clear" w:color="auto" w:fill="auto"/>
            <w:vAlign w:val="center"/>
          </w:tcPr>
          <w:p w14:paraId="35D854E3" w14:textId="77777777" w:rsidR="009255B0" w:rsidRPr="00CC1462" w:rsidRDefault="009255B0" w:rsidP="009C4C8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473D6A2C" w14:textId="77777777" w:rsidR="009255B0" w:rsidRPr="00CC1462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shd w:val="clear" w:color="auto" w:fill="auto"/>
            <w:vAlign w:val="center"/>
          </w:tcPr>
          <w:p w14:paraId="1A1EEE6E" w14:textId="77777777" w:rsidR="009255B0" w:rsidRPr="00CC1462" w:rsidRDefault="009255B0" w:rsidP="00FC02B0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2FADC0A3" w14:textId="77777777" w:rsidR="009255B0" w:rsidRPr="00CC1462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7C3FC6A" w14:textId="77777777" w:rsidR="009255B0" w:rsidRPr="001157AE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74B7481F" w14:textId="77777777" w:rsidR="009255B0" w:rsidRPr="001157AE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9255B0" w:rsidRPr="001157AE" w14:paraId="1A4C4B08" w14:textId="77777777" w:rsidTr="001A451F">
        <w:tc>
          <w:tcPr>
            <w:tcW w:w="1795" w:type="dxa"/>
            <w:shd w:val="clear" w:color="auto" w:fill="auto"/>
            <w:vAlign w:val="center"/>
          </w:tcPr>
          <w:p w14:paraId="36B9D228" w14:textId="77777777" w:rsidR="009255B0" w:rsidRPr="001157AE" w:rsidRDefault="009255B0" w:rsidP="009C4C8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11C01C9B" w14:textId="77777777" w:rsidR="009255B0" w:rsidRPr="001157AE" w:rsidRDefault="009255B0" w:rsidP="009C4C8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shd w:val="clear" w:color="auto" w:fill="auto"/>
            <w:vAlign w:val="center"/>
          </w:tcPr>
          <w:p w14:paraId="12161225" w14:textId="77777777" w:rsidR="009255B0" w:rsidRPr="001157AE" w:rsidRDefault="009255B0" w:rsidP="009C4C8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73C2D2E1" w14:textId="77777777" w:rsidR="009255B0" w:rsidRPr="001157AE" w:rsidRDefault="009255B0" w:rsidP="009C4C8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1420FFD8" w14:textId="77777777" w:rsidR="009255B0" w:rsidRPr="001157AE" w:rsidRDefault="009255B0" w:rsidP="009C4C87">
            <w:pPr>
              <w:tabs>
                <w:tab w:val="left" w:pos="1199"/>
              </w:tabs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5103CFEB" w14:textId="77777777" w:rsidR="009255B0" w:rsidRPr="001157AE" w:rsidRDefault="009255B0" w:rsidP="009C4C8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9255B0" w:rsidRPr="001157AE" w14:paraId="7E1D380A" w14:textId="77777777" w:rsidTr="001A451F">
        <w:tc>
          <w:tcPr>
            <w:tcW w:w="1795" w:type="dxa"/>
            <w:shd w:val="clear" w:color="auto" w:fill="auto"/>
            <w:vAlign w:val="center"/>
          </w:tcPr>
          <w:p w14:paraId="7BE73184" w14:textId="77777777" w:rsidR="009255B0" w:rsidRPr="001157AE" w:rsidRDefault="009255B0" w:rsidP="009C4C8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6F639D52" w14:textId="77777777" w:rsidR="009255B0" w:rsidRPr="001157AE" w:rsidRDefault="009255B0" w:rsidP="009C4C8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shd w:val="clear" w:color="auto" w:fill="auto"/>
            <w:vAlign w:val="center"/>
          </w:tcPr>
          <w:p w14:paraId="5B97431B" w14:textId="77777777" w:rsidR="009255B0" w:rsidRPr="001157AE" w:rsidRDefault="009255B0" w:rsidP="009C4C8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54F64770" w14:textId="77777777" w:rsidR="009255B0" w:rsidRPr="001157AE" w:rsidRDefault="009255B0" w:rsidP="009C4C8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71F6B5B" w14:textId="77777777" w:rsidR="009255B0" w:rsidRPr="001157AE" w:rsidRDefault="009255B0" w:rsidP="009C4C87">
            <w:pPr>
              <w:tabs>
                <w:tab w:val="left" w:pos="1199"/>
              </w:tabs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5B664977" w14:textId="77777777" w:rsidR="009255B0" w:rsidRPr="001157AE" w:rsidRDefault="009255B0" w:rsidP="009C4C8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41FBC15B" w14:textId="77777777" w:rsidR="00E27DDA" w:rsidRDefault="005B36C9" w:rsidP="00620227">
      <w:pPr>
        <w:rPr>
          <w:rFonts w:asciiTheme="majorHAnsi" w:hAnsiTheme="majorHAnsi"/>
          <w:i/>
          <w:sz w:val="22"/>
        </w:rPr>
      </w:pPr>
      <w:r w:rsidRPr="005B36C9">
        <w:rPr>
          <w:rFonts w:asciiTheme="majorHAnsi" w:hAnsiTheme="majorHAnsi"/>
          <w:i/>
          <w:sz w:val="22"/>
        </w:rPr>
        <w:t xml:space="preserve">* </w:t>
      </w:r>
      <w:r>
        <w:rPr>
          <w:rFonts w:asciiTheme="majorHAnsi" w:hAnsiTheme="majorHAnsi"/>
          <w:i/>
          <w:sz w:val="22"/>
        </w:rPr>
        <w:t>ED – Education and Training</w:t>
      </w:r>
      <w:r>
        <w:rPr>
          <w:rFonts w:asciiTheme="majorHAnsi" w:hAnsiTheme="majorHAnsi"/>
          <w:i/>
          <w:sz w:val="22"/>
        </w:rPr>
        <w:tab/>
      </w:r>
      <w:r w:rsidRPr="005B36C9">
        <w:rPr>
          <w:rFonts w:asciiTheme="majorHAnsi" w:hAnsiTheme="majorHAnsi"/>
          <w:i/>
          <w:sz w:val="22"/>
        </w:rPr>
        <w:t>* G</w:t>
      </w:r>
      <w:r w:rsidR="00CD5103">
        <w:rPr>
          <w:rFonts w:asciiTheme="majorHAnsi" w:hAnsiTheme="majorHAnsi"/>
          <w:i/>
          <w:sz w:val="22"/>
        </w:rPr>
        <w:t xml:space="preserve">I – </w:t>
      </w:r>
      <w:r w:rsidRPr="005B36C9">
        <w:rPr>
          <w:rFonts w:asciiTheme="majorHAnsi" w:hAnsiTheme="majorHAnsi"/>
          <w:i/>
          <w:sz w:val="22"/>
        </w:rPr>
        <w:t>General Inspection</w:t>
      </w:r>
      <w:r>
        <w:rPr>
          <w:rFonts w:asciiTheme="majorHAnsi" w:hAnsiTheme="majorHAnsi"/>
          <w:i/>
          <w:sz w:val="22"/>
        </w:rPr>
        <w:t xml:space="preserve">     *NB – New Business</w:t>
      </w:r>
    </w:p>
    <w:p w14:paraId="7235A549" w14:textId="77777777" w:rsidR="005B36C9" w:rsidRPr="000C482D" w:rsidRDefault="005B36C9" w:rsidP="00620227">
      <w:pPr>
        <w:rPr>
          <w:rFonts w:asciiTheme="majorHAnsi" w:hAnsiTheme="majorHAnsi" w:cs="Tahoma"/>
          <w:sz w:val="22"/>
          <w:szCs w:val="22"/>
        </w:rPr>
      </w:pPr>
    </w:p>
    <w:tbl>
      <w:tblPr>
        <w:tblW w:w="128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990"/>
        <w:gridCol w:w="5670"/>
        <w:gridCol w:w="1170"/>
        <w:gridCol w:w="1170"/>
        <w:gridCol w:w="1260"/>
        <w:gridCol w:w="810"/>
      </w:tblGrid>
      <w:tr w:rsidR="00E35888" w:rsidRPr="00F6158E" w14:paraId="5EF20FFD" w14:textId="77777777" w:rsidTr="00F208B7">
        <w:trPr>
          <w:tblHeader/>
        </w:trPr>
        <w:tc>
          <w:tcPr>
            <w:tcW w:w="12865" w:type="dxa"/>
            <w:gridSpan w:val="7"/>
            <w:shd w:val="clear" w:color="auto" w:fill="0C2344"/>
          </w:tcPr>
          <w:p w14:paraId="0F12CA93" w14:textId="77777777" w:rsidR="00E35888" w:rsidRPr="00E35888" w:rsidRDefault="00E35888" w:rsidP="007574FD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Tahoma"/>
                <w:b/>
                <w:color w:val="97D4E9"/>
                <w:szCs w:val="22"/>
              </w:rPr>
            </w:pPr>
            <w:r>
              <w:rPr>
                <w:rFonts w:asciiTheme="majorHAnsi" w:hAnsiTheme="majorHAnsi" w:cs="Tahoma"/>
                <w:b/>
                <w:color w:val="97D4E9"/>
                <w:szCs w:val="22"/>
              </w:rPr>
              <w:t xml:space="preserve"> </w:t>
            </w:r>
            <w:r w:rsidRPr="00E35888">
              <w:rPr>
                <w:rFonts w:asciiTheme="majorHAnsi" w:hAnsiTheme="majorHAnsi" w:cs="Tahoma"/>
                <w:b/>
                <w:color w:val="97D4E9"/>
                <w:szCs w:val="22"/>
              </w:rPr>
              <w:t>JOHSC</w:t>
            </w:r>
            <w:r w:rsidR="007574FD">
              <w:rPr>
                <w:rFonts w:asciiTheme="majorHAnsi" w:hAnsiTheme="majorHAnsi" w:cs="Tahoma"/>
                <w:b/>
                <w:color w:val="97D4E9"/>
                <w:szCs w:val="22"/>
              </w:rPr>
              <w:t xml:space="preserve"> FORMAL </w:t>
            </w:r>
            <w:r w:rsidRPr="00E35888">
              <w:rPr>
                <w:rFonts w:asciiTheme="majorHAnsi" w:hAnsiTheme="majorHAnsi" w:cs="Tahoma"/>
                <w:b/>
                <w:color w:val="97D4E9"/>
                <w:szCs w:val="22"/>
              </w:rPr>
              <w:t xml:space="preserve">RECOMMENDATION LETTERS </w:t>
            </w:r>
            <w:r w:rsidR="007574FD">
              <w:rPr>
                <w:rFonts w:asciiTheme="majorHAnsi" w:hAnsiTheme="majorHAnsi" w:cs="Tahoma"/>
                <w:b/>
                <w:color w:val="97D4E9"/>
                <w:szCs w:val="22"/>
              </w:rPr>
              <w:t>&amp; REGULATORY INSPECTIONS (e.g. WorkSafeBC)</w:t>
            </w:r>
          </w:p>
        </w:tc>
      </w:tr>
      <w:tr w:rsidR="009255B0" w:rsidRPr="00F6158E" w14:paraId="39DA7C23" w14:textId="77777777" w:rsidTr="001A451F">
        <w:tc>
          <w:tcPr>
            <w:tcW w:w="1795" w:type="dxa"/>
            <w:shd w:val="clear" w:color="auto" w:fill="auto"/>
            <w:vAlign w:val="center"/>
          </w:tcPr>
          <w:p w14:paraId="075C4BA8" w14:textId="77777777" w:rsidR="009255B0" w:rsidRPr="00316082" w:rsidRDefault="009255B0" w:rsidP="00952985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b/>
                <w:color w:val="000000" w:themeColor="text1"/>
                <w:sz w:val="22"/>
                <w:szCs w:val="22"/>
              </w:rPr>
            </w:pPr>
            <w:r w:rsidRPr="00316082">
              <w:rPr>
                <w:rFonts w:ascii="Calibri Light" w:hAnsi="Calibri Light" w:cs="Calibri Light"/>
                <w:b/>
                <w:color w:val="000000" w:themeColor="text1"/>
                <w:sz w:val="22"/>
                <w:szCs w:val="22"/>
              </w:rPr>
              <w:t>Item #</w:t>
            </w:r>
          </w:p>
          <w:p w14:paraId="7ACF3156" w14:textId="77777777" w:rsidR="009255B0" w:rsidRPr="00F6158E" w:rsidRDefault="009255B0" w:rsidP="00597E99">
            <w:pPr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316082">
              <w:rPr>
                <w:rFonts w:ascii="Calibri Light" w:hAnsi="Calibri Light" w:cs="Calibri Light"/>
                <w:color w:val="000000" w:themeColor="text1"/>
                <w:sz w:val="20"/>
                <w:szCs w:val="22"/>
              </w:rPr>
              <w:t>(</w:t>
            </w:r>
            <w:r w:rsidR="00597E99" w:rsidRPr="00316082">
              <w:rPr>
                <w:rFonts w:ascii="Calibri Light" w:hAnsi="Calibri Light" w:cs="Calibri Light"/>
                <w:color w:val="000000" w:themeColor="text1"/>
                <w:sz w:val="20"/>
                <w:szCs w:val="22"/>
              </w:rPr>
              <w:t xml:space="preserve">use Recommendation </w:t>
            </w:r>
            <w:r w:rsidR="001703E4">
              <w:rPr>
                <w:rFonts w:ascii="Calibri Light" w:hAnsi="Calibri Light" w:cs="Calibri Light"/>
                <w:color w:val="000000" w:themeColor="text1"/>
                <w:sz w:val="20"/>
                <w:szCs w:val="22"/>
              </w:rPr>
              <w:t xml:space="preserve">or Report </w:t>
            </w:r>
            <w:r w:rsidR="00597E99" w:rsidRPr="00316082">
              <w:rPr>
                <w:rFonts w:ascii="Calibri Light" w:hAnsi="Calibri Light" w:cs="Calibri Light"/>
                <w:color w:val="000000" w:themeColor="text1"/>
                <w:sz w:val="20"/>
                <w:szCs w:val="22"/>
              </w:rPr>
              <w:t>#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A4B11E" w14:textId="77777777" w:rsidR="009255B0" w:rsidRPr="00F6158E" w:rsidRDefault="009255B0" w:rsidP="00620227">
            <w:pPr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Priority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E2BB5EC" w14:textId="77777777" w:rsidR="009255B0" w:rsidRPr="00F6158E" w:rsidRDefault="009255B0" w:rsidP="003572B6">
            <w:pPr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Discussion and/or Action Items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DEEF979" w14:textId="77777777" w:rsidR="009255B0" w:rsidRPr="00F6158E" w:rsidRDefault="009255B0" w:rsidP="004E200D">
            <w:pPr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Assigned To</w:t>
            </w:r>
          </w:p>
        </w:tc>
        <w:tc>
          <w:tcPr>
            <w:tcW w:w="1170" w:type="dxa"/>
          </w:tcPr>
          <w:p w14:paraId="43E56F86" w14:textId="77777777" w:rsidR="009255B0" w:rsidRPr="00F6158E" w:rsidRDefault="009255B0" w:rsidP="004E200D">
            <w:pPr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Date of Issue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3F435FB" w14:textId="77777777" w:rsidR="009255B0" w:rsidRPr="00F6158E" w:rsidRDefault="009255B0" w:rsidP="004E200D">
            <w:pPr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Date to be Completed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AC7B0E7" w14:textId="77777777" w:rsidR="009255B0" w:rsidRPr="00F6158E" w:rsidRDefault="009255B0" w:rsidP="004E200D">
            <w:pPr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Status</w:t>
            </w:r>
          </w:p>
        </w:tc>
      </w:tr>
      <w:tr w:rsidR="009255B0" w:rsidRPr="001157AE" w14:paraId="0B17DE72" w14:textId="77777777" w:rsidTr="001A451F">
        <w:tc>
          <w:tcPr>
            <w:tcW w:w="1795" w:type="dxa"/>
            <w:shd w:val="clear" w:color="auto" w:fill="auto"/>
            <w:vAlign w:val="center"/>
          </w:tcPr>
          <w:p w14:paraId="0DD92BFA" w14:textId="77777777" w:rsidR="009255B0" w:rsidRPr="00CC1462" w:rsidRDefault="009255B0" w:rsidP="00597E99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90" w:type="dxa"/>
          </w:tcPr>
          <w:p w14:paraId="5F78C074" w14:textId="77777777" w:rsidR="009255B0" w:rsidRPr="00CC1462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5670" w:type="dxa"/>
            <w:shd w:val="clear" w:color="auto" w:fill="auto"/>
          </w:tcPr>
          <w:p w14:paraId="367C098B" w14:textId="77777777" w:rsidR="009255B0" w:rsidRPr="00CC1462" w:rsidRDefault="009255B0" w:rsidP="002D2BE3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170" w:type="dxa"/>
          </w:tcPr>
          <w:p w14:paraId="4F86E672" w14:textId="77777777" w:rsidR="009255B0" w:rsidRPr="00CC1462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170" w:type="dxa"/>
          </w:tcPr>
          <w:p w14:paraId="05439229" w14:textId="77777777" w:rsidR="009255B0" w:rsidRPr="00CC1462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0C4AF435" w14:textId="77777777" w:rsidR="009255B0" w:rsidRPr="001157AE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14:paraId="32874968" w14:textId="77777777" w:rsidR="009255B0" w:rsidRPr="001157AE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9255B0" w:rsidRPr="001157AE" w14:paraId="1BEBE40C" w14:textId="77777777" w:rsidTr="001A451F">
        <w:tc>
          <w:tcPr>
            <w:tcW w:w="1795" w:type="dxa"/>
            <w:shd w:val="clear" w:color="auto" w:fill="auto"/>
            <w:vAlign w:val="center"/>
          </w:tcPr>
          <w:p w14:paraId="2DBD6FB7" w14:textId="77777777" w:rsidR="009255B0" w:rsidRPr="001157AE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90" w:type="dxa"/>
          </w:tcPr>
          <w:p w14:paraId="57739114" w14:textId="77777777" w:rsidR="009255B0" w:rsidRPr="001157AE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5670" w:type="dxa"/>
            <w:shd w:val="clear" w:color="auto" w:fill="auto"/>
          </w:tcPr>
          <w:p w14:paraId="07917EB1" w14:textId="77777777" w:rsidR="009255B0" w:rsidRPr="001157AE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170" w:type="dxa"/>
          </w:tcPr>
          <w:p w14:paraId="73B5F848" w14:textId="77777777" w:rsidR="009255B0" w:rsidRPr="001157AE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170" w:type="dxa"/>
          </w:tcPr>
          <w:p w14:paraId="2702D3E6" w14:textId="77777777" w:rsidR="009255B0" w:rsidRPr="001157AE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14:paraId="3287EE34" w14:textId="77777777" w:rsidR="009255B0" w:rsidRPr="001157AE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14:paraId="23CA1DF4" w14:textId="77777777" w:rsidR="009255B0" w:rsidRPr="001157AE" w:rsidRDefault="009255B0" w:rsidP="003A109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439861FF" w14:textId="77777777" w:rsidR="00245FF3" w:rsidRDefault="005B36C9" w:rsidP="00620227">
      <w:pPr>
        <w:rPr>
          <w:rFonts w:asciiTheme="majorHAnsi" w:hAnsiTheme="majorHAnsi"/>
          <w:i/>
          <w:sz w:val="22"/>
        </w:rPr>
      </w:pPr>
      <w:r w:rsidRPr="005B36C9">
        <w:rPr>
          <w:rFonts w:asciiTheme="majorHAnsi" w:hAnsiTheme="majorHAnsi"/>
          <w:i/>
          <w:sz w:val="22"/>
        </w:rPr>
        <w:t xml:space="preserve">* </w:t>
      </w:r>
      <w:r>
        <w:rPr>
          <w:rFonts w:asciiTheme="majorHAnsi" w:hAnsiTheme="majorHAnsi"/>
          <w:i/>
          <w:sz w:val="22"/>
        </w:rPr>
        <w:t>REC – Recommendation Letter</w:t>
      </w:r>
      <w:r w:rsidR="001703E4">
        <w:rPr>
          <w:rFonts w:asciiTheme="majorHAnsi" w:hAnsiTheme="majorHAnsi"/>
          <w:i/>
          <w:sz w:val="22"/>
        </w:rPr>
        <w:t xml:space="preserve"> *IR – WorkSafeBC Regulatory Inspection</w:t>
      </w:r>
    </w:p>
    <w:p w14:paraId="47F451F9" w14:textId="77777777" w:rsidR="00E215EF" w:rsidRDefault="00E215EF" w:rsidP="00620227">
      <w:pPr>
        <w:rPr>
          <w:rFonts w:asciiTheme="majorHAnsi" w:hAnsiTheme="majorHAnsi" w:cs="Tahoma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900"/>
        <w:gridCol w:w="6660"/>
        <w:gridCol w:w="1170"/>
        <w:gridCol w:w="1350"/>
        <w:gridCol w:w="991"/>
      </w:tblGrid>
      <w:tr w:rsidR="00F6158E" w:rsidRPr="00F6158E" w14:paraId="3A5F451A" w14:textId="77777777" w:rsidTr="009D14B3">
        <w:trPr>
          <w:tblHeader/>
        </w:trPr>
        <w:tc>
          <w:tcPr>
            <w:tcW w:w="12866" w:type="dxa"/>
            <w:gridSpan w:val="6"/>
            <w:shd w:val="clear" w:color="auto" w:fill="0C2344"/>
          </w:tcPr>
          <w:p w14:paraId="02F98B3D" w14:textId="77777777" w:rsidR="00975AC4" w:rsidRPr="00F6158E" w:rsidRDefault="00975AC4" w:rsidP="00975AC4">
            <w:pPr>
              <w:numPr>
                <w:ilvl w:val="0"/>
                <w:numId w:val="3"/>
              </w:numPr>
              <w:rPr>
                <w:rFonts w:asciiTheme="majorHAnsi" w:hAnsiTheme="majorHAnsi" w:cs="Tahoma"/>
                <w:b/>
                <w:color w:val="97D4E9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97D4E9"/>
                <w:szCs w:val="22"/>
              </w:rPr>
              <w:t>NEW &amp; OTHER BUSINESS</w:t>
            </w:r>
          </w:p>
        </w:tc>
      </w:tr>
      <w:tr w:rsidR="00975AC4" w:rsidRPr="001157AE" w14:paraId="41577E9A" w14:textId="77777777" w:rsidTr="00F02D31">
        <w:tc>
          <w:tcPr>
            <w:tcW w:w="12866" w:type="dxa"/>
            <w:gridSpan w:val="6"/>
          </w:tcPr>
          <w:p w14:paraId="73EADB26" w14:textId="77777777" w:rsidR="00975AC4" w:rsidRPr="001157AE" w:rsidRDefault="00952985" w:rsidP="00F02D31">
            <w:pPr>
              <w:pStyle w:val="ListParagraph"/>
              <w:numPr>
                <w:ilvl w:val="0"/>
                <w:numId w:val="29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General discussion items (list actionable items below) </w:t>
            </w:r>
          </w:p>
          <w:p w14:paraId="13E63672" w14:textId="77777777" w:rsidR="00975AC4" w:rsidRPr="001157AE" w:rsidRDefault="00975AC4" w:rsidP="00F02D31">
            <w:pPr>
              <w:pStyle w:val="ListParagraph"/>
              <w:numPr>
                <w:ilvl w:val="0"/>
                <w:numId w:val="29"/>
              </w:numPr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1C36DCA" w14:textId="77777777" w:rsidR="009048BC" w:rsidRPr="001157AE" w:rsidRDefault="009048BC" w:rsidP="00F02D31">
            <w:pPr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9255B0" w:rsidRPr="00F6158E" w14:paraId="2C59B034" w14:textId="77777777" w:rsidTr="001A451F">
        <w:tc>
          <w:tcPr>
            <w:tcW w:w="1795" w:type="dxa"/>
            <w:shd w:val="clear" w:color="auto" w:fill="auto"/>
            <w:vAlign w:val="center"/>
          </w:tcPr>
          <w:p w14:paraId="54A0B7D5" w14:textId="77777777" w:rsidR="009255B0" w:rsidRPr="00316082" w:rsidRDefault="009255B0" w:rsidP="000A098D">
            <w:pPr>
              <w:tabs>
                <w:tab w:val="left" w:pos="1995"/>
              </w:tabs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316082">
              <w:rPr>
                <w:rFonts w:ascii="Calibri Light" w:hAnsi="Calibri Light" w:cs="Calibri Light"/>
                <w:b/>
                <w:sz w:val="22"/>
                <w:szCs w:val="22"/>
              </w:rPr>
              <w:t>Item #</w:t>
            </w:r>
          </w:p>
          <w:p w14:paraId="34B947B6" w14:textId="77777777" w:rsidR="009255B0" w:rsidRPr="00F6158E" w:rsidRDefault="009255B0" w:rsidP="00952985">
            <w:pPr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316082">
              <w:rPr>
                <w:rFonts w:ascii="Calibri Light" w:hAnsi="Calibri Light" w:cs="Calibri Light"/>
                <w:sz w:val="20"/>
                <w:szCs w:val="22"/>
              </w:rPr>
              <w:t>(NB-</w:t>
            </w:r>
            <w:proofErr w:type="spellStart"/>
            <w:r w:rsidRPr="00316082">
              <w:rPr>
                <w:rFonts w:ascii="Calibri Light" w:hAnsi="Calibri Light" w:cs="Calibri Light"/>
                <w:sz w:val="20"/>
                <w:szCs w:val="22"/>
              </w:rPr>
              <w:t>yy</w:t>
            </w:r>
            <w:proofErr w:type="spellEnd"/>
            <w:r w:rsidRPr="00316082">
              <w:rPr>
                <w:rFonts w:ascii="Calibri Light" w:hAnsi="Calibri Light" w:cs="Calibri Light"/>
                <w:sz w:val="20"/>
                <w:szCs w:val="22"/>
              </w:rPr>
              <w:t>/mm/dd-01)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300E915" w14:textId="77777777" w:rsidR="009255B0" w:rsidRPr="00F6158E" w:rsidRDefault="009255B0" w:rsidP="000A098D">
            <w:pPr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Priority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14FAADE9" w14:textId="77777777" w:rsidR="003572B6" w:rsidRPr="00F6158E" w:rsidRDefault="003572B6" w:rsidP="003572B6">
            <w:pPr>
              <w:jc w:val="center"/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Action Plan</w:t>
            </w:r>
          </w:p>
          <w:p w14:paraId="6FEE90F8" w14:textId="77777777" w:rsidR="009255B0" w:rsidRPr="00F6158E" w:rsidRDefault="003572B6" w:rsidP="003572B6">
            <w:pPr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0C2344"/>
                <w:sz w:val="22"/>
                <w:szCs w:val="22"/>
              </w:rPr>
              <w:t>(Actions Taken/Need to be taken)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E3C6551" w14:textId="77777777" w:rsidR="009255B0" w:rsidRPr="00F6158E" w:rsidRDefault="009255B0" w:rsidP="000A098D">
            <w:pPr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Assigned To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E07AB91" w14:textId="77777777" w:rsidR="009255B0" w:rsidRPr="00F6158E" w:rsidRDefault="009255B0" w:rsidP="000A098D">
            <w:pPr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Date to be Completed</w:t>
            </w:r>
          </w:p>
        </w:tc>
        <w:tc>
          <w:tcPr>
            <w:tcW w:w="991" w:type="dxa"/>
            <w:shd w:val="clear" w:color="auto" w:fill="auto"/>
            <w:vAlign w:val="center"/>
          </w:tcPr>
          <w:p w14:paraId="674DBD07" w14:textId="77777777" w:rsidR="009255B0" w:rsidRPr="00F6158E" w:rsidRDefault="009255B0" w:rsidP="000A098D">
            <w:pPr>
              <w:jc w:val="center"/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0C2344"/>
                <w:sz w:val="22"/>
                <w:szCs w:val="22"/>
              </w:rPr>
              <w:t>Status</w:t>
            </w:r>
          </w:p>
        </w:tc>
      </w:tr>
      <w:tr w:rsidR="009255B0" w:rsidRPr="001157AE" w14:paraId="705A21C4" w14:textId="77777777" w:rsidTr="001A451F">
        <w:tc>
          <w:tcPr>
            <w:tcW w:w="1795" w:type="dxa"/>
            <w:shd w:val="clear" w:color="auto" w:fill="auto"/>
            <w:vAlign w:val="center"/>
          </w:tcPr>
          <w:p w14:paraId="07C97BA2" w14:textId="77777777" w:rsidR="009255B0" w:rsidRPr="00CC1462" w:rsidRDefault="009255B0" w:rsidP="000A098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00" w:type="dxa"/>
          </w:tcPr>
          <w:p w14:paraId="5798A6EE" w14:textId="77777777" w:rsidR="009255B0" w:rsidRPr="00CC1462" w:rsidRDefault="009255B0" w:rsidP="000A098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shd w:val="clear" w:color="auto" w:fill="auto"/>
          </w:tcPr>
          <w:p w14:paraId="1648D154" w14:textId="77777777" w:rsidR="009255B0" w:rsidRPr="00CC1462" w:rsidRDefault="009255B0" w:rsidP="009C4C8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170" w:type="dxa"/>
          </w:tcPr>
          <w:p w14:paraId="02934754" w14:textId="77777777" w:rsidR="009255B0" w:rsidRPr="00CC1462" w:rsidRDefault="009255B0" w:rsidP="000A098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14:paraId="672423C0" w14:textId="77777777" w:rsidR="009255B0" w:rsidRPr="00CC1462" w:rsidRDefault="009255B0" w:rsidP="000A098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91" w:type="dxa"/>
            <w:shd w:val="clear" w:color="auto" w:fill="auto"/>
          </w:tcPr>
          <w:p w14:paraId="707C6C78" w14:textId="77777777" w:rsidR="009255B0" w:rsidRPr="00CC1462" w:rsidRDefault="009255B0" w:rsidP="000A098D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9255B0" w:rsidRPr="001157AE" w14:paraId="0A0EE08E" w14:textId="77777777" w:rsidTr="001A451F">
        <w:tc>
          <w:tcPr>
            <w:tcW w:w="1795" w:type="dxa"/>
            <w:shd w:val="clear" w:color="auto" w:fill="auto"/>
            <w:vAlign w:val="center"/>
          </w:tcPr>
          <w:p w14:paraId="4CCE44E1" w14:textId="77777777" w:rsidR="009255B0" w:rsidRPr="00CC1462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00" w:type="dxa"/>
          </w:tcPr>
          <w:p w14:paraId="20353C23" w14:textId="77777777" w:rsidR="009255B0" w:rsidRPr="00CC1462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shd w:val="clear" w:color="auto" w:fill="auto"/>
          </w:tcPr>
          <w:p w14:paraId="3550E0BC" w14:textId="77777777" w:rsidR="009255B0" w:rsidRPr="00CC1462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170" w:type="dxa"/>
          </w:tcPr>
          <w:p w14:paraId="7ACA53DA" w14:textId="77777777" w:rsidR="009255B0" w:rsidRPr="00CC1462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14:paraId="3EFFBDF1" w14:textId="77777777" w:rsidR="009255B0" w:rsidRPr="00CC1462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91" w:type="dxa"/>
            <w:shd w:val="clear" w:color="auto" w:fill="auto"/>
          </w:tcPr>
          <w:p w14:paraId="7426A82E" w14:textId="77777777" w:rsidR="009255B0" w:rsidRPr="00CC1462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9255B0" w:rsidRPr="001157AE" w14:paraId="180789C6" w14:textId="77777777" w:rsidTr="001A451F">
        <w:tc>
          <w:tcPr>
            <w:tcW w:w="1795" w:type="dxa"/>
            <w:shd w:val="clear" w:color="auto" w:fill="auto"/>
            <w:vAlign w:val="center"/>
          </w:tcPr>
          <w:p w14:paraId="77C9542A" w14:textId="77777777" w:rsidR="009255B0" w:rsidRPr="00CC1462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00" w:type="dxa"/>
          </w:tcPr>
          <w:p w14:paraId="01AED263" w14:textId="77777777" w:rsidR="009255B0" w:rsidRPr="00CC1462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shd w:val="clear" w:color="auto" w:fill="auto"/>
          </w:tcPr>
          <w:p w14:paraId="2AC9CEA6" w14:textId="77777777" w:rsidR="009255B0" w:rsidRPr="00CC1462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170" w:type="dxa"/>
          </w:tcPr>
          <w:p w14:paraId="1B097001" w14:textId="77777777" w:rsidR="009255B0" w:rsidRPr="00CC1462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14:paraId="541A9B99" w14:textId="77777777" w:rsidR="009255B0" w:rsidRPr="00CC1462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91" w:type="dxa"/>
            <w:shd w:val="clear" w:color="auto" w:fill="auto"/>
          </w:tcPr>
          <w:p w14:paraId="1BD01021" w14:textId="77777777" w:rsidR="009255B0" w:rsidRPr="00CC1462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9255B0" w:rsidRPr="001157AE" w14:paraId="5FE49754" w14:textId="77777777" w:rsidTr="001A451F">
        <w:tc>
          <w:tcPr>
            <w:tcW w:w="1795" w:type="dxa"/>
            <w:shd w:val="clear" w:color="auto" w:fill="auto"/>
            <w:vAlign w:val="center"/>
          </w:tcPr>
          <w:p w14:paraId="743D24DA" w14:textId="77777777" w:rsidR="009255B0" w:rsidRPr="001157AE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00" w:type="dxa"/>
          </w:tcPr>
          <w:p w14:paraId="68BBBAAD" w14:textId="77777777" w:rsidR="009255B0" w:rsidRPr="001157AE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6660" w:type="dxa"/>
            <w:shd w:val="clear" w:color="auto" w:fill="auto"/>
          </w:tcPr>
          <w:p w14:paraId="04F565E1" w14:textId="77777777" w:rsidR="009255B0" w:rsidRPr="001157AE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170" w:type="dxa"/>
          </w:tcPr>
          <w:p w14:paraId="555212D9" w14:textId="77777777" w:rsidR="009255B0" w:rsidRPr="001157AE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14:paraId="48A9EBD1" w14:textId="77777777" w:rsidR="009255B0" w:rsidRPr="001157AE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991" w:type="dxa"/>
            <w:shd w:val="clear" w:color="auto" w:fill="auto"/>
          </w:tcPr>
          <w:p w14:paraId="39C89ABA" w14:textId="77777777" w:rsidR="009255B0" w:rsidRPr="001157AE" w:rsidRDefault="009255B0" w:rsidP="009F6DB7">
            <w:pPr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5F8E4F79" w14:textId="77777777" w:rsidR="00975AC4" w:rsidRDefault="005B36C9" w:rsidP="00620227">
      <w:pPr>
        <w:rPr>
          <w:rFonts w:asciiTheme="majorHAnsi" w:hAnsiTheme="majorHAnsi"/>
          <w:i/>
          <w:sz w:val="22"/>
        </w:rPr>
      </w:pPr>
      <w:r>
        <w:rPr>
          <w:rFonts w:asciiTheme="majorHAnsi" w:hAnsiTheme="majorHAnsi"/>
          <w:i/>
          <w:sz w:val="22"/>
        </w:rPr>
        <w:t>*NB – New Business</w:t>
      </w:r>
    </w:p>
    <w:p w14:paraId="718BCC9D" w14:textId="77777777" w:rsidR="005B36C9" w:rsidRDefault="005B36C9" w:rsidP="00620227">
      <w:pPr>
        <w:rPr>
          <w:rFonts w:asciiTheme="majorHAnsi" w:hAnsiTheme="majorHAnsi" w:cs="Tahoma"/>
          <w:sz w:val="22"/>
          <w:szCs w:val="22"/>
        </w:rPr>
      </w:pPr>
    </w:p>
    <w:p w14:paraId="1B35A650" w14:textId="77777777" w:rsidR="00952985" w:rsidRDefault="00952985" w:rsidP="00975AC4">
      <w:pPr>
        <w:numPr>
          <w:ilvl w:val="0"/>
          <w:numId w:val="3"/>
        </w:numPr>
        <w:rPr>
          <w:rFonts w:ascii="Calibri Light" w:hAnsi="Calibri Light" w:cs="Calibri Light"/>
          <w:b/>
          <w:color w:val="97D4E9"/>
          <w:sz w:val="22"/>
          <w:szCs w:val="22"/>
        </w:rPr>
        <w:sectPr w:rsidR="00952985" w:rsidSect="00A62E29">
          <w:headerReference w:type="default" r:id="rId8"/>
          <w:footerReference w:type="default" r:id="rId9"/>
          <w:pgSz w:w="15840" w:h="12240" w:orient="landscape"/>
          <w:pgMar w:top="1440" w:right="1440" w:bottom="1260" w:left="1440" w:header="720" w:footer="720" w:gutter="0"/>
          <w:cols w:space="720"/>
          <w:docGrid w:linePitch="360"/>
        </w:sectPr>
      </w:pPr>
    </w:p>
    <w:tbl>
      <w:tblPr>
        <w:tblW w:w="7020" w:type="dxa"/>
        <w:tblInd w:w="-5" w:type="dxa"/>
        <w:tblLook w:val="04A0" w:firstRow="1" w:lastRow="0" w:firstColumn="1" w:lastColumn="0" w:noHBand="0" w:noVBand="1"/>
      </w:tblPr>
      <w:tblGrid>
        <w:gridCol w:w="1028"/>
        <w:gridCol w:w="5992"/>
      </w:tblGrid>
      <w:tr w:rsidR="00F6158E" w:rsidRPr="00F6158E" w14:paraId="713FB648" w14:textId="77777777" w:rsidTr="009D14B3">
        <w:trPr>
          <w:tblHeader/>
        </w:trPr>
        <w:tc>
          <w:tcPr>
            <w:tcW w:w="7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2344"/>
          </w:tcPr>
          <w:p w14:paraId="743A0787" w14:textId="77777777" w:rsidR="00975AC4" w:rsidRPr="00F6158E" w:rsidRDefault="00975AC4" w:rsidP="00975AC4">
            <w:pPr>
              <w:numPr>
                <w:ilvl w:val="0"/>
                <w:numId w:val="3"/>
              </w:numPr>
              <w:rPr>
                <w:rFonts w:ascii="Calibri Light" w:hAnsi="Calibri Light" w:cs="Calibri Light"/>
                <w:b/>
                <w:color w:val="97D4E9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97D4E9"/>
                <w:sz w:val="22"/>
                <w:szCs w:val="22"/>
              </w:rPr>
              <w:t>NEXT MEETING</w:t>
            </w:r>
          </w:p>
        </w:tc>
      </w:tr>
      <w:tr w:rsidR="00975AC4" w:rsidRPr="001157AE" w14:paraId="574B4B4B" w14:textId="77777777" w:rsidTr="00A067FF"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0EC42" w14:textId="77777777" w:rsidR="00975AC4" w:rsidRPr="001157AE" w:rsidRDefault="00975AC4" w:rsidP="00F02D31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>Date:</w:t>
            </w:r>
          </w:p>
        </w:tc>
        <w:tc>
          <w:tcPr>
            <w:tcW w:w="5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45C72" w14:textId="77777777" w:rsidR="00975AC4" w:rsidRPr="001157AE" w:rsidRDefault="00975AC4" w:rsidP="00F02D31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975AC4" w:rsidRPr="001157AE" w14:paraId="6E0510AE" w14:textId="77777777" w:rsidTr="00A067FF"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459D4" w14:textId="77777777" w:rsidR="00975AC4" w:rsidRPr="001157AE" w:rsidRDefault="00975AC4" w:rsidP="00F02D31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>Time:</w:t>
            </w:r>
          </w:p>
        </w:tc>
        <w:tc>
          <w:tcPr>
            <w:tcW w:w="5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71533" w14:textId="77777777" w:rsidR="00975AC4" w:rsidRPr="001157AE" w:rsidRDefault="00975AC4" w:rsidP="00F02D31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975AC4" w:rsidRPr="001157AE" w14:paraId="38DAA070" w14:textId="77777777" w:rsidTr="00A067FF"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DC42B" w14:textId="77777777" w:rsidR="00975AC4" w:rsidRPr="001157AE" w:rsidRDefault="00975AC4" w:rsidP="00F02D31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>Location:</w:t>
            </w:r>
          </w:p>
        </w:tc>
        <w:tc>
          <w:tcPr>
            <w:tcW w:w="5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B8142" w14:textId="77777777" w:rsidR="00975AC4" w:rsidRPr="001157AE" w:rsidRDefault="00975AC4" w:rsidP="00F02D31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3649ABE6" w14:textId="77777777" w:rsidR="00975AC4" w:rsidRDefault="00975AC4" w:rsidP="00620227">
      <w:pPr>
        <w:rPr>
          <w:rFonts w:asciiTheme="majorHAnsi" w:hAnsiTheme="majorHAnsi" w:cs="Tahoma"/>
          <w:sz w:val="22"/>
          <w:szCs w:val="22"/>
        </w:rPr>
      </w:pPr>
    </w:p>
    <w:p w14:paraId="43546DC5" w14:textId="77777777" w:rsidR="00F2730F" w:rsidRDefault="00F2730F" w:rsidP="00620227">
      <w:pPr>
        <w:rPr>
          <w:rFonts w:asciiTheme="majorHAnsi" w:hAnsiTheme="majorHAnsi" w:cs="Tahoma"/>
          <w:sz w:val="22"/>
          <w:szCs w:val="22"/>
        </w:rPr>
      </w:pPr>
    </w:p>
    <w:p w14:paraId="190408E4" w14:textId="77777777" w:rsidR="00D77387" w:rsidRDefault="00D77387" w:rsidP="00620227">
      <w:pPr>
        <w:rPr>
          <w:rFonts w:asciiTheme="majorHAnsi" w:hAnsiTheme="majorHAnsi" w:cs="Tahoma"/>
          <w:sz w:val="22"/>
          <w:szCs w:val="22"/>
        </w:rPr>
        <w:sectPr w:rsidR="00D77387" w:rsidSect="00D77387">
          <w:type w:val="continuous"/>
          <w:pgSz w:w="15840" w:h="12240" w:orient="landscape"/>
          <w:pgMar w:top="1440" w:right="1440" w:bottom="1260" w:left="1440" w:header="720" w:footer="720" w:gutter="0"/>
          <w:cols w:space="432"/>
          <w:docGrid w:linePitch="360"/>
        </w:sectPr>
      </w:pPr>
    </w:p>
    <w:tbl>
      <w:tblPr>
        <w:tblW w:w="70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2"/>
        <w:gridCol w:w="5678"/>
      </w:tblGrid>
      <w:tr w:rsidR="00D77387" w:rsidRPr="00F6158E" w14:paraId="0A725E7B" w14:textId="77777777" w:rsidTr="009D14B3">
        <w:trPr>
          <w:tblHeader/>
        </w:trPr>
        <w:tc>
          <w:tcPr>
            <w:tcW w:w="7020" w:type="dxa"/>
            <w:gridSpan w:val="2"/>
            <w:shd w:val="clear" w:color="auto" w:fill="0C2344"/>
          </w:tcPr>
          <w:p w14:paraId="4AD5E300" w14:textId="77777777" w:rsidR="00D77387" w:rsidRPr="00F6158E" w:rsidRDefault="00D77387" w:rsidP="000A098D">
            <w:pPr>
              <w:numPr>
                <w:ilvl w:val="0"/>
                <w:numId w:val="3"/>
              </w:numPr>
              <w:rPr>
                <w:rFonts w:ascii="Calibri Light" w:hAnsi="Calibri Light" w:cs="Calibri Light"/>
                <w:b/>
                <w:color w:val="97D4E9"/>
                <w:sz w:val="22"/>
                <w:szCs w:val="22"/>
              </w:rPr>
            </w:pPr>
            <w:r w:rsidRPr="00F6158E">
              <w:rPr>
                <w:rFonts w:ascii="Calibri Light" w:hAnsi="Calibri Light" w:cs="Calibri Light"/>
                <w:b/>
                <w:color w:val="97D4E9"/>
                <w:sz w:val="22"/>
                <w:szCs w:val="22"/>
              </w:rPr>
              <w:t>MEETING ADJOURNED</w:t>
            </w:r>
          </w:p>
        </w:tc>
      </w:tr>
      <w:tr w:rsidR="00D77387" w:rsidRPr="001157AE" w14:paraId="6706CCB3" w14:textId="77777777" w:rsidTr="00D77387">
        <w:tc>
          <w:tcPr>
            <w:tcW w:w="1342" w:type="dxa"/>
          </w:tcPr>
          <w:p w14:paraId="609F423D" w14:textId="77777777" w:rsidR="00D77387" w:rsidRPr="001157AE" w:rsidRDefault="00D77387" w:rsidP="000A098D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Time</w:t>
            </w:r>
            <w:r w:rsidRPr="001157AE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5678" w:type="dxa"/>
          </w:tcPr>
          <w:p w14:paraId="58BD08C8" w14:textId="77777777" w:rsidR="00D77387" w:rsidRPr="001157AE" w:rsidRDefault="00D77387" w:rsidP="000A098D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</w:tbl>
    <w:p w14:paraId="0AE7EC63" w14:textId="77777777" w:rsidR="00F2730F" w:rsidRDefault="00F2730F" w:rsidP="00620227">
      <w:pPr>
        <w:rPr>
          <w:rFonts w:asciiTheme="majorHAnsi" w:hAnsiTheme="majorHAnsi" w:cs="Tahoma"/>
          <w:b/>
          <w:sz w:val="22"/>
          <w:szCs w:val="22"/>
        </w:rPr>
        <w:sectPr w:rsidR="00F2730F" w:rsidSect="00D77387">
          <w:type w:val="continuous"/>
          <w:pgSz w:w="15840" w:h="12240" w:orient="landscape"/>
          <w:pgMar w:top="1440" w:right="1440" w:bottom="1260" w:left="1440" w:header="720" w:footer="720" w:gutter="0"/>
          <w:cols w:space="720"/>
          <w:docGrid w:linePitch="360"/>
        </w:sectPr>
      </w:pPr>
    </w:p>
    <w:p w14:paraId="7E644104" w14:textId="77777777" w:rsidR="00CC1462" w:rsidRDefault="00CC1462" w:rsidP="00620227">
      <w:pPr>
        <w:rPr>
          <w:rFonts w:asciiTheme="majorHAnsi" w:hAnsiTheme="majorHAnsi" w:cs="Tahoma"/>
          <w:b/>
          <w:sz w:val="22"/>
          <w:szCs w:val="22"/>
        </w:rPr>
      </w:pPr>
    </w:p>
    <w:p w14:paraId="671F395A" w14:textId="77777777" w:rsidR="00C53980" w:rsidRPr="003A109D" w:rsidRDefault="003A109D" w:rsidP="00620227">
      <w:pPr>
        <w:rPr>
          <w:rFonts w:asciiTheme="majorHAnsi" w:hAnsiTheme="majorHAnsi" w:cs="Tahoma"/>
          <w:b/>
          <w:sz w:val="22"/>
          <w:szCs w:val="22"/>
        </w:rPr>
      </w:pPr>
      <w:r w:rsidRPr="003A109D">
        <w:rPr>
          <w:rFonts w:asciiTheme="majorHAnsi" w:hAnsiTheme="majorHAnsi" w:cs="Tahoma"/>
          <w:b/>
          <w:sz w:val="22"/>
          <w:szCs w:val="22"/>
        </w:rPr>
        <w:lastRenderedPageBreak/>
        <w:t>LEGEND</w:t>
      </w:r>
    </w:p>
    <w:p w14:paraId="33E81820" w14:textId="77777777" w:rsidR="009E5466" w:rsidRDefault="009E5466" w:rsidP="00620227">
      <w:pPr>
        <w:rPr>
          <w:rFonts w:asciiTheme="majorHAnsi" w:hAnsiTheme="majorHAnsi" w:cs="Tahoma"/>
          <w:sz w:val="22"/>
          <w:szCs w:val="22"/>
        </w:rPr>
        <w:sectPr w:rsidR="009E5466" w:rsidSect="00D77387">
          <w:type w:val="continuous"/>
          <w:pgSz w:w="15840" w:h="12240" w:orient="landscape"/>
          <w:pgMar w:top="1440" w:right="1440" w:bottom="1260" w:left="1440" w:header="720" w:footer="720" w:gutter="0"/>
          <w:cols w:space="720"/>
          <w:docGrid w:linePitch="360"/>
        </w:sectPr>
      </w:pPr>
    </w:p>
    <w:tbl>
      <w:tblPr>
        <w:tblW w:w="128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5940"/>
        <w:gridCol w:w="810"/>
        <w:gridCol w:w="5310"/>
      </w:tblGrid>
      <w:tr w:rsidR="00F6158E" w:rsidRPr="00F6158E" w14:paraId="3AB81F57" w14:textId="77777777" w:rsidTr="009D14B3">
        <w:trPr>
          <w:trHeight w:val="278"/>
          <w:tblHeader/>
        </w:trPr>
        <w:tc>
          <w:tcPr>
            <w:tcW w:w="6750" w:type="dxa"/>
            <w:gridSpan w:val="2"/>
            <w:shd w:val="clear" w:color="auto" w:fill="0C2344"/>
            <w:vAlign w:val="center"/>
          </w:tcPr>
          <w:p w14:paraId="69F242B6" w14:textId="77777777" w:rsidR="00C53980" w:rsidRPr="00F6158E" w:rsidRDefault="00C53980" w:rsidP="005A5D3D">
            <w:pPr>
              <w:rPr>
                <w:rFonts w:asciiTheme="majorHAnsi" w:hAnsiTheme="majorHAnsi" w:cs="Tahoma"/>
                <w:b/>
                <w:color w:val="97D4E9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97D4E9"/>
                <w:szCs w:val="22"/>
              </w:rPr>
              <w:t>PRIORITY:</w:t>
            </w:r>
          </w:p>
        </w:tc>
        <w:tc>
          <w:tcPr>
            <w:tcW w:w="6120" w:type="dxa"/>
            <w:gridSpan w:val="2"/>
            <w:shd w:val="clear" w:color="auto" w:fill="0C2344"/>
            <w:vAlign w:val="center"/>
          </w:tcPr>
          <w:p w14:paraId="0DF63E13" w14:textId="77777777" w:rsidR="00C53980" w:rsidRPr="00F6158E" w:rsidRDefault="00C53980" w:rsidP="005A5D3D">
            <w:pPr>
              <w:rPr>
                <w:rFonts w:asciiTheme="majorHAnsi" w:hAnsiTheme="majorHAnsi" w:cs="Tahoma"/>
                <w:b/>
                <w:color w:val="97D4E9"/>
                <w:szCs w:val="22"/>
              </w:rPr>
            </w:pPr>
            <w:r w:rsidRPr="00F6158E">
              <w:rPr>
                <w:rFonts w:asciiTheme="majorHAnsi" w:hAnsiTheme="majorHAnsi" w:cs="Tahoma"/>
                <w:b/>
                <w:color w:val="97D4E9"/>
                <w:szCs w:val="22"/>
              </w:rPr>
              <w:t xml:space="preserve">STATUS: </w:t>
            </w:r>
          </w:p>
        </w:tc>
      </w:tr>
      <w:tr w:rsidR="00C53980" w:rsidRPr="001157AE" w14:paraId="73504B7D" w14:textId="77777777" w:rsidTr="00D77387">
        <w:tc>
          <w:tcPr>
            <w:tcW w:w="810" w:type="dxa"/>
            <w:shd w:val="clear" w:color="auto" w:fill="97D4E9"/>
            <w:vAlign w:val="center"/>
          </w:tcPr>
          <w:p w14:paraId="44972E89" w14:textId="77777777" w:rsidR="00C53980" w:rsidRPr="001157AE" w:rsidRDefault="00C53980" w:rsidP="005A5D3D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b/>
                <w:sz w:val="22"/>
                <w:szCs w:val="22"/>
              </w:rPr>
              <w:t>A</w:t>
            </w:r>
          </w:p>
        </w:tc>
        <w:tc>
          <w:tcPr>
            <w:tcW w:w="5940" w:type="dxa"/>
            <w:shd w:val="clear" w:color="auto" w:fill="auto"/>
            <w:vAlign w:val="center"/>
          </w:tcPr>
          <w:p w14:paraId="76E1271E" w14:textId="77777777" w:rsidR="00C53980" w:rsidRPr="001157AE" w:rsidRDefault="00C53980" w:rsidP="005A5D3D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 xml:space="preserve">Critical/Life threatening/high probability </w:t>
            </w:r>
          </w:p>
        </w:tc>
        <w:tc>
          <w:tcPr>
            <w:tcW w:w="810" w:type="dxa"/>
            <w:shd w:val="clear" w:color="auto" w:fill="97D4E9"/>
            <w:vAlign w:val="center"/>
          </w:tcPr>
          <w:p w14:paraId="36A69293" w14:textId="77777777" w:rsidR="00C53980" w:rsidRPr="001157AE" w:rsidRDefault="00C53980" w:rsidP="003A109D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b/>
                <w:sz w:val="22"/>
                <w:szCs w:val="22"/>
              </w:rPr>
              <w:t>N</w:t>
            </w:r>
          </w:p>
        </w:tc>
        <w:tc>
          <w:tcPr>
            <w:tcW w:w="5310" w:type="dxa"/>
            <w:shd w:val="clear" w:color="auto" w:fill="auto"/>
            <w:vAlign w:val="center"/>
          </w:tcPr>
          <w:p w14:paraId="2F51E1CD" w14:textId="77777777" w:rsidR="00C53980" w:rsidRPr="001157AE" w:rsidRDefault="00C53980" w:rsidP="005A5D3D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>New</w:t>
            </w:r>
          </w:p>
        </w:tc>
      </w:tr>
      <w:tr w:rsidR="00C53980" w:rsidRPr="001157AE" w14:paraId="6846DDC8" w14:textId="77777777" w:rsidTr="00D77387">
        <w:tc>
          <w:tcPr>
            <w:tcW w:w="810" w:type="dxa"/>
            <w:shd w:val="clear" w:color="auto" w:fill="97D4E9"/>
            <w:vAlign w:val="center"/>
          </w:tcPr>
          <w:p w14:paraId="6A6CE854" w14:textId="77777777" w:rsidR="00C53980" w:rsidRPr="001157AE" w:rsidRDefault="00C53980" w:rsidP="005A5D3D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b/>
                <w:sz w:val="22"/>
                <w:szCs w:val="22"/>
              </w:rPr>
              <w:t>B</w:t>
            </w:r>
          </w:p>
        </w:tc>
        <w:tc>
          <w:tcPr>
            <w:tcW w:w="5940" w:type="dxa"/>
            <w:shd w:val="clear" w:color="auto" w:fill="auto"/>
            <w:vAlign w:val="center"/>
          </w:tcPr>
          <w:p w14:paraId="6F19CA56" w14:textId="77777777" w:rsidR="00C53980" w:rsidRPr="001157AE" w:rsidRDefault="00C53980" w:rsidP="005A5D3D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>Urgent/moderate probability of re-</w:t>
            </w:r>
            <w:r w:rsidRPr="00AA7C12">
              <w:rPr>
                <w:rFonts w:ascii="Calibri Light" w:hAnsi="Calibri Light" w:cs="Calibri Light"/>
                <w:sz w:val="22"/>
                <w:szCs w:val="22"/>
              </w:rPr>
              <w:t>occurrence</w:t>
            </w:r>
          </w:p>
        </w:tc>
        <w:tc>
          <w:tcPr>
            <w:tcW w:w="810" w:type="dxa"/>
            <w:shd w:val="clear" w:color="auto" w:fill="97D4E9"/>
            <w:vAlign w:val="center"/>
          </w:tcPr>
          <w:p w14:paraId="4B742DB1" w14:textId="77777777" w:rsidR="00C53980" w:rsidRPr="001157AE" w:rsidRDefault="00C53980" w:rsidP="003A109D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b/>
                <w:sz w:val="22"/>
                <w:szCs w:val="22"/>
              </w:rPr>
              <w:t>R</w:t>
            </w:r>
          </w:p>
        </w:tc>
        <w:tc>
          <w:tcPr>
            <w:tcW w:w="5310" w:type="dxa"/>
            <w:shd w:val="clear" w:color="auto" w:fill="auto"/>
            <w:vAlign w:val="center"/>
          </w:tcPr>
          <w:p w14:paraId="4309C13B" w14:textId="77777777" w:rsidR="00C53980" w:rsidRPr="001157AE" w:rsidRDefault="00C53980" w:rsidP="005A5D3D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>Repeat</w:t>
            </w:r>
          </w:p>
        </w:tc>
      </w:tr>
      <w:tr w:rsidR="00C53980" w:rsidRPr="001157AE" w14:paraId="6E1AE5BD" w14:textId="77777777" w:rsidTr="00D77387">
        <w:tc>
          <w:tcPr>
            <w:tcW w:w="810" w:type="dxa"/>
            <w:shd w:val="clear" w:color="auto" w:fill="97D4E9"/>
            <w:vAlign w:val="center"/>
          </w:tcPr>
          <w:p w14:paraId="01B72A56" w14:textId="77777777" w:rsidR="00C53980" w:rsidRPr="001157AE" w:rsidRDefault="00C53980" w:rsidP="005A5D3D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b/>
                <w:sz w:val="22"/>
                <w:szCs w:val="22"/>
              </w:rPr>
              <w:t>C</w:t>
            </w:r>
          </w:p>
        </w:tc>
        <w:tc>
          <w:tcPr>
            <w:tcW w:w="5940" w:type="dxa"/>
            <w:shd w:val="clear" w:color="auto" w:fill="auto"/>
            <w:vAlign w:val="center"/>
          </w:tcPr>
          <w:p w14:paraId="6ADFCF33" w14:textId="77777777" w:rsidR="00C53980" w:rsidRPr="001157AE" w:rsidRDefault="00C53980" w:rsidP="005A5D3D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>Important/low probability of re-occurrence</w:t>
            </w:r>
          </w:p>
        </w:tc>
        <w:tc>
          <w:tcPr>
            <w:tcW w:w="810" w:type="dxa"/>
            <w:shd w:val="clear" w:color="auto" w:fill="97D4E9"/>
            <w:vAlign w:val="center"/>
          </w:tcPr>
          <w:p w14:paraId="271CCCF2" w14:textId="77777777" w:rsidR="00C53980" w:rsidRPr="001157AE" w:rsidRDefault="00C53980" w:rsidP="003A109D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b/>
                <w:sz w:val="22"/>
                <w:szCs w:val="22"/>
              </w:rPr>
              <w:t>C</w:t>
            </w:r>
          </w:p>
        </w:tc>
        <w:tc>
          <w:tcPr>
            <w:tcW w:w="5310" w:type="dxa"/>
            <w:shd w:val="clear" w:color="auto" w:fill="auto"/>
            <w:vAlign w:val="center"/>
          </w:tcPr>
          <w:p w14:paraId="16EF1C3C" w14:textId="77777777" w:rsidR="00C53980" w:rsidRPr="001157AE" w:rsidRDefault="00C53980" w:rsidP="005A5D3D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>Complete</w:t>
            </w:r>
          </w:p>
        </w:tc>
      </w:tr>
      <w:tr w:rsidR="00C53980" w:rsidRPr="001157AE" w14:paraId="2ABE0F71" w14:textId="77777777" w:rsidTr="00D77387">
        <w:tc>
          <w:tcPr>
            <w:tcW w:w="810" w:type="dxa"/>
            <w:shd w:val="clear" w:color="auto" w:fill="97D4E9"/>
            <w:vAlign w:val="center"/>
          </w:tcPr>
          <w:p w14:paraId="18EC697E" w14:textId="77777777" w:rsidR="00C53980" w:rsidRPr="001157AE" w:rsidRDefault="00C53980" w:rsidP="005A5D3D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b/>
                <w:sz w:val="22"/>
                <w:szCs w:val="22"/>
              </w:rPr>
              <w:t>D</w:t>
            </w:r>
          </w:p>
        </w:tc>
        <w:tc>
          <w:tcPr>
            <w:tcW w:w="5940" w:type="dxa"/>
            <w:shd w:val="clear" w:color="auto" w:fill="auto"/>
            <w:vAlign w:val="center"/>
          </w:tcPr>
          <w:p w14:paraId="4097B48E" w14:textId="77777777" w:rsidR="00C53980" w:rsidRPr="001157AE" w:rsidRDefault="00C53980" w:rsidP="005A5D3D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>Reminders</w:t>
            </w:r>
          </w:p>
        </w:tc>
        <w:tc>
          <w:tcPr>
            <w:tcW w:w="810" w:type="dxa"/>
            <w:shd w:val="clear" w:color="auto" w:fill="97D4E9"/>
            <w:vAlign w:val="center"/>
          </w:tcPr>
          <w:p w14:paraId="16F684C1" w14:textId="77777777" w:rsidR="00C53980" w:rsidRPr="001157AE" w:rsidRDefault="00C53980" w:rsidP="003A109D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b/>
                <w:sz w:val="22"/>
                <w:szCs w:val="22"/>
              </w:rPr>
              <w:t>IP</w:t>
            </w:r>
          </w:p>
        </w:tc>
        <w:tc>
          <w:tcPr>
            <w:tcW w:w="5310" w:type="dxa"/>
            <w:shd w:val="clear" w:color="auto" w:fill="auto"/>
            <w:vAlign w:val="center"/>
          </w:tcPr>
          <w:p w14:paraId="0A4F9970" w14:textId="77777777" w:rsidR="00C53980" w:rsidRPr="001157AE" w:rsidRDefault="00C53980" w:rsidP="005A5D3D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>In Progress</w:t>
            </w:r>
          </w:p>
        </w:tc>
      </w:tr>
      <w:tr w:rsidR="00C53980" w:rsidRPr="001157AE" w14:paraId="574B8DFC" w14:textId="77777777" w:rsidTr="00D77387">
        <w:tc>
          <w:tcPr>
            <w:tcW w:w="810" w:type="dxa"/>
            <w:shd w:val="clear" w:color="auto" w:fill="97D4E9"/>
            <w:vAlign w:val="center"/>
          </w:tcPr>
          <w:p w14:paraId="58632CE7" w14:textId="77777777" w:rsidR="00C53980" w:rsidRPr="001157AE" w:rsidRDefault="00C53980" w:rsidP="005A5D3D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b/>
                <w:sz w:val="22"/>
                <w:szCs w:val="22"/>
              </w:rPr>
              <w:t>E</w:t>
            </w:r>
          </w:p>
        </w:tc>
        <w:tc>
          <w:tcPr>
            <w:tcW w:w="5940" w:type="dxa"/>
            <w:shd w:val="clear" w:color="auto" w:fill="auto"/>
            <w:vAlign w:val="center"/>
          </w:tcPr>
          <w:p w14:paraId="6FBE855D" w14:textId="77777777" w:rsidR="00C53980" w:rsidRPr="001157AE" w:rsidRDefault="00C53980" w:rsidP="005A5D3D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>Information</w:t>
            </w:r>
          </w:p>
        </w:tc>
        <w:tc>
          <w:tcPr>
            <w:tcW w:w="810" w:type="dxa"/>
            <w:shd w:val="clear" w:color="auto" w:fill="97D4E9"/>
            <w:vAlign w:val="center"/>
          </w:tcPr>
          <w:p w14:paraId="7B0F2CC1" w14:textId="77777777" w:rsidR="00C53980" w:rsidRPr="001157AE" w:rsidRDefault="00C53980" w:rsidP="003A109D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b/>
                <w:sz w:val="22"/>
                <w:szCs w:val="22"/>
              </w:rPr>
              <w:t>RF</w:t>
            </w:r>
          </w:p>
        </w:tc>
        <w:tc>
          <w:tcPr>
            <w:tcW w:w="5310" w:type="dxa"/>
            <w:shd w:val="clear" w:color="auto" w:fill="auto"/>
            <w:vAlign w:val="center"/>
          </w:tcPr>
          <w:p w14:paraId="1034DE94" w14:textId="77777777" w:rsidR="00C53980" w:rsidRPr="001157AE" w:rsidRDefault="00C53980" w:rsidP="005A5D3D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1157AE">
              <w:rPr>
                <w:rFonts w:ascii="Calibri Light" w:hAnsi="Calibri Light" w:cs="Calibri Light"/>
                <w:sz w:val="22"/>
                <w:szCs w:val="22"/>
              </w:rPr>
              <w:t>Referred forward</w:t>
            </w:r>
          </w:p>
        </w:tc>
      </w:tr>
    </w:tbl>
    <w:p w14:paraId="0892DB8F" w14:textId="77777777" w:rsidR="009E5466" w:rsidRDefault="009E5466" w:rsidP="00F91373">
      <w:pPr>
        <w:rPr>
          <w:rFonts w:asciiTheme="majorHAnsi" w:hAnsiTheme="majorHAnsi" w:cs="Tahoma"/>
          <w:b/>
          <w:sz w:val="22"/>
          <w:szCs w:val="22"/>
          <w:u w:val="single"/>
        </w:rPr>
      </w:pPr>
    </w:p>
    <w:p w14:paraId="04FDBCB8" w14:textId="77777777" w:rsidR="009E5466" w:rsidRDefault="009E5466" w:rsidP="00F91373">
      <w:pPr>
        <w:rPr>
          <w:rFonts w:asciiTheme="majorHAnsi" w:hAnsiTheme="majorHAnsi" w:cs="Tahoma"/>
          <w:b/>
          <w:sz w:val="22"/>
          <w:szCs w:val="22"/>
          <w:u w:val="single"/>
        </w:rPr>
      </w:pPr>
    </w:p>
    <w:p w14:paraId="153D8210" w14:textId="77777777" w:rsidR="00902C29" w:rsidRPr="00902C29" w:rsidRDefault="00902C29" w:rsidP="00F91373">
      <w:pPr>
        <w:rPr>
          <w:rFonts w:asciiTheme="majorHAnsi" w:hAnsiTheme="majorHAnsi" w:cs="Tahoma"/>
          <w:b/>
          <w:sz w:val="22"/>
          <w:szCs w:val="22"/>
          <w:u w:val="single"/>
        </w:rPr>
      </w:pPr>
      <w:r>
        <w:rPr>
          <w:rFonts w:asciiTheme="majorHAnsi" w:hAnsiTheme="majorHAnsi" w:cs="Tahoma"/>
          <w:b/>
          <w:sz w:val="22"/>
          <w:szCs w:val="22"/>
          <w:u w:val="single"/>
        </w:rPr>
        <w:t xml:space="preserve">Monthly </w:t>
      </w:r>
      <w:r w:rsidRPr="00902C29">
        <w:rPr>
          <w:rFonts w:asciiTheme="majorHAnsi" w:hAnsiTheme="majorHAnsi" w:cs="Tahoma"/>
          <w:b/>
          <w:sz w:val="22"/>
          <w:szCs w:val="22"/>
          <w:u w:val="single"/>
        </w:rPr>
        <w:t xml:space="preserve">Distribution </w:t>
      </w:r>
      <w:r>
        <w:rPr>
          <w:rFonts w:asciiTheme="majorHAnsi" w:hAnsiTheme="majorHAnsi" w:cs="Tahoma"/>
          <w:b/>
          <w:sz w:val="22"/>
          <w:szCs w:val="22"/>
          <w:u w:val="single"/>
        </w:rPr>
        <w:t xml:space="preserve">and Posting </w:t>
      </w:r>
      <w:r w:rsidRPr="00902C29">
        <w:rPr>
          <w:rFonts w:asciiTheme="majorHAnsi" w:hAnsiTheme="majorHAnsi" w:cs="Tahoma"/>
          <w:b/>
          <w:sz w:val="22"/>
          <w:szCs w:val="22"/>
          <w:u w:val="single"/>
        </w:rPr>
        <w:t>of</w:t>
      </w:r>
      <w:r w:rsidR="004377D5">
        <w:rPr>
          <w:rFonts w:asciiTheme="majorHAnsi" w:hAnsiTheme="majorHAnsi" w:cs="Tahoma"/>
          <w:b/>
          <w:sz w:val="22"/>
          <w:szCs w:val="22"/>
          <w:u w:val="single"/>
        </w:rPr>
        <w:t xml:space="preserve"> Approved</w:t>
      </w:r>
      <w:r w:rsidRPr="00902C29">
        <w:rPr>
          <w:rFonts w:asciiTheme="majorHAnsi" w:hAnsiTheme="majorHAnsi" w:cs="Tahoma"/>
          <w:b/>
          <w:sz w:val="22"/>
          <w:szCs w:val="22"/>
          <w:u w:val="single"/>
        </w:rPr>
        <w:t xml:space="preserve"> Meeting Minutes</w:t>
      </w:r>
      <w:r>
        <w:rPr>
          <w:rFonts w:asciiTheme="majorHAnsi" w:hAnsiTheme="majorHAnsi" w:cs="Tahoma"/>
          <w:b/>
          <w:sz w:val="22"/>
          <w:szCs w:val="22"/>
          <w:u w:val="single"/>
        </w:rPr>
        <w:t xml:space="preserve"> (Required)</w:t>
      </w:r>
      <w:r w:rsidRPr="00902C29">
        <w:rPr>
          <w:rFonts w:asciiTheme="majorHAnsi" w:hAnsiTheme="majorHAnsi" w:cs="Tahoma"/>
          <w:b/>
          <w:sz w:val="22"/>
          <w:szCs w:val="22"/>
          <w:u w:val="single"/>
        </w:rPr>
        <w:t>:</w:t>
      </w:r>
    </w:p>
    <w:p w14:paraId="73B36186" w14:textId="77777777" w:rsidR="00902C29" w:rsidRPr="00F734BB" w:rsidRDefault="00902C29" w:rsidP="00902C29">
      <w:pPr>
        <w:pStyle w:val="ListParagraph"/>
        <w:numPr>
          <w:ilvl w:val="0"/>
          <w:numId w:val="29"/>
        </w:numPr>
        <w:rPr>
          <w:rFonts w:ascii="Calibri Light" w:hAnsi="Calibri Light" w:cs="Calibri Light"/>
          <w:sz w:val="22"/>
          <w:szCs w:val="22"/>
        </w:rPr>
      </w:pPr>
      <w:r w:rsidRPr="00F734BB">
        <w:rPr>
          <w:rFonts w:ascii="Calibri Light" w:hAnsi="Calibri Light" w:cs="Calibri Light"/>
          <w:sz w:val="22"/>
          <w:szCs w:val="22"/>
        </w:rPr>
        <w:t>Responsible VP</w:t>
      </w:r>
    </w:p>
    <w:p w14:paraId="43B136FC" w14:textId="77777777" w:rsidR="00902C29" w:rsidRPr="00F734BB" w:rsidRDefault="00902C29" w:rsidP="00902C29">
      <w:pPr>
        <w:pStyle w:val="ListParagraph"/>
        <w:numPr>
          <w:ilvl w:val="0"/>
          <w:numId w:val="29"/>
        </w:numPr>
        <w:rPr>
          <w:rFonts w:ascii="Calibri Light" w:hAnsi="Calibri Light" w:cs="Calibri Light"/>
          <w:sz w:val="22"/>
          <w:szCs w:val="22"/>
        </w:rPr>
      </w:pPr>
      <w:r w:rsidRPr="00F734BB">
        <w:rPr>
          <w:rFonts w:ascii="Calibri Light" w:hAnsi="Calibri Light" w:cs="Calibri Light"/>
          <w:sz w:val="22"/>
          <w:szCs w:val="22"/>
        </w:rPr>
        <w:t>Responsible Managing Director/Dean</w:t>
      </w:r>
    </w:p>
    <w:p w14:paraId="00972B35" w14:textId="77777777" w:rsidR="00902C29" w:rsidRPr="00F734BB" w:rsidRDefault="00902C29" w:rsidP="00902C29">
      <w:pPr>
        <w:pStyle w:val="ListParagraph"/>
        <w:numPr>
          <w:ilvl w:val="0"/>
          <w:numId w:val="29"/>
        </w:numPr>
        <w:rPr>
          <w:rFonts w:ascii="Calibri Light" w:hAnsi="Calibri Light" w:cs="Calibri Light"/>
          <w:sz w:val="22"/>
          <w:szCs w:val="22"/>
        </w:rPr>
      </w:pPr>
      <w:r w:rsidRPr="00F734BB">
        <w:rPr>
          <w:rFonts w:ascii="Calibri Light" w:hAnsi="Calibri Light" w:cs="Calibri Light"/>
          <w:sz w:val="22"/>
          <w:szCs w:val="22"/>
        </w:rPr>
        <w:t>All JOHSC members</w:t>
      </w:r>
    </w:p>
    <w:p w14:paraId="42613292" w14:textId="77777777" w:rsidR="00902C29" w:rsidRPr="00F734BB" w:rsidRDefault="00902C29" w:rsidP="00902C29">
      <w:pPr>
        <w:pStyle w:val="ListParagraph"/>
        <w:numPr>
          <w:ilvl w:val="0"/>
          <w:numId w:val="29"/>
        </w:numPr>
        <w:rPr>
          <w:rFonts w:ascii="Calibri Light" w:hAnsi="Calibri Light" w:cs="Calibri Light"/>
          <w:sz w:val="22"/>
          <w:szCs w:val="22"/>
        </w:rPr>
      </w:pPr>
      <w:r w:rsidRPr="00F734BB">
        <w:rPr>
          <w:rFonts w:ascii="Calibri Light" w:hAnsi="Calibri Light" w:cs="Calibri Light"/>
          <w:sz w:val="22"/>
          <w:szCs w:val="22"/>
        </w:rPr>
        <w:t>Internal Communications Person</w:t>
      </w:r>
    </w:p>
    <w:p w14:paraId="25DDEC39" w14:textId="77777777" w:rsidR="00902C29" w:rsidRPr="00F734BB" w:rsidRDefault="001703E4" w:rsidP="00902C29">
      <w:pPr>
        <w:pStyle w:val="ListParagraph"/>
        <w:numPr>
          <w:ilvl w:val="0"/>
          <w:numId w:val="29"/>
        </w:numPr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Safety &amp; Risk Services</w:t>
      </w:r>
      <w:r w:rsidR="00902C29" w:rsidRPr="00F734BB">
        <w:rPr>
          <w:rFonts w:ascii="Calibri Light" w:hAnsi="Calibri Light" w:cs="Calibri Light"/>
          <w:sz w:val="22"/>
          <w:szCs w:val="22"/>
        </w:rPr>
        <w:t xml:space="preserve"> </w:t>
      </w:r>
      <w:hyperlink r:id="rId10" w:history="1">
        <w:r w:rsidR="009A34DC" w:rsidRPr="00F734BB">
          <w:rPr>
            <w:rStyle w:val="Hyperlink"/>
            <w:rFonts w:ascii="Calibri Light" w:hAnsi="Calibri Light" w:cs="Calibri Light"/>
            <w:sz w:val="22"/>
            <w:szCs w:val="22"/>
          </w:rPr>
          <w:t>ubcsafety.committee@ubc.ca</w:t>
        </w:r>
      </w:hyperlink>
    </w:p>
    <w:p w14:paraId="4DBC1C33" w14:textId="77777777" w:rsidR="00902C29" w:rsidRPr="00F734BB" w:rsidRDefault="00902C29" w:rsidP="00902C29">
      <w:pPr>
        <w:pStyle w:val="ListParagraph"/>
        <w:numPr>
          <w:ilvl w:val="0"/>
          <w:numId w:val="29"/>
        </w:numPr>
        <w:rPr>
          <w:rFonts w:ascii="Calibri Light" w:hAnsi="Calibri Light" w:cs="Calibri Light"/>
          <w:sz w:val="22"/>
          <w:szCs w:val="22"/>
        </w:rPr>
      </w:pPr>
      <w:r w:rsidRPr="00F734BB">
        <w:rPr>
          <w:rFonts w:ascii="Calibri Light" w:hAnsi="Calibri Light" w:cs="Calibri Light"/>
          <w:sz w:val="22"/>
          <w:szCs w:val="22"/>
        </w:rPr>
        <w:t>Posted on</w:t>
      </w:r>
      <w:bookmarkStart w:id="0" w:name="_GoBack"/>
      <w:bookmarkEnd w:id="0"/>
      <w:r w:rsidRPr="00F734BB">
        <w:rPr>
          <w:rFonts w:ascii="Calibri Light" w:hAnsi="Calibri Light" w:cs="Calibri Light"/>
          <w:sz w:val="22"/>
          <w:szCs w:val="22"/>
        </w:rPr>
        <w:t xml:space="preserve"> any Safety Bulletin Boards</w:t>
      </w:r>
      <w:r w:rsidR="009048BC">
        <w:rPr>
          <w:rFonts w:ascii="Calibri Light" w:hAnsi="Calibri Light" w:cs="Calibri Light"/>
          <w:sz w:val="22"/>
          <w:szCs w:val="22"/>
        </w:rPr>
        <w:t xml:space="preserve"> (if applicable)</w:t>
      </w:r>
    </w:p>
    <w:sectPr w:rsidR="00902C29" w:rsidRPr="00F734BB" w:rsidSect="00D77387">
      <w:type w:val="continuous"/>
      <w:pgSz w:w="15840" w:h="12240" w:orient="landscape"/>
      <w:pgMar w:top="1440" w:right="1440" w:bottom="1260" w:left="1440" w:header="720" w:footer="720" w:gutter="0"/>
      <w:cols w:space="4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25DCD5" w14:textId="77777777" w:rsidR="00622FC7" w:rsidRDefault="00622FC7" w:rsidP="00341A54">
      <w:r>
        <w:separator/>
      </w:r>
    </w:p>
  </w:endnote>
  <w:endnote w:type="continuationSeparator" w:id="0">
    <w:p w14:paraId="4A46FF56" w14:textId="77777777" w:rsidR="00622FC7" w:rsidRDefault="00622FC7" w:rsidP="00341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CE38D2" w14:textId="77777777" w:rsidR="00701D1F" w:rsidRDefault="00701D1F" w:rsidP="00701D1F">
    <w:pPr>
      <w:pStyle w:val="Footer"/>
      <w:pBdr>
        <w:top w:val="single" w:sz="4" w:space="1" w:color="D9D9D9"/>
      </w:pBdr>
      <w:jc w:val="right"/>
      <w:rPr>
        <w:rFonts w:asciiTheme="majorHAnsi" w:hAnsiTheme="majorHAnsi"/>
        <w:sz w:val="20"/>
      </w:rPr>
    </w:pPr>
  </w:p>
  <w:p w14:paraId="7066ABEC" w14:textId="5BCAC8E6" w:rsidR="00701D1F" w:rsidRDefault="00F64D5F" w:rsidP="00342B48">
    <w:pPr>
      <w:pStyle w:val="Footer"/>
      <w:pBdr>
        <w:top w:val="single" w:sz="4" w:space="1" w:color="D9D9D9"/>
      </w:pBdr>
      <w:rPr>
        <w:rFonts w:asciiTheme="majorHAnsi" w:hAnsiTheme="majorHAnsi"/>
        <w:color w:val="7F7F7F"/>
        <w:spacing w:val="60"/>
        <w:sz w:val="20"/>
      </w:rPr>
    </w:pPr>
    <w:r>
      <w:rPr>
        <w:rFonts w:asciiTheme="majorHAnsi" w:hAnsiTheme="majorHAnsi"/>
        <w:sz w:val="20"/>
      </w:rPr>
      <w:t>SRS Version: December 2020</w:t>
    </w:r>
    <w:r w:rsidR="00342B48">
      <w:rPr>
        <w:rFonts w:asciiTheme="majorHAnsi" w:hAnsiTheme="majorHAnsi"/>
        <w:sz w:val="20"/>
      </w:rPr>
      <w:tab/>
    </w:r>
    <w:r w:rsidR="00342B48">
      <w:rPr>
        <w:rFonts w:asciiTheme="majorHAnsi" w:hAnsiTheme="majorHAnsi"/>
        <w:sz w:val="20"/>
      </w:rPr>
      <w:tab/>
    </w:r>
    <w:r w:rsidR="00342B48">
      <w:rPr>
        <w:rFonts w:asciiTheme="majorHAnsi" w:hAnsiTheme="majorHAnsi"/>
        <w:sz w:val="20"/>
      </w:rPr>
      <w:tab/>
    </w:r>
    <w:r w:rsidR="00342B48">
      <w:rPr>
        <w:rFonts w:asciiTheme="majorHAnsi" w:hAnsiTheme="majorHAnsi"/>
        <w:sz w:val="20"/>
      </w:rPr>
      <w:tab/>
    </w:r>
    <w:r w:rsidR="00342B48">
      <w:rPr>
        <w:rFonts w:asciiTheme="majorHAnsi" w:hAnsiTheme="majorHAnsi"/>
        <w:sz w:val="20"/>
      </w:rPr>
      <w:tab/>
    </w:r>
    <w:r w:rsidR="00313F25" w:rsidRPr="00701D1F">
      <w:rPr>
        <w:rFonts w:asciiTheme="majorHAnsi" w:hAnsiTheme="majorHAnsi"/>
        <w:sz w:val="20"/>
      </w:rPr>
      <w:fldChar w:fldCharType="begin"/>
    </w:r>
    <w:r w:rsidR="00313F25" w:rsidRPr="00701D1F">
      <w:rPr>
        <w:rFonts w:asciiTheme="majorHAnsi" w:hAnsiTheme="majorHAnsi"/>
        <w:sz w:val="20"/>
      </w:rPr>
      <w:instrText xml:space="preserve"> PAGE   \* MERGEFORMAT </w:instrText>
    </w:r>
    <w:r w:rsidR="00313F25" w:rsidRPr="00701D1F">
      <w:rPr>
        <w:rFonts w:asciiTheme="majorHAnsi" w:hAnsiTheme="majorHAnsi"/>
        <w:sz w:val="20"/>
      </w:rPr>
      <w:fldChar w:fldCharType="separate"/>
    </w:r>
    <w:r w:rsidR="00CD5103">
      <w:rPr>
        <w:rFonts w:asciiTheme="majorHAnsi" w:hAnsiTheme="majorHAnsi"/>
        <w:noProof/>
        <w:sz w:val="20"/>
      </w:rPr>
      <w:t>3</w:t>
    </w:r>
    <w:r w:rsidR="00313F25" w:rsidRPr="00701D1F">
      <w:rPr>
        <w:rFonts w:asciiTheme="majorHAnsi" w:hAnsiTheme="majorHAnsi"/>
        <w:noProof/>
        <w:sz w:val="20"/>
      </w:rPr>
      <w:fldChar w:fldCharType="end"/>
    </w:r>
    <w:r w:rsidR="00313F25" w:rsidRPr="00701D1F">
      <w:rPr>
        <w:rFonts w:asciiTheme="majorHAnsi" w:hAnsiTheme="majorHAnsi"/>
        <w:sz w:val="20"/>
      </w:rPr>
      <w:t xml:space="preserve"> | </w:t>
    </w:r>
    <w:r w:rsidR="00313F25" w:rsidRPr="00701D1F">
      <w:rPr>
        <w:rFonts w:asciiTheme="majorHAnsi" w:hAnsiTheme="majorHAnsi"/>
        <w:color w:val="7F7F7F"/>
        <w:spacing w:val="60"/>
        <w:sz w:val="20"/>
      </w:rPr>
      <w:t>Page</w:t>
    </w:r>
  </w:p>
  <w:p w14:paraId="2DDE828F" w14:textId="77777777" w:rsidR="00313F25" w:rsidRPr="00342B48" w:rsidRDefault="00313F25">
    <w:pPr>
      <w:pStyle w:val="Footer"/>
      <w:rPr>
        <w:rFonts w:asciiTheme="minorHAnsi" w:hAnsi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69BE1E" w14:textId="77777777" w:rsidR="00622FC7" w:rsidRDefault="00622FC7" w:rsidP="00341A54">
      <w:r>
        <w:separator/>
      </w:r>
    </w:p>
  </w:footnote>
  <w:footnote w:type="continuationSeparator" w:id="0">
    <w:p w14:paraId="6723493D" w14:textId="77777777" w:rsidR="00622FC7" w:rsidRDefault="00622FC7" w:rsidP="00341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8"/>
      <w:gridCol w:w="8100"/>
    </w:tblGrid>
    <w:tr w:rsidR="00572C0A" w:rsidRPr="00F6158E" w14:paraId="13FC4CD0" w14:textId="77777777" w:rsidTr="000C482D">
      <w:tc>
        <w:tcPr>
          <w:tcW w:w="4788" w:type="dxa"/>
        </w:tcPr>
        <w:p w14:paraId="45AAE956" w14:textId="77777777" w:rsidR="00572C0A" w:rsidRDefault="001D50DC" w:rsidP="00572C0A">
          <w:pPr>
            <w:pStyle w:val="Header"/>
            <w:rPr>
              <w:rFonts w:cs="Tahoma"/>
              <w:sz w:val="20"/>
              <w:szCs w:val="20"/>
            </w:rPr>
          </w:pPr>
          <w:r>
            <w:rPr>
              <w:rFonts w:cs="Tahoma"/>
              <w:noProof/>
              <w:sz w:val="20"/>
              <w:szCs w:val="20"/>
            </w:rPr>
            <w:drawing>
              <wp:inline distT="0" distB="0" distL="0" distR="0" wp14:anchorId="217FA6A3" wp14:editId="3928840C">
                <wp:extent cx="398769" cy="543600"/>
                <wp:effectExtent l="0" t="0" r="1905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New UBC Logo 2017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8769" cy="543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100" w:type="dxa"/>
          <w:vAlign w:val="center"/>
        </w:tcPr>
        <w:p w14:paraId="48C674F7" w14:textId="77777777" w:rsidR="000C482D" w:rsidRPr="00F6158E" w:rsidRDefault="000C482D" w:rsidP="000C482D">
          <w:pPr>
            <w:pStyle w:val="Header"/>
            <w:jc w:val="right"/>
            <w:rPr>
              <w:rFonts w:ascii="Calibri Light" w:hAnsi="Calibri Light" w:cs="Tahoma"/>
              <w:sz w:val="22"/>
              <w:szCs w:val="22"/>
            </w:rPr>
          </w:pPr>
          <w:r w:rsidRPr="00F6158E">
            <w:rPr>
              <w:rFonts w:ascii="Calibri Light" w:hAnsi="Calibri Light" w:cs="Tahoma"/>
              <w:sz w:val="22"/>
              <w:szCs w:val="22"/>
            </w:rPr>
            <w:t xml:space="preserve">Joint </w:t>
          </w:r>
          <w:r w:rsidR="0053080C" w:rsidRPr="00F6158E">
            <w:rPr>
              <w:rFonts w:ascii="Calibri Light" w:hAnsi="Calibri Light" w:cs="Tahoma"/>
              <w:sz w:val="22"/>
              <w:szCs w:val="22"/>
            </w:rPr>
            <w:t xml:space="preserve">Occupational </w:t>
          </w:r>
          <w:r w:rsidRPr="00F6158E">
            <w:rPr>
              <w:rFonts w:ascii="Calibri Light" w:hAnsi="Calibri Light" w:cs="Tahoma"/>
              <w:sz w:val="22"/>
              <w:szCs w:val="22"/>
            </w:rPr>
            <w:t>Health &amp; Safety Committee</w:t>
          </w:r>
        </w:p>
        <w:p w14:paraId="0081F0B7" w14:textId="77777777" w:rsidR="00572C0A" w:rsidRPr="00F6158E" w:rsidRDefault="000C482D" w:rsidP="000C482D">
          <w:pPr>
            <w:pStyle w:val="Header"/>
            <w:jc w:val="right"/>
            <w:rPr>
              <w:rFonts w:ascii="Calibri Light" w:hAnsi="Calibri Light" w:cs="Tahoma"/>
              <w:sz w:val="22"/>
              <w:szCs w:val="22"/>
            </w:rPr>
          </w:pPr>
          <w:r w:rsidRPr="00F6158E">
            <w:rPr>
              <w:rFonts w:ascii="Calibri Light" w:hAnsi="Calibri Light" w:cs="Tahoma"/>
              <w:sz w:val="22"/>
              <w:szCs w:val="22"/>
            </w:rPr>
            <w:t>Meeting Minutes</w:t>
          </w:r>
        </w:p>
      </w:tc>
    </w:tr>
  </w:tbl>
  <w:p w14:paraId="511B811C" w14:textId="77777777" w:rsidR="001F5A96" w:rsidRDefault="001F5A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11EB2"/>
    <w:multiLevelType w:val="hybridMultilevel"/>
    <w:tmpl w:val="B4C0AC1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47758C"/>
    <w:multiLevelType w:val="hybridMultilevel"/>
    <w:tmpl w:val="54940A84"/>
    <w:lvl w:ilvl="0" w:tplc="C742C0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83167"/>
    <w:multiLevelType w:val="hybridMultilevel"/>
    <w:tmpl w:val="D3BC7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90926"/>
    <w:multiLevelType w:val="hybridMultilevel"/>
    <w:tmpl w:val="3A0E7D54"/>
    <w:lvl w:ilvl="0" w:tplc="A476CC2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93D62"/>
    <w:multiLevelType w:val="hybridMultilevel"/>
    <w:tmpl w:val="3A0E7D54"/>
    <w:lvl w:ilvl="0" w:tplc="A476CC2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24758"/>
    <w:multiLevelType w:val="hybridMultilevel"/>
    <w:tmpl w:val="75B05316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9676EA"/>
    <w:multiLevelType w:val="hybridMultilevel"/>
    <w:tmpl w:val="E8A0EDDA"/>
    <w:lvl w:ilvl="0" w:tplc="A7CA899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E41D7C"/>
    <w:multiLevelType w:val="hybridMultilevel"/>
    <w:tmpl w:val="54940A84"/>
    <w:lvl w:ilvl="0" w:tplc="C742C0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CB3D55"/>
    <w:multiLevelType w:val="hybridMultilevel"/>
    <w:tmpl w:val="7910BD64"/>
    <w:lvl w:ilvl="0" w:tplc="F344189C">
      <w:start w:val="1"/>
      <w:numFmt w:val="lowerLetter"/>
      <w:lvlText w:val="(%1)"/>
      <w:lvlJc w:val="left"/>
      <w:pPr>
        <w:ind w:left="-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9" w15:restartNumberingAfterBreak="0">
    <w:nsid w:val="1CD26E2E"/>
    <w:multiLevelType w:val="hybridMultilevel"/>
    <w:tmpl w:val="DA7C6BDC"/>
    <w:lvl w:ilvl="0" w:tplc="9E1AFADE">
      <w:start w:val="1"/>
      <w:numFmt w:val="decimal"/>
      <w:lvlText w:val="%1."/>
      <w:lvlJc w:val="left"/>
      <w:pPr>
        <w:ind w:left="46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88" w:hanging="360"/>
      </w:pPr>
    </w:lvl>
    <w:lvl w:ilvl="2" w:tplc="1009001B" w:tentative="1">
      <w:start w:val="1"/>
      <w:numFmt w:val="lowerRoman"/>
      <w:lvlText w:val="%3."/>
      <w:lvlJc w:val="right"/>
      <w:pPr>
        <w:ind w:left="1908" w:hanging="180"/>
      </w:pPr>
    </w:lvl>
    <w:lvl w:ilvl="3" w:tplc="1009000F" w:tentative="1">
      <w:start w:val="1"/>
      <w:numFmt w:val="decimal"/>
      <w:lvlText w:val="%4."/>
      <w:lvlJc w:val="left"/>
      <w:pPr>
        <w:ind w:left="2628" w:hanging="360"/>
      </w:pPr>
    </w:lvl>
    <w:lvl w:ilvl="4" w:tplc="10090019" w:tentative="1">
      <w:start w:val="1"/>
      <w:numFmt w:val="lowerLetter"/>
      <w:lvlText w:val="%5."/>
      <w:lvlJc w:val="left"/>
      <w:pPr>
        <w:ind w:left="3348" w:hanging="360"/>
      </w:pPr>
    </w:lvl>
    <w:lvl w:ilvl="5" w:tplc="1009001B" w:tentative="1">
      <w:start w:val="1"/>
      <w:numFmt w:val="lowerRoman"/>
      <w:lvlText w:val="%6."/>
      <w:lvlJc w:val="right"/>
      <w:pPr>
        <w:ind w:left="4068" w:hanging="180"/>
      </w:pPr>
    </w:lvl>
    <w:lvl w:ilvl="6" w:tplc="1009000F" w:tentative="1">
      <w:start w:val="1"/>
      <w:numFmt w:val="decimal"/>
      <w:lvlText w:val="%7."/>
      <w:lvlJc w:val="left"/>
      <w:pPr>
        <w:ind w:left="4788" w:hanging="360"/>
      </w:pPr>
    </w:lvl>
    <w:lvl w:ilvl="7" w:tplc="10090019" w:tentative="1">
      <w:start w:val="1"/>
      <w:numFmt w:val="lowerLetter"/>
      <w:lvlText w:val="%8."/>
      <w:lvlJc w:val="left"/>
      <w:pPr>
        <w:ind w:left="5508" w:hanging="360"/>
      </w:pPr>
    </w:lvl>
    <w:lvl w:ilvl="8" w:tplc="1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0" w15:restartNumberingAfterBreak="0">
    <w:nsid w:val="1F9262CB"/>
    <w:multiLevelType w:val="hybridMultilevel"/>
    <w:tmpl w:val="5E88E5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4977252"/>
    <w:multiLevelType w:val="hybridMultilevel"/>
    <w:tmpl w:val="FA925A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500EA7"/>
    <w:multiLevelType w:val="hybridMultilevel"/>
    <w:tmpl w:val="9110B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4C3C70"/>
    <w:multiLevelType w:val="hybridMultilevel"/>
    <w:tmpl w:val="5944099E"/>
    <w:lvl w:ilvl="0" w:tplc="6ED4133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97D4E9"/>
        <w:sz w:val="22"/>
        <w:szCs w:val="2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E6E7079"/>
    <w:multiLevelType w:val="hybridMultilevel"/>
    <w:tmpl w:val="54940A84"/>
    <w:lvl w:ilvl="0" w:tplc="C742C0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D92CF9"/>
    <w:multiLevelType w:val="hybridMultilevel"/>
    <w:tmpl w:val="54940A84"/>
    <w:lvl w:ilvl="0" w:tplc="C742C0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522FBD"/>
    <w:multiLevelType w:val="hybridMultilevel"/>
    <w:tmpl w:val="3A0E7D54"/>
    <w:lvl w:ilvl="0" w:tplc="A476CC2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9F2E18"/>
    <w:multiLevelType w:val="hybridMultilevel"/>
    <w:tmpl w:val="3A0E7D54"/>
    <w:lvl w:ilvl="0" w:tplc="A476CC2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62DE3"/>
    <w:multiLevelType w:val="hybridMultilevel"/>
    <w:tmpl w:val="07B4F9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0A2541"/>
    <w:multiLevelType w:val="hybridMultilevel"/>
    <w:tmpl w:val="88FA52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A8575C"/>
    <w:multiLevelType w:val="hybridMultilevel"/>
    <w:tmpl w:val="54940A84"/>
    <w:lvl w:ilvl="0" w:tplc="C742C0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730250"/>
    <w:multiLevelType w:val="hybridMultilevel"/>
    <w:tmpl w:val="C04A73D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672504"/>
    <w:multiLevelType w:val="hybridMultilevel"/>
    <w:tmpl w:val="83BAD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3F0A9A"/>
    <w:multiLevelType w:val="hybridMultilevel"/>
    <w:tmpl w:val="3586D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F2848"/>
    <w:multiLevelType w:val="hybridMultilevel"/>
    <w:tmpl w:val="54940A84"/>
    <w:lvl w:ilvl="0" w:tplc="C742C0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B924A2"/>
    <w:multiLevelType w:val="hybridMultilevel"/>
    <w:tmpl w:val="3A0E7D54"/>
    <w:lvl w:ilvl="0" w:tplc="A476CC2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F413FC"/>
    <w:multiLevelType w:val="hybridMultilevel"/>
    <w:tmpl w:val="C0BEF1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F47B7B"/>
    <w:multiLevelType w:val="hybridMultilevel"/>
    <w:tmpl w:val="DB24801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2A604D"/>
    <w:multiLevelType w:val="hybridMultilevel"/>
    <w:tmpl w:val="5648825A"/>
    <w:lvl w:ilvl="0" w:tplc="04090001">
      <w:start w:val="1"/>
      <w:numFmt w:val="bullet"/>
      <w:lvlText w:val=""/>
      <w:lvlJc w:val="left"/>
      <w:pPr>
        <w:ind w:left="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29" w15:restartNumberingAfterBreak="0">
    <w:nsid w:val="72E6229B"/>
    <w:multiLevelType w:val="hybridMultilevel"/>
    <w:tmpl w:val="DA7C6BDC"/>
    <w:lvl w:ilvl="0" w:tplc="9E1AFADE">
      <w:start w:val="1"/>
      <w:numFmt w:val="decimal"/>
      <w:lvlText w:val="%1."/>
      <w:lvlJc w:val="left"/>
      <w:pPr>
        <w:ind w:left="46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88" w:hanging="360"/>
      </w:pPr>
    </w:lvl>
    <w:lvl w:ilvl="2" w:tplc="1009001B" w:tentative="1">
      <w:start w:val="1"/>
      <w:numFmt w:val="lowerRoman"/>
      <w:lvlText w:val="%3."/>
      <w:lvlJc w:val="right"/>
      <w:pPr>
        <w:ind w:left="1908" w:hanging="180"/>
      </w:pPr>
    </w:lvl>
    <w:lvl w:ilvl="3" w:tplc="1009000F" w:tentative="1">
      <w:start w:val="1"/>
      <w:numFmt w:val="decimal"/>
      <w:lvlText w:val="%4."/>
      <w:lvlJc w:val="left"/>
      <w:pPr>
        <w:ind w:left="2628" w:hanging="360"/>
      </w:pPr>
    </w:lvl>
    <w:lvl w:ilvl="4" w:tplc="10090019" w:tentative="1">
      <w:start w:val="1"/>
      <w:numFmt w:val="lowerLetter"/>
      <w:lvlText w:val="%5."/>
      <w:lvlJc w:val="left"/>
      <w:pPr>
        <w:ind w:left="3348" w:hanging="360"/>
      </w:pPr>
    </w:lvl>
    <w:lvl w:ilvl="5" w:tplc="1009001B" w:tentative="1">
      <w:start w:val="1"/>
      <w:numFmt w:val="lowerRoman"/>
      <w:lvlText w:val="%6."/>
      <w:lvlJc w:val="right"/>
      <w:pPr>
        <w:ind w:left="4068" w:hanging="180"/>
      </w:pPr>
    </w:lvl>
    <w:lvl w:ilvl="6" w:tplc="1009000F" w:tentative="1">
      <w:start w:val="1"/>
      <w:numFmt w:val="decimal"/>
      <w:lvlText w:val="%7."/>
      <w:lvlJc w:val="left"/>
      <w:pPr>
        <w:ind w:left="4788" w:hanging="360"/>
      </w:pPr>
    </w:lvl>
    <w:lvl w:ilvl="7" w:tplc="10090019" w:tentative="1">
      <w:start w:val="1"/>
      <w:numFmt w:val="lowerLetter"/>
      <w:lvlText w:val="%8."/>
      <w:lvlJc w:val="left"/>
      <w:pPr>
        <w:ind w:left="5508" w:hanging="360"/>
      </w:pPr>
    </w:lvl>
    <w:lvl w:ilvl="8" w:tplc="1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30" w15:restartNumberingAfterBreak="0">
    <w:nsid w:val="73C10E71"/>
    <w:multiLevelType w:val="hybridMultilevel"/>
    <w:tmpl w:val="60EA7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C82B37"/>
    <w:multiLevelType w:val="hybridMultilevel"/>
    <w:tmpl w:val="28B4EC6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7A664AF"/>
    <w:multiLevelType w:val="hybridMultilevel"/>
    <w:tmpl w:val="D70EB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8A0556E"/>
    <w:multiLevelType w:val="hybridMultilevel"/>
    <w:tmpl w:val="3CC231B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B733CA0"/>
    <w:multiLevelType w:val="hybridMultilevel"/>
    <w:tmpl w:val="2CF06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9"/>
  </w:num>
  <w:num w:numId="3">
    <w:abstractNumId w:val="13"/>
  </w:num>
  <w:num w:numId="4">
    <w:abstractNumId w:val="21"/>
  </w:num>
  <w:num w:numId="5">
    <w:abstractNumId w:val="31"/>
  </w:num>
  <w:num w:numId="6">
    <w:abstractNumId w:val="7"/>
  </w:num>
  <w:num w:numId="7">
    <w:abstractNumId w:val="1"/>
  </w:num>
  <w:num w:numId="8">
    <w:abstractNumId w:val="20"/>
  </w:num>
  <w:num w:numId="9">
    <w:abstractNumId w:val="24"/>
  </w:num>
  <w:num w:numId="10">
    <w:abstractNumId w:val="15"/>
  </w:num>
  <w:num w:numId="11">
    <w:abstractNumId w:val="14"/>
  </w:num>
  <w:num w:numId="12">
    <w:abstractNumId w:val="4"/>
  </w:num>
  <w:num w:numId="13">
    <w:abstractNumId w:val="6"/>
  </w:num>
  <w:num w:numId="14">
    <w:abstractNumId w:val="3"/>
  </w:num>
  <w:num w:numId="15">
    <w:abstractNumId w:val="16"/>
  </w:num>
  <w:num w:numId="16">
    <w:abstractNumId w:val="17"/>
  </w:num>
  <w:num w:numId="17">
    <w:abstractNumId w:val="11"/>
  </w:num>
  <w:num w:numId="18">
    <w:abstractNumId w:val="28"/>
  </w:num>
  <w:num w:numId="19">
    <w:abstractNumId w:val="8"/>
  </w:num>
  <w:num w:numId="20">
    <w:abstractNumId w:val="30"/>
  </w:num>
  <w:num w:numId="21">
    <w:abstractNumId w:val="25"/>
  </w:num>
  <w:num w:numId="22">
    <w:abstractNumId w:val="23"/>
  </w:num>
  <w:num w:numId="23">
    <w:abstractNumId w:val="23"/>
  </w:num>
  <w:num w:numId="24">
    <w:abstractNumId w:val="2"/>
  </w:num>
  <w:num w:numId="25">
    <w:abstractNumId w:val="33"/>
  </w:num>
  <w:num w:numId="26">
    <w:abstractNumId w:val="19"/>
  </w:num>
  <w:num w:numId="27">
    <w:abstractNumId w:val="22"/>
  </w:num>
  <w:num w:numId="28">
    <w:abstractNumId w:val="32"/>
  </w:num>
  <w:num w:numId="29">
    <w:abstractNumId w:val="18"/>
  </w:num>
  <w:num w:numId="30">
    <w:abstractNumId w:val="10"/>
  </w:num>
  <w:num w:numId="31">
    <w:abstractNumId w:val="27"/>
  </w:num>
  <w:num w:numId="32">
    <w:abstractNumId w:val="5"/>
  </w:num>
  <w:num w:numId="33">
    <w:abstractNumId w:val="34"/>
  </w:num>
  <w:num w:numId="34">
    <w:abstractNumId w:val="26"/>
  </w:num>
  <w:num w:numId="35">
    <w:abstractNumId w:val="12"/>
  </w:num>
  <w:num w:numId="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747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jAwtDAxMTEyNTJQ0lEKTi0uzszPAykwqgUANTruxiwAAAA="/>
  </w:docVars>
  <w:rsids>
    <w:rsidRoot w:val="00935143"/>
    <w:rsid w:val="00000805"/>
    <w:rsid w:val="000137F8"/>
    <w:rsid w:val="00014D0C"/>
    <w:rsid w:val="00015D7B"/>
    <w:rsid w:val="000225CE"/>
    <w:rsid w:val="000310C5"/>
    <w:rsid w:val="0003546E"/>
    <w:rsid w:val="00037A0D"/>
    <w:rsid w:val="00052157"/>
    <w:rsid w:val="0006121F"/>
    <w:rsid w:val="00061C1F"/>
    <w:rsid w:val="00072995"/>
    <w:rsid w:val="00076115"/>
    <w:rsid w:val="0008194C"/>
    <w:rsid w:val="0008475E"/>
    <w:rsid w:val="000A30CF"/>
    <w:rsid w:val="000B279C"/>
    <w:rsid w:val="000B36DA"/>
    <w:rsid w:val="000C1ECF"/>
    <w:rsid w:val="000C38B6"/>
    <w:rsid w:val="000C482D"/>
    <w:rsid w:val="000C5C3F"/>
    <w:rsid w:val="000D5F75"/>
    <w:rsid w:val="000F0B19"/>
    <w:rsid w:val="000F44CA"/>
    <w:rsid w:val="00111259"/>
    <w:rsid w:val="00111397"/>
    <w:rsid w:val="001157AE"/>
    <w:rsid w:val="0012101E"/>
    <w:rsid w:val="00133C6A"/>
    <w:rsid w:val="00134D5F"/>
    <w:rsid w:val="00140E7C"/>
    <w:rsid w:val="00142460"/>
    <w:rsid w:val="00161B91"/>
    <w:rsid w:val="001703E4"/>
    <w:rsid w:val="00173334"/>
    <w:rsid w:val="0017773F"/>
    <w:rsid w:val="001816BC"/>
    <w:rsid w:val="00185DCB"/>
    <w:rsid w:val="0018681D"/>
    <w:rsid w:val="00186CC3"/>
    <w:rsid w:val="00187A58"/>
    <w:rsid w:val="001922DC"/>
    <w:rsid w:val="001A26CA"/>
    <w:rsid w:val="001A451F"/>
    <w:rsid w:val="001A4D62"/>
    <w:rsid w:val="001A7E68"/>
    <w:rsid w:val="001B6266"/>
    <w:rsid w:val="001C035D"/>
    <w:rsid w:val="001C05A7"/>
    <w:rsid w:val="001C4168"/>
    <w:rsid w:val="001D2803"/>
    <w:rsid w:val="001D50DC"/>
    <w:rsid w:val="001E169A"/>
    <w:rsid w:val="001E4B7F"/>
    <w:rsid w:val="001F0E3F"/>
    <w:rsid w:val="001F5A96"/>
    <w:rsid w:val="002043C7"/>
    <w:rsid w:val="00205FA3"/>
    <w:rsid w:val="00210AA8"/>
    <w:rsid w:val="00212A36"/>
    <w:rsid w:val="00214E3F"/>
    <w:rsid w:val="0021657E"/>
    <w:rsid w:val="00221032"/>
    <w:rsid w:val="00237985"/>
    <w:rsid w:val="002410FD"/>
    <w:rsid w:val="00245228"/>
    <w:rsid w:val="00245FF3"/>
    <w:rsid w:val="00247732"/>
    <w:rsid w:val="002517F0"/>
    <w:rsid w:val="002536FF"/>
    <w:rsid w:val="002610B5"/>
    <w:rsid w:val="0026145C"/>
    <w:rsid w:val="0026297F"/>
    <w:rsid w:val="00265D19"/>
    <w:rsid w:val="00265DFF"/>
    <w:rsid w:val="00280688"/>
    <w:rsid w:val="00293883"/>
    <w:rsid w:val="00296071"/>
    <w:rsid w:val="002A21DA"/>
    <w:rsid w:val="002A341D"/>
    <w:rsid w:val="002A3F2E"/>
    <w:rsid w:val="002A5B14"/>
    <w:rsid w:val="002A7004"/>
    <w:rsid w:val="002C483F"/>
    <w:rsid w:val="002D2BE3"/>
    <w:rsid w:val="002E437C"/>
    <w:rsid w:val="002E5262"/>
    <w:rsid w:val="002E7ABC"/>
    <w:rsid w:val="002F6404"/>
    <w:rsid w:val="0030031C"/>
    <w:rsid w:val="00313F25"/>
    <w:rsid w:val="00316082"/>
    <w:rsid w:val="003400D7"/>
    <w:rsid w:val="00341A54"/>
    <w:rsid w:val="00342B48"/>
    <w:rsid w:val="003509DD"/>
    <w:rsid w:val="00350FE5"/>
    <w:rsid w:val="00352297"/>
    <w:rsid w:val="003572B6"/>
    <w:rsid w:val="003611E0"/>
    <w:rsid w:val="003650D6"/>
    <w:rsid w:val="00382183"/>
    <w:rsid w:val="00383C69"/>
    <w:rsid w:val="0039314C"/>
    <w:rsid w:val="003A109D"/>
    <w:rsid w:val="003A228A"/>
    <w:rsid w:val="003A3399"/>
    <w:rsid w:val="003A6637"/>
    <w:rsid w:val="003B4926"/>
    <w:rsid w:val="003C408B"/>
    <w:rsid w:val="003C7116"/>
    <w:rsid w:val="003D204D"/>
    <w:rsid w:val="003D7BC0"/>
    <w:rsid w:val="003E1E6E"/>
    <w:rsid w:val="003F0348"/>
    <w:rsid w:val="00403163"/>
    <w:rsid w:val="00407010"/>
    <w:rsid w:val="00410AE5"/>
    <w:rsid w:val="00422B1D"/>
    <w:rsid w:val="00432EE9"/>
    <w:rsid w:val="004377D5"/>
    <w:rsid w:val="004452B0"/>
    <w:rsid w:val="00464608"/>
    <w:rsid w:val="00472CDE"/>
    <w:rsid w:val="00472EF5"/>
    <w:rsid w:val="004734A8"/>
    <w:rsid w:val="0049696B"/>
    <w:rsid w:val="004B3F1B"/>
    <w:rsid w:val="004D299B"/>
    <w:rsid w:val="004E200D"/>
    <w:rsid w:val="004E2C11"/>
    <w:rsid w:val="004E6483"/>
    <w:rsid w:val="004F1E68"/>
    <w:rsid w:val="004F5FEE"/>
    <w:rsid w:val="005025A4"/>
    <w:rsid w:val="00521B24"/>
    <w:rsid w:val="0052496C"/>
    <w:rsid w:val="0053080C"/>
    <w:rsid w:val="00531AAE"/>
    <w:rsid w:val="00542AD2"/>
    <w:rsid w:val="00542BA8"/>
    <w:rsid w:val="005468D0"/>
    <w:rsid w:val="005635D1"/>
    <w:rsid w:val="00572C0A"/>
    <w:rsid w:val="00574F67"/>
    <w:rsid w:val="0057633A"/>
    <w:rsid w:val="00584A3E"/>
    <w:rsid w:val="00584D17"/>
    <w:rsid w:val="00585D3E"/>
    <w:rsid w:val="00586A4C"/>
    <w:rsid w:val="0059136E"/>
    <w:rsid w:val="00596D1E"/>
    <w:rsid w:val="00597E99"/>
    <w:rsid w:val="005A0501"/>
    <w:rsid w:val="005A1F18"/>
    <w:rsid w:val="005A3ECB"/>
    <w:rsid w:val="005A5C10"/>
    <w:rsid w:val="005B1FF1"/>
    <w:rsid w:val="005B36C9"/>
    <w:rsid w:val="005C2ABF"/>
    <w:rsid w:val="005C4524"/>
    <w:rsid w:val="005D2541"/>
    <w:rsid w:val="005D2E2D"/>
    <w:rsid w:val="005E4ECA"/>
    <w:rsid w:val="005F7CB5"/>
    <w:rsid w:val="00600387"/>
    <w:rsid w:val="00600727"/>
    <w:rsid w:val="006029F8"/>
    <w:rsid w:val="0061533B"/>
    <w:rsid w:val="00620227"/>
    <w:rsid w:val="00622FC7"/>
    <w:rsid w:val="006245F5"/>
    <w:rsid w:val="00630229"/>
    <w:rsid w:val="0063174F"/>
    <w:rsid w:val="00632FA2"/>
    <w:rsid w:val="006344A1"/>
    <w:rsid w:val="0064004B"/>
    <w:rsid w:val="006403EE"/>
    <w:rsid w:val="006452D4"/>
    <w:rsid w:val="0065194A"/>
    <w:rsid w:val="00656F86"/>
    <w:rsid w:val="00657D4B"/>
    <w:rsid w:val="00664BAC"/>
    <w:rsid w:val="00667261"/>
    <w:rsid w:val="0066792B"/>
    <w:rsid w:val="00677AC2"/>
    <w:rsid w:val="00681B51"/>
    <w:rsid w:val="00690A01"/>
    <w:rsid w:val="00695973"/>
    <w:rsid w:val="006B0F73"/>
    <w:rsid w:val="006B1630"/>
    <w:rsid w:val="006B5CDC"/>
    <w:rsid w:val="006D79F4"/>
    <w:rsid w:val="006F784B"/>
    <w:rsid w:val="00701D1F"/>
    <w:rsid w:val="00711FCB"/>
    <w:rsid w:val="00717F8F"/>
    <w:rsid w:val="0072591F"/>
    <w:rsid w:val="00727D33"/>
    <w:rsid w:val="00740EEE"/>
    <w:rsid w:val="00744A9C"/>
    <w:rsid w:val="00747982"/>
    <w:rsid w:val="00752C44"/>
    <w:rsid w:val="007574FD"/>
    <w:rsid w:val="007715A7"/>
    <w:rsid w:val="00777933"/>
    <w:rsid w:val="007A1B38"/>
    <w:rsid w:val="007B0ED4"/>
    <w:rsid w:val="007B1E8C"/>
    <w:rsid w:val="007B2F3A"/>
    <w:rsid w:val="007B6444"/>
    <w:rsid w:val="007C123B"/>
    <w:rsid w:val="007C2FBB"/>
    <w:rsid w:val="007C4E93"/>
    <w:rsid w:val="007C6AA3"/>
    <w:rsid w:val="007C7082"/>
    <w:rsid w:val="007D2D36"/>
    <w:rsid w:val="007D33A9"/>
    <w:rsid w:val="007D7A0D"/>
    <w:rsid w:val="008005AD"/>
    <w:rsid w:val="00805820"/>
    <w:rsid w:val="008165CF"/>
    <w:rsid w:val="00816671"/>
    <w:rsid w:val="00825967"/>
    <w:rsid w:val="008323E3"/>
    <w:rsid w:val="008340FC"/>
    <w:rsid w:val="00841E88"/>
    <w:rsid w:val="00843880"/>
    <w:rsid w:val="0084587D"/>
    <w:rsid w:val="00853510"/>
    <w:rsid w:val="00855853"/>
    <w:rsid w:val="00856F54"/>
    <w:rsid w:val="0087621E"/>
    <w:rsid w:val="00884D7A"/>
    <w:rsid w:val="008904C0"/>
    <w:rsid w:val="00891D2E"/>
    <w:rsid w:val="00894036"/>
    <w:rsid w:val="008B16A5"/>
    <w:rsid w:val="008E0951"/>
    <w:rsid w:val="008E37FD"/>
    <w:rsid w:val="008F68BD"/>
    <w:rsid w:val="008F7F58"/>
    <w:rsid w:val="00902C29"/>
    <w:rsid w:val="009048BC"/>
    <w:rsid w:val="009129CE"/>
    <w:rsid w:val="00920A1C"/>
    <w:rsid w:val="009218E7"/>
    <w:rsid w:val="00924EA9"/>
    <w:rsid w:val="009255B0"/>
    <w:rsid w:val="00925756"/>
    <w:rsid w:val="00925BD4"/>
    <w:rsid w:val="00926093"/>
    <w:rsid w:val="00935143"/>
    <w:rsid w:val="00936BB4"/>
    <w:rsid w:val="00936D21"/>
    <w:rsid w:val="0094338C"/>
    <w:rsid w:val="009451C3"/>
    <w:rsid w:val="009462EC"/>
    <w:rsid w:val="00947AC4"/>
    <w:rsid w:val="00952985"/>
    <w:rsid w:val="00952BE9"/>
    <w:rsid w:val="00975AC4"/>
    <w:rsid w:val="00980279"/>
    <w:rsid w:val="00983355"/>
    <w:rsid w:val="00985216"/>
    <w:rsid w:val="00990BE7"/>
    <w:rsid w:val="00993B67"/>
    <w:rsid w:val="00997222"/>
    <w:rsid w:val="009A26E9"/>
    <w:rsid w:val="009A34DC"/>
    <w:rsid w:val="009A3E68"/>
    <w:rsid w:val="009A4AC9"/>
    <w:rsid w:val="009A4CC0"/>
    <w:rsid w:val="009C4C87"/>
    <w:rsid w:val="009D14B3"/>
    <w:rsid w:val="009E0D74"/>
    <w:rsid w:val="009E20D2"/>
    <w:rsid w:val="009E40F8"/>
    <w:rsid w:val="009E5466"/>
    <w:rsid w:val="009F1530"/>
    <w:rsid w:val="009F6DB7"/>
    <w:rsid w:val="00A00544"/>
    <w:rsid w:val="00A00930"/>
    <w:rsid w:val="00A067FF"/>
    <w:rsid w:val="00A12168"/>
    <w:rsid w:val="00A160B6"/>
    <w:rsid w:val="00A219A6"/>
    <w:rsid w:val="00A24752"/>
    <w:rsid w:val="00A2581F"/>
    <w:rsid w:val="00A26FC4"/>
    <w:rsid w:val="00A275B5"/>
    <w:rsid w:val="00A31916"/>
    <w:rsid w:val="00A40E5D"/>
    <w:rsid w:val="00A42196"/>
    <w:rsid w:val="00A4263A"/>
    <w:rsid w:val="00A42801"/>
    <w:rsid w:val="00A4428E"/>
    <w:rsid w:val="00A4589D"/>
    <w:rsid w:val="00A46E74"/>
    <w:rsid w:val="00A51493"/>
    <w:rsid w:val="00A62E29"/>
    <w:rsid w:val="00A70D8E"/>
    <w:rsid w:val="00A70E8E"/>
    <w:rsid w:val="00A70E9B"/>
    <w:rsid w:val="00A7246E"/>
    <w:rsid w:val="00A72BCD"/>
    <w:rsid w:val="00A74ED7"/>
    <w:rsid w:val="00A80BB7"/>
    <w:rsid w:val="00A82761"/>
    <w:rsid w:val="00AA1589"/>
    <w:rsid w:val="00AA7C12"/>
    <w:rsid w:val="00AB0A8F"/>
    <w:rsid w:val="00AB2A59"/>
    <w:rsid w:val="00AE0A7A"/>
    <w:rsid w:val="00B07555"/>
    <w:rsid w:val="00B14042"/>
    <w:rsid w:val="00B14AAD"/>
    <w:rsid w:val="00B347BD"/>
    <w:rsid w:val="00B37570"/>
    <w:rsid w:val="00B4015C"/>
    <w:rsid w:val="00B43F6F"/>
    <w:rsid w:val="00B524C3"/>
    <w:rsid w:val="00B53BFD"/>
    <w:rsid w:val="00B564A1"/>
    <w:rsid w:val="00B6427D"/>
    <w:rsid w:val="00B64A81"/>
    <w:rsid w:val="00B6630A"/>
    <w:rsid w:val="00B92A43"/>
    <w:rsid w:val="00B965BF"/>
    <w:rsid w:val="00BB2E6C"/>
    <w:rsid w:val="00BB74D3"/>
    <w:rsid w:val="00BD00DB"/>
    <w:rsid w:val="00BD650A"/>
    <w:rsid w:val="00BE0A36"/>
    <w:rsid w:val="00BE2484"/>
    <w:rsid w:val="00BE48A5"/>
    <w:rsid w:val="00BE7690"/>
    <w:rsid w:val="00BF5617"/>
    <w:rsid w:val="00BF71B1"/>
    <w:rsid w:val="00C07234"/>
    <w:rsid w:val="00C1742F"/>
    <w:rsid w:val="00C21B64"/>
    <w:rsid w:val="00C25C0B"/>
    <w:rsid w:val="00C25DDF"/>
    <w:rsid w:val="00C3162B"/>
    <w:rsid w:val="00C33F16"/>
    <w:rsid w:val="00C3638F"/>
    <w:rsid w:val="00C413A2"/>
    <w:rsid w:val="00C41F59"/>
    <w:rsid w:val="00C45B28"/>
    <w:rsid w:val="00C50F26"/>
    <w:rsid w:val="00C513D5"/>
    <w:rsid w:val="00C52A93"/>
    <w:rsid w:val="00C53980"/>
    <w:rsid w:val="00C54871"/>
    <w:rsid w:val="00C70272"/>
    <w:rsid w:val="00C74A25"/>
    <w:rsid w:val="00C87D52"/>
    <w:rsid w:val="00C90006"/>
    <w:rsid w:val="00C9080D"/>
    <w:rsid w:val="00CA0510"/>
    <w:rsid w:val="00CA32A2"/>
    <w:rsid w:val="00CA445E"/>
    <w:rsid w:val="00CB5450"/>
    <w:rsid w:val="00CC1462"/>
    <w:rsid w:val="00CD14EF"/>
    <w:rsid w:val="00CD2DB1"/>
    <w:rsid w:val="00CD5103"/>
    <w:rsid w:val="00CF323F"/>
    <w:rsid w:val="00D011E0"/>
    <w:rsid w:val="00D14C3D"/>
    <w:rsid w:val="00D21319"/>
    <w:rsid w:val="00D3079F"/>
    <w:rsid w:val="00D336B7"/>
    <w:rsid w:val="00D535D4"/>
    <w:rsid w:val="00D607D9"/>
    <w:rsid w:val="00D71A0D"/>
    <w:rsid w:val="00D72307"/>
    <w:rsid w:val="00D77387"/>
    <w:rsid w:val="00D85F72"/>
    <w:rsid w:val="00D863B7"/>
    <w:rsid w:val="00D8694F"/>
    <w:rsid w:val="00DA67C5"/>
    <w:rsid w:val="00DB4A90"/>
    <w:rsid w:val="00DC31AF"/>
    <w:rsid w:val="00DD70F0"/>
    <w:rsid w:val="00DE1890"/>
    <w:rsid w:val="00DE45F7"/>
    <w:rsid w:val="00DF60A3"/>
    <w:rsid w:val="00DF6A6F"/>
    <w:rsid w:val="00DF6B36"/>
    <w:rsid w:val="00DF6BDF"/>
    <w:rsid w:val="00E01703"/>
    <w:rsid w:val="00E03DBF"/>
    <w:rsid w:val="00E0657B"/>
    <w:rsid w:val="00E215EF"/>
    <w:rsid w:val="00E27DDA"/>
    <w:rsid w:val="00E30000"/>
    <w:rsid w:val="00E35888"/>
    <w:rsid w:val="00E42B3E"/>
    <w:rsid w:val="00E468E6"/>
    <w:rsid w:val="00E60CC4"/>
    <w:rsid w:val="00E7566F"/>
    <w:rsid w:val="00E76820"/>
    <w:rsid w:val="00E76CF8"/>
    <w:rsid w:val="00E8122C"/>
    <w:rsid w:val="00E81B54"/>
    <w:rsid w:val="00E84ECF"/>
    <w:rsid w:val="00E8658D"/>
    <w:rsid w:val="00E9228B"/>
    <w:rsid w:val="00E92551"/>
    <w:rsid w:val="00E9798A"/>
    <w:rsid w:val="00EA002C"/>
    <w:rsid w:val="00EA7614"/>
    <w:rsid w:val="00EC4089"/>
    <w:rsid w:val="00EC6576"/>
    <w:rsid w:val="00ED48B4"/>
    <w:rsid w:val="00EE1112"/>
    <w:rsid w:val="00EE67E4"/>
    <w:rsid w:val="00EF09BC"/>
    <w:rsid w:val="00F02248"/>
    <w:rsid w:val="00F029C4"/>
    <w:rsid w:val="00F05EE1"/>
    <w:rsid w:val="00F22DFA"/>
    <w:rsid w:val="00F26EB8"/>
    <w:rsid w:val="00F2730F"/>
    <w:rsid w:val="00F325E6"/>
    <w:rsid w:val="00F41D87"/>
    <w:rsid w:val="00F43612"/>
    <w:rsid w:val="00F50A61"/>
    <w:rsid w:val="00F52538"/>
    <w:rsid w:val="00F55E41"/>
    <w:rsid w:val="00F6158E"/>
    <w:rsid w:val="00F62D94"/>
    <w:rsid w:val="00F64D5F"/>
    <w:rsid w:val="00F6517A"/>
    <w:rsid w:val="00F734BB"/>
    <w:rsid w:val="00F91373"/>
    <w:rsid w:val="00FC02B0"/>
    <w:rsid w:val="00FC2A55"/>
    <w:rsid w:val="00FD1D62"/>
    <w:rsid w:val="00FD776A"/>
    <w:rsid w:val="00FF3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4753"/>
    <o:shapelayout v:ext="edit">
      <o:idmap v:ext="edit" data="1"/>
    </o:shapelayout>
  </w:shapeDefaults>
  <w:decimalSymbol w:val="."/>
  <w:listSeparator w:val=","/>
  <w14:docId w14:val="5FBF05AF"/>
  <w15:docId w15:val="{A01D6A97-D88B-47FB-9C0C-BED7FD28A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0EE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482D"/>
    <w:pPr>
      <w:keepNext/>
      <w:keepLines/>
      <w:spacing w:after="240"/>
      <w:outlineLvl w:val="0"/>
    </w:pPr>
    <w:rPr>
      <w:rFonts w:ascii="Tahoma" w:hAnsi="Tahoma"/>
      <w:b/>
      <w:bCs/>
      <w:color w:val="003468"/>
      <w:sz w:val="28"/>
      <w:szCs w:val="28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351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341A5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41A54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41A5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41A54"/>
    <w:rPr>
      <w:sz w:val="24"/>
      <w:szCs w:val="24"/>
    </w:rPr>
  </w:style>
  <w:style w:type="character" w:styleId="Hyperlink">
    <w:name w:val="Hyperlink"/>
    <w:rsid w:val="000F0B1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6672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67261"/>
    <w:rPr>
      <w:rFonts w:ascii="Segoe UI" w:hAnsi="Segoe UI" w:cs="Segoe UI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unhideWhenUsed/>
    <w:rsid w:val="00884D7A"/>
    <w:pPr>
      <w:spacing w:before="100" w:beforeAutospacing="1" w:after="100" w:afterAutospacing="1"/>
    </w:pPr>
  </w:style>
  <w:style w:type="paragraph" w:customStyle="1" w:styleId="subl2">
    <w:name w:val="subl2"/>
    <w:basedOn w:val="Normal"/>
    <w:rsid w:val="00884D7A"/>
    <w:pPr>
      <w:spacing w:before="100" w:beforeAutospacing="1" w:after="100" w:afterAutospacing="1"/>
    </w:pPr>
  </w:style>
  <w:style w:type="character" w:styleId="CommentReference">
    <w:name w:val="annotation reference"/>
    <w:rsid w:val="00DF6BDF"/>
    <w:rPr>
      <w:sz w:val="16"/>
      <w:szCs w:val="16"/>
    </w:rPr>
  </w:style>
  <w:style w:type="paragraph" w:styleId="CommentText">
    <w:name w:val="annotation text"/>
    <w:basedOn w:val="Normal"/>
    <w:link w:val="CommentTextChar"/>
    <w:rsid w:val="00DF6B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F6BDF"/>
  </w:style>
  <w:style w:type="paragraph" w:styleId="CommentSubject">
    <w:name w:val="annotation subject"/>
    <w:basedOn w:val="CommentText"/>
    <w:next w:val="CommentText"/>
    <w:link w:val="CommentSubjectChar"/>
    <w:rsid w:val="00DF6BDF"/>
    <w:rPr>
      <w:b/>
      <w:bCs/>
    </w:rPr>
  </w:style>
  <w:style w:type="character" w:customStyle="1" w:styleId="CommentSubjectChar">
    <w:name w:val="Comment Subject Char"/>
    <w:link w:val="CommentSubject"/>
    <w:rsid w:val="00DF6BD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C482D"/>
    <w:rPr>
      <w:rFonts w:ascii="Tahoma" w:hAnsi="Tahoma"/>
      <w:b/>
      <w:bCs/>
      <w:color w:val="003468"/>
      <w:sz w:val="28"/>
      <w:szCs w:val="28"/>
      <w:lang w:val="en-CA"/>
    </w:rPr>
  </w:style>
  <w:style w:type="character" w:styleId="PlaceholderText">
    <w:name w:val="Placeholder Text"/>
    <w:basedOn w:val="DefaultParagraphFont"/>
    <w:uiPriority w:val="99"/>
    <w:semiHidden/>
    <w:rsid w:val="00161B91"/>
    <w:rPr>
      <w:color w:val="808080"/>
    </w:rPr>
  </w:style>
  <w:style w:type="paragraph" w:styleId="ListParagraph">
    <w:name w:val="List Paragraph"/>
    <w:basedOn w:val="Normal"/>
    <w:uiPriority w:val="34"/>
    <w:qFormat/>
    <w:rsid w:val="004E20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ubcsafety.committee@ubc.ca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54A69C-9BD7-474D-85FD-AC19C50AC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66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E</vt:lpstr>
    </vt:vector>
  </TitlesOfParts>
  <Company>University of Toronto</Company>
  <LinksUpToDate>false</LinksUpToDate>
  <CharactersWithSpaces>5346</CharactersWithSpaces>
  <SharedDoc>false</SharedDoc>
  <HLinks>
    <vt:vector size="6" baseType="variant">
      <vt:variant>
        <vt:i4>7340094</vt:i4>
      </vt:variant>
      <vt:variant>
        <vt:i4>186</vt:i4>
      </vt:variant>
      <vt:variant>
        <vt:i4>0</vt:i4>
      </vt:variant>
      <vt:variant>
        <vt:i4>5</vt:i4>
      </vt:variant>
      <vt:variant>
        <vt:lpwstr>http://www.rms.ubc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E</dc:title>
  <dc:creator>deankris</dc:creator>
  <cp:lastModifiedBy>Teela Narsih</cp:lastModifiedBy>
  <cp:revision>2</cp:revision>
  <cp:lastPrinted>2017-01-25T19:46:00Z</cp:lastPrinted>
  <dcterms:created xsi:type="dcterms:W3CDTF">2020-12-08T18:53:00Z</dcterms:created>
  <dcterms:modified xsi:type="dcterms:W3CDTF">2020-12-08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771578685</vt:i4>
  </property>
</Properties>
</file>